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8D0C91" w14:textId="77777777" w:rsidR="002064E5" w:rsidRDefault="005A4126" w:rsidP="002064E5">
      <w:pPr>
        <w:pStyle w:val="Heading1"/>
        <w:spacing w:before="120" w:after="0"/>
        <w:jc w:val="center"/>
      </w:pPr>
      <w:r>
        <w:t xml:space="preserve">BCxA Annual Conference </w:t>
      </w:r>
    </w:p>
    <w:p w14:paraId="667283FA" w14:textId="087D3CAA" w:rsidR="005A4126" w:rsidRDefault="005A4126" w:rsidP="002064E5">
      <w:pPr>
        <w:pStyle w:val="Heading1"/>
        <w:spacing w:before="0" w:after="0"/>
        <w:jc w:val="center"/>
      </w:pPr>
      <w:r>
        <w:t>September 21 – 23, 2022</w:t>
      </w:r>
    </w:p>
    <w:p w14:paraId="1A69A145" w14:textId="12732581" w:rsidR="008E213D" w:rsidRPr="004D3014" w:rsidRDefault="008E213D" w:rsidP="002064E5">
      <w:pPr>
        <w:pStyle w:val="Heading1"/>
        <w:spacing w:before="0"/>
        <w:jc w:val="center"/>
      </w:pPr>
      <w:r w:rsidRPr="004D3014">
        <w:t xml:space="preserve">Call for </w:t>
      </w:r>
      <w:r w:rsidR="008362C7" w:rsidRPr="004D3014">
        <w:t>Abstracts</w:t>
      </w:r>
    </w:p>
    <w:p w14:paraId="5C306B0F" w14:textId="77777777" w:rsidR="001C66A9" w:rsidRPr="00A86048" w:rsidRDefault="001C66A9" w:rsidP="002064E5">
      <w:pPr>
        <w:spacing w:after="120"/>
        <w:contextualSpacing/>
        <w:rPr>
          <w:szCs w:val="24"/>
        </w:rPr>
      </w:pPr>
      <w:r w:rsidRPr="00A86048">
        <w:rPr>
          <w:szCs w:val="24"/>
        </w:rPr>
        <w:t>Thank you for your interest in speaking and contributing to the 202</w:t>
      </w:r>
      <w:r>
        <w:rPr>
          <w:szCs w:val="24"/>
        </w:rPr>
        <w:t>2</w:t>
      </w:r>
      <w:r w:rsidRPr="00A86048">
        <w:rPr>
          <w:szCs w:val="24"/>
        </w:rPr>
        <w:t xml:space="preserve"> BCxA Annual Conference! This conference is a cornerstone of our Association and a valuable educational opportunity for the industry. </w:t>
      </w:r>
    </w:p>
    <w:p w14:paraId="2391FD74" w14:textId="5BE4F9BD" w:rsidR="001C66A9" w:rsidRPr="00E67C16" w:rsidRDefault="001C66A9" w:rsidP="002064E5">
      <w:pPr>
        <w:spacing w:after="120"/>
        <w:contextualSpacing/>
        <w:rPr>
          <w:szCs w:val="24"/>
        </w:rPr>
      </w:pPr>
      <w:r>
        <w:rPr>
          <w:szCs w:val="24"/>
        </w:rPr>
        <w:t>T</w:t>
      </w:r>
      <w:r w:rsidRPr="00A86048">
        <w:rPr>
          <w:szCs w:val="24"/>
        </w:rPr>
        <w:t xml:space="preserve">he BCxA </w:t>
      </w:r>
      <w:r w:rsidR="00AF0ADA">
        <w:rPr>
          <w:szCs w:val="24"/>
        </w:rPr>
        <w:t>continues</w:t>
      </w:r>
      <w:r>
        <w:rPr>
          <w:szCs w:val="24"/>
        </w:rPr>
        <w:t xml:space="preserve"> to make the Annual Conference a hybrid conference </w:t>
      </w:r>
      <w:r w:rsidRPr="00E67C16">
        <w:rPr>
          <w:szCs w:val="24"/>
        </w:rPr>
        <w:t xml:space="preserve">again this year. </w:t>
      </w:r>
    </w:p>
    <w:p w14:paraId="66F469E9" w14:textId="28AA3873" w:rsidR="001C66A9" w:rsidRDefault="001C66A9" w:rsidP="002064E5">
      <w:pPr>
        <w:spacing w:after="120"/>
        <w:contextualSpacing/>
        <w:rPr>
          <w:szCs w:val="24"/>
        </w:rPr>
      </w:pPr>
      <w:r w:rsidRPr="00A86048">
        <w:rPr>
          <w:szCs w:val="24"/>
        </w:rPr>
        <w:t xml:space="preserve">Prospective speakers must be flexible with the format of the conference. </w:t>
      </w:r>
      <w:r>
        <w:rPr>
          <w:szCs w:val="24"/>
        </w:rPr>
        <w:t xml:space="preserve">Ideally, we hope our speakers will be present in person but understand personal reasons and restrictions to present and attend virtually. </w:t>
      </w:r>
      <w:r w:rsidRPr="00A86048">
        <w:rPr>
          <w:szCs w:val="24"/>
        </w:rPr>
        <w:t>BCxA Staff will be in regular communication with selected speakers on the status of the conference.</w:t>
      </w:r>
    </w:p>
    <w:p w14:paraId="33756F45" w14:textId="77777777" w:rsidR="001C66A9" w:rsidRDefault="001C66A9" w:rsidP="002064E5">
      <w:pPr>
        <w:spacing w:after="120"/>
        <w:contextualSpacing/>
        <w:rPr>
          <w:szCs w:val="24"/>
        </w:rPr>
      </w:pPr>
      <w:r>
        <w:rPr>
          <w:szCs w:val="24"/>
        </w:rPr>
        <w:t xml:space="preserve">Topics we are hoping to address at the Annual Conference are: </w:t>
      </w:r>
    </w:p>
    <w:p w14:paraId="3B3A6B2E" w14:textId="54C1EACC" w:rsidR="001C66A9" w:rsidRPr="00366F7B" w:rsidRDefault="001C66A9" w:rsidP="002064E5">
      <w:pPr>
        <w:pStyle w:val="ListParagraph"/>
        <w:numPr>
          <w:ilvl w:val="0"/>
          <w:numId w:val="5"/>
        </w:numPr>
        <w:spacing w:after="120"/>
        <w:rPr>
          <w:szCs w:val="24"/>
        </w:rPr>
      </w:pPr>
      <w:r w:rsidRPr="00366F7B">
        <w:rPr>
          <w:szCs w:val="24"/>
        </w:rPr>
        <w:t>Commissioning Essentials; new construction, existing building commissioning, and ongoing commissioning</w:t>
      </w:r>
    </w:p>
    <w:p w14:paraId="4B2E97A1" w14:textId="77777777" w:rsidR="001C66A9" w:rsidRPr="00366F7B" w:rsidRDefault="001C66A9" w:rsidP="002064E5">
      <w:pPr>
        <w:pStyle w:val="ListParagraph"/>
        <w:numPr>
          <w:ilvl w:val="0"/>
          <w:numId w:val="5"/>
        </w:numPr>
        <w:spacing w:after="120"/>
        <w:rPr>
          <w:szCs w:val="24"/>
        </w:rPr>
      </w:pPr>
      <w:r w:rsidRPr="00366F7B">
        <w:rPr>
          <w:szCs w:val="24"/>
        </w:rPr>
        <w:t>Project Delivery – Lean, Integrated Project Delivery (IPD), Fast-Track, etc.</w:t>
      </w:r>
    </w:p>
    <w:p w14:paraId="557BE61C" w14:textId="77777777" w:rsidR="001C66A9" w:rsidRPr="00366F7B" w:rsidRDefault="001C66A9" w:rsidP="002064E5">
      <w:pPr>
        <w:pStyle w:val="ListParagraph"/>
        <w:numPr>
          <w:ilvl w:val="0"/>
          <w:numId w:val="5"/>
        </w:numPr>
        <w:spacing w:after="120"/>
        <w:rPr>
          <w:szCs w:val="24"/>
        </w:rPr>
      </w:pPr>
      <w:r w:rsidRPr="00366F7B">
        <w:rPr>
          <w:szCs w:val="24"/>
        </w:rPr>
        <w:t>Electrical Commissioning – The Next Bright Idea</w:t>
      </w:r>
    </w:p>
    <w:p w14:paraId="0D37AC39" w14:textId="77777777" w:rsidR="001C66A9" w:rsidRPr="00366F7B" w:rsidRDefault="001C66A9" w:rsidP="002064E5">
      <w:pPr>
        <w:pStyle w:val="ListParagraph"/>
        <w:numPr>
          <w:ilvl w:val="0"/>
          <w:numId w:val="5"/>
        </w:numPr>
        <w:spacing w:after="120"/>
        <w:rPr>
          <w:szCs w:val="24"/>
        </w:rPr>
      </w:pPr>
      <w:r w:rsidRPr="00366F7B">
        <w:rPr>
          <w:szCs w:val="24"/>
        </w:rPr>
        <w:t>Control System Networking and Integration – This is Where the Magic Happens</w:t>
      </w:r>
    </w:p>
    <w:p w14:paraId="2BD6B756" w14:textId="021C34EE" w:rsidR="001C66A9" w:rsidRPr="00366F7B" w:rsidRDefault="001C66A9" w:rsidP="002064E5">
      <w:pPr>
        <w:pStyle w:val="ListParagraph"/>
        <w:numPr>
          <w:ilvl w:val="0"/>
          <w:numId w:val="5"/>
        </w:numPr>
        <w:spacing w:after="120"/>
        <w:rPr>
          <w:szCs w:val="24"/>
        </w:rPr>
      </w:pPr>
      <w:r w:rsidRPr="00366F7B">
        <w:rPr>
          <w:szCs w:val="24"/>
        </w:rPr>
        <w:t>Sustainability –</w:t>
      </w:r>
      <w:r w:rsidR="009D6702" w:rsidRPr="00366F7B">
        <w:rPr>
          <w:szCs w:val="24"/>
        </w:rPr>
        <w:t xml:space="preserve"> Cx is Sustainability</w:t>
      </w:r>
    </w:p>
    <w:p w14:paraId="674433A9" w14:textId="25B40A3E" w:rsidR="001C66A9" w:rsidRPr="00366F7B" w:rsidRDefault="001C66A9" w:rsidP="002064E5">
      <w:pPr>
        <w:pStyle w:val="ListParagraph"/>
        <w:numPr>
          <w:ilvl w:val="0"/>
          <w:numId w:val="5"/>
        </w:numPr>
        <w:spacing w:after="120"/>
        <w:rPr>
          <w:szCs w:val="24"/>
        </w:rPr>
      </w:pPr>
      <w:r w:rsidRPr="00366F7B">
        <w:rPr>
          <w:szCs w:val="24"/>
        </w:rPr>
        <w:t xml:space="preserve">High and Dry </w:t>
      </w:r>
      <w:r w:rsidR="009D6702" w:rsidRPr="00366F7B">
        <w:rPr>
          <w:szCs w:val="24"/>
        </w:rPr>
        <w:t>– C</w:t>
      </w:r>
      <w:r w:rsidRPr="00366F7B">
        <w:rPr>
          <w:szCs w:val="24"/>
        </w:rPr>
        <w:t>ommissioning Water Systems</w:t>
      </w:r>
    </w:p>
    <w:p w14:paraId="3E7EB6EE" w14:textId="5816E3AF" w:rsidR="001C66A9" w:rsidRPr="00366F7B" w:rsidRDefault="009D6702" w:rsidP="002064E5">
      <w:pPr>
        <w:pStyle w:val="ListParagraph"/>
        <w:numPr>
          <w:ilvl w:val="0"/>
          <w:numId w:val="5"/>
        </w:numPr>
        <w:spacing w:after="120"/>
        <w:rPr>
          <w:szCs w:val="24"/>
        </w:rPr>
      </w:pPr>
      <w:r w:rsidRPr="00366F7B">
        <w:rPr>
          <w:szCs w:val="24"/>
        </w:rPr>
        <w:t>Indoor Air Quality – Commissioning flowing in the air</w:t>
      </w:r>
    </w:p>
    <w:p w14:paraId="190B400D" w14:textId="5F3A73A4" w:rsidR="001C66A9" w:rsidRDefault="001C66A9" w:rsidP="002064E5">
      <w:pPr>
        <w:spacing w:after="120"/>
        <w:contextualSpacing/>
        <w:rPr>
          <w:szCs w:val="24"/>
        </w:rPr>
      </w:pPr>
      <w:r>
        <w:rPr>
          <w:szCs w:val="24"/>
        </w:rPr>
        <w:t>Your submission is not required to be one of these topics</w:t>
      </w:r>
      <w:r w:rsidR="00AF0ADA">
        <w:rPr>
          <w:szCs w:val="24"/>
        </w:rPr>
        <w:t>; however</w:t>
      </w:r>
      <w:r>
        <w:rPr>
          <w:szCs w:val="24"/>
        </w:rPr>
        <w:t xml:space="preserve">, </w:t>
      </w:r>
      <w:r w:rsidR="00AF0ADA" w:rsidRPr="00AF0ADA">
        <w:rPr>
          <w:szCs w:val="24"/>
        </w:rPr>
        <w:t>we are suggesting these topics based on input from leaders and past conference attendees</w:t>
      </w:r>
      <w:r>
        <w:rPr>
          <w:szCs w:val="24"/>
        </w:rPr>
        <w:t>.</w:t>
      </w:r>
    </w:p>
    <w:p w14:paraId="16F86119" w14:textId="77777777" w:rsidR="00366F7B" w:rsidRPr="00A86048" w:rsidRDefault="00366F7B" w:rsidP="002064E5">
      <w:pPr>
        <w:spacing w:after="120"/>
        <w:contextualSpacing/>
        <w:rPr>
          <w:szCs w:val="24"/>
        </w:rPr>
      </w:pPr>
    </w:p>
    <w:p w14:paraId="0947F212" w14:textId="27EA77FB" w:rsidR="4DC39BEF" w:rsidRDefault="4DC39BEF" w:rsidP="002064E5">
      <w:pPr>
        <w:spacing w:after="120"/>
        <w:contextualSpacing/>
        <w:rPr>
          <w:szCs w:val="24"/>
        </w:rPr>
      </w:pPr>
      <w:r w:rsidRPr="00A86048">
        <w:rPr>
          <w:szCs w:val="24"/>
        </w:rPr>
        <w:t xml:space="preserve">Our projected schedule for deliverables may change based on the Conference format, but as of </w:t>
      </w:r>
      <w:r w:rsidR="001F3A47">
        <w:rPr>
          <w:szCs w:val="24"/>
        </w:rPr>
        <w:t>January</w:t>
      </w:r>
      <w:r w:rsidRPr="00A86048">
        <w:rPr>
          <w:szCs w:val="24"/>
        </w:rPr>
        <w:t xml:space="preserve"> 20</w:t>
      </w:r>
      <w:r w:rsidR="001F3A47">
        <w:rPr>
          <w:szCs w:val="24"/>
        </w:rPr>
        <w:t>22</w:t>
      </w:r>
      <w:r w:rsidRPr="00A86048">
        <w:rPr>
          <w:szCs w:val="24"/>
        </w:rPr>
        <w:t xml:space="preserve"> is as follows:</w:t>
      </w:r>
    </w:p>
    <w:p w14:paraId="59D0B165" w14:textId="5118EDF3" w:rsidR="19DA0797" w:rsidRDefault="19DA0797" w:rsidP="002064E5">
      <w:pPr>
        <w:pStyle w:val="ListParagraph"/>
        <w:numPr>
          <w:ilvl w:val="0"/>
          <w:numId w:val="4"/>
        </w:numPr>
        <w:spacing w:after="120"/>
        <w:rPr>
          <w:rFonts w:eastAsia="Oxygen" w:cs="Oxygen"/>
          <w:color w:val="222222"/>
        </w:rPr>
      </w:pPr>
      <w:r w:rsidRPr="19DA0797">
        <w:rPr>
          <w:rFonts w:eastAsia="Oxygen" w:cs="Oxygen"/>
          <w:color w:val="222222"/>
        </w:rPr>
        <w:t xml:space="preserve">March </w:t>
      </w:r>
      <w:r w:rsidR="005A4126">
        <w:rPr>
          <w:rFonts w:eastAsia="Oxygen" w:cs="Oxygen"/>
          <w:color w:val="222222"/>
        </w:rPr>
        <w:t>11</w:t>
      </w:r>
      <w:r w:rsidRPr="19DA0797">
        <w:rPr>
          <w:rFonts w:eastAsia="Oxygen" w:cs="Oxygen"/>
          <w:color w:val="222222"/>
        </w:rPr>
        <w:t>. All abstracts must be submitted to BCxA HQ for review</w:t>
      </w:r>
    </w:p>
    <w:p w14:paraId="26A77285" w14:textId="7DF96462" w:rsidR="19DA0797" w:rsidRDefault="005A4126" w:rsidP="002064E5">
      <w:pPr>
        <w:pStyle w:val="ListParagraph"/>
        <w:numPr>
          <w:ilvl w:val="0"/>
          <w:numId w:val="4"/>
        </w:numPr>
        <w:spacing w:after="120"/>
        <w:rPr>
          <w:color w:val="222222"/>
        </w:rPr>
      </w:pPr>
      <w:r>
        <w:rPr>
          <w:rFonts w:eastAsia="Oxygen" w:cs="Oxygen"/>
          <w:color w:val="222222"/>
        </w:rPr>
        <w:t>April 20</w:t>
      </w:r>
      <w:r w:rsidR="19DA0797" w:rsidRPr="19DA0797">
        <w:rPr>
          <w:rFonts w:eastAsia="Oxygen" w:cs="Oxygen"/>
          <w:color w:val="222222"/>
        </w:rPr>
        <w:t>. All those who submitted an abstract will be notified</w:t>
      </w:r>
    </w:p>
    <w:p w14:paraId="4F7D855F" w14:textId="4EDD1D4E" w:rsidR="19DA0797" w:rsidRDefault="19DA0797" w:rsidP="002064E5">
      <w:pPr>
        <w:pStyle w:val="ListParagraph"/>
        <w:numPr>
          <w:ilvl w:val="0"/>
          <w:numId w:val="4"/>
        </w:numPr>
        <w:spacing w:after="120"/>
        <w:rPr>
          <w:color w:val="222222"/>
        </w:rPr>
      </w:pPr>
      <w:r w:rsidRPr="19DA0797">
        <w:rPr>
          <w:rFonts w:eastAsia="Oxygen" w:cs="Oxygen"/>
          <w:color w:val="222222"/>
        </w:rPr>
        <w:t>June 30. Draft presentation complete and returned to BCxA</w:t>
      </w:r>
    </w:p>
    <w:p w14:paraId="6F5E1F8A" w14:textId="2201E121" w:rsidR="4DC39BEF" w:rsidRPr="00A86048" w:rsidRDefault="19DA0797" w:rsidP="002064E5">
      <w:pPr>
        <w:pStyle w:val="ListParagraph"/>
        <w:numPr>
          <w:ilvl w:val="0"/>
          <w:numId w:val="4"/>
        </w:numPr>
        <w:spacing w:after="120"/>
        <w:rPr>
          <w:rFonts w:eastAsia="Oxygen" w:cs="Oxygen"/>
          <w:color w:val="222222"/>
        </w:rPr>
      </w:pPr>
      <w:r w:rsidRPr="19DA0797">
        <w:rPr>
          <w:rFonts w:eastAsia="Oxygen" w:cs="Oxygen"/>
          <w:color w:val="222222"/>
        </w:rPr>
        <w:t xml:space="preserve">July </w:t>
      </w:r>
      <w:r w:rsidR="005A4126">
        <w:rPr>
          <w:rFonts w:eastAsia="Oxygen" w:cs="Oxygen"/>
          <w:color w:val="222222"/>
        </w:rPr>
        <w:t xml:space="preserve">18 - </w:t>
      </w:r>
      <w:r w:rsidR="00E9607C">
        <w:rPr>
          <w:rFonts w:eastAsia="Oxygen" w:cs="Oxygen"/>
          <w:color w:val="222222"/>
        </w:rPr>
        <w:t>28</w:t>
      </w:r>
      <w:r w:rsidRPr="19DA0797">
        <w:rPr>
          <w:rFonts w:eastAsia="Oxygen" w:cs="Oxygen"/>
          <w:color w:val="222222"/>
        </w:rPr>
        <w:t>. Review meeting with BCxA Staff, Session Moderator</w:t>
      </w:r>
      <w:r w:rsidR="009D6702">
        <w:rPr>
          <w:rFonts w:eastAsia="Oxygen" w:cs="Oxygen"/>
          <w:color w:val="222222"/>
        </w:rPr>
        <w:t>,</w:t>
      </w:r>
      <w:r w:rsidRPr="19DA0797">
        <w:rPr>
          <w:rFonts w:eastAsia="Oxygen" w:cs="Oxygen"/>
          <w:color w:val="222222"/>
        </w:rPr>
        <w:t xml:space="preserve"> and Conference Track Lead</w:t>
      </w:r>
    </w:p>
    <w:p w14:paraId="6F71D2C6" w14:textId="1B3F1C70" w:rsidR="4DC39BEF" w:rsidRPr="00A86048" w:rsidRDefault="19DA0797" w:rsidP="002064E5">
      <w:pPr>
        <w:pStyle w:val="ListParagraph"/>
        <w:numPr>
          <w:ilvl w:val="0"/>
          <w:numId w:val="4"/>
        </w:numPr>
        <w:spacing w:after="120"/>
        <w:rPr>
          <w:rFonts w:eastAsia="Oxygen" w:cs="Oxygen"/>
          <w:color w:val="222222"/>
        </w:rPr>
      </w:pPr>
      <w:r w:rsidRPr="19DA0797">
        <w:rPr>
          <w:rFonts w:eastAsia="Oxygen" w:cs="Oxygen"/>
          <w:color w:val="222222"/>
        </w:rPr>
        <w:t xml:space="preserve">August </w:t>
      </w:r>
      <w:r w:rsidR="00543A39">
        <w:rPr>
          <w:rFonts w:eastAsia="Oxygen" w:cs="Oxygen"/>
          <w:color w:val="222222"/>
        </w:rPr>
        <w:t>31</w:t>
      </w:r>
      <w:r w:rsidRPr="19DA0797">
        <w:rPr>
          <w:rFonts w:eastAsia="Oxygen" w:cs="Oxygen"/>
          <w:color w:val="222222"/>
        </w:rPr>
        <w:t>. Final presentation and quiz questions are completed and returned to BCxA</w:t>
      </w:r>
    </w:p>
    <w:p w14:paraId="6153EBAF" w14:textId="35F8ED85" w:rsidR="0053171F" w:rsidRPr="005A4126" w:rsidRDefault="4DC39BEF" w:rsidP="002064E5">
      <w:pPr>
        <w:spacing w:after="120"/>
        <w:contextualSpacing/>
        <w:rPr>
          <w:b/>
          <w:bCs/>
          <w:szCs w:val="24"/>
        </w:rPr>
      </w:pPr>
      <w:r w:rsidRPr="00A86048">
        <w:rPr>
          <w:szCs w:val="24"/>
        </w:rPr>
        <w:t xml:space="preserve">The completion of your abstract form and speaker agreement may affect your selection eligibility. </w:t>
      </w:r>
      <w:r w:rsidRPr="005A4126">
        <w:rPr>
          <w:b/>
          <w:bCs/>
          <w:szCs w:val="24"/>
        </w:rPr>
        <w:t xml:space="preserve">Please complete all sections to your fullest knowledge before submission. </w:t>
      </w:r>
    </w:p>
    <w:p w14:paraId="4BB80369" w14:textId="77777777" w:rsidR="00D17ADE" w:rsidRDefault="00D17ADE" w:rsidP="002064E5">
      <w:pPr>
        <w:pStyle w:val="Heading2"/>
        <w:spacing w:after="120"/>
        <w:contextualSpacing/>
      </w:pPr>
      <w:r>
        <w:t>Presentation Preference</w:t>
      </w:r>
    </w:p>
    <w:p w14:paraId="6D67A20B" w14:textId="58DF880C" w:rsidR="00D17ADE" w:rsidRDefault="006A3A83" w:rsidP="002064E5">
      <w:pPr>
        <w:spacing w:after="120"/>
        <w:contextualSpacing/>
      </w:pPr>
      <w:sdt>
        <w:sdtPr>
          <w:id w:val="-11391120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7ADE">
            <w:rPr>
              <w:rFonts w:ascii="MS Gothic" w:eastAsia="MS Gothic" w:hAnsi="MS Gothic" w:hint="eastAsia"/>
            </w:rPr>
            <w:t>☐</w:t>
          </w:r>
        </w:sdtContent>
      </w:sdt>
      <w:r w:rsidR="00D17ADE">
        <w:t xml:space="preserve">  </w:t>
      </w:r>
      <w:r w:rsidR="00153A9B">
        <w:t>I am only</w:t>
      </w:r>
      <w:r w:rsidR="00D17ADE">
        <w:t xml:space="preserve"> willing to present </w:t>
      </w:r>
      <w:r w:rsidR="005A4126">
        <w:t>in person</w:t>
      </w:r>
      <w:r w:rsidR="00D17ADE">
        <w:t xml:space="preserve"> in </w:t>
      </w:r>
      <w:r w:rsidR="00153A9B">
        <w:t>Glendale, AZ, US</w:t>
      </w:r>
    </w:p>
    <w:p w14:paraId="3BC0641A" w14:textId="77777777" w:rsidR="00D17ADE" w:rsidRDefault="006A3A83" w:rsidP="002064E5">
      <w:pPr>
        <w:spacing w:after="120"/>
        <w:contextualSpacing/>
      </w:pPr>
      <w:sdt>
        <w:sdtPr>
          <w:id w:val="-14911669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7ADE">
            <w:rPr>
              <w:rFonts w:ascii="MS Gothic" w:eastAsia="MS Gothic" w:hAnsi="MS Gothic" w:hint="eastAsia"/>
            </w:rPr>
            <w:t>☐</w:t>
          </w:r>
        </w:sdtContent>
      </w:sdt>
      <w:r w:rsidR="00D17ADE">
        <w:t xml:space="preserve">  I am only willing to present in a virtual format</w:t>
      </w:r>
    </w:p>
    <w:p w14:paraId="684BA1CF" w14:textId="707B0317" w:rsidR="00A86048" w:rsidRDefault="006A3A83" w:rsidP="002064E5">
      <w:pPr>
        <w:spacing w:after="120"/>
        <w:contextualSpacing/>
      </w:pPr>
      <w:sdt>
        <w:sdtPr>
          <w:id w:val="827287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7ADE">
            <w:rPr>
              <w:rFonts w:ascii="MS Gothic" w:eastAsia="MS Gothic" w:hAnsi="MS Gothic" w:hint="eastAsia"/>
            </w:rPr>
            <w:t>☐</w:t>
          </w:r>
        </w:sdtContent>
      </w:sdt>
      <w:r w:rsidR="00D17ADE">
        <w:t xml:space="preserve">  I am willing to present virtually or in-person </w:t>
      </w:r>
    </w:p>
    <w:p w14:paraId="1C6849AD" w14:textId="77777777" w:rsidR="00435730" w:rsidRPr="000B331B" w:rsidRDefault="00435730" w:rsidP="002064E5">
      <w:pPr>
        <w:spacing w:after="120"/>
        <w:contextualSpacing/>
      </w:pPr>
    </w:p>
    <w:p w14:paraId="3C6B131C" w14:textId="2CF35CF2" w:rsidR="00D13DB3" w:rsidRPr="00A86048" w:rsidRDefault="00D13DB3" w:rsidP="00A86048">
      <w:pPr>
        <w:pStyle w:val="Heading2"/>
      </w:pPr>
      <w:r w:rsidRPr="00A86048">
        <w:lastRenderedPageBreak/>
        <w:t>Speaker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15"/>
        <w:gridCol w:w="5935"/>
      </w:tblGrid>
      <w:tr w:rsidR="008E213D" w:rsidRPr="00714A1D" w14:paraId="1A69A14A" w14:textId="77777777" w:rsidTr="008E213D">
        <w:tc>
          <w:tcPr>
            <w:tcW w:w="3415" w:type="dxa"/>
          </w:tcPr>
          <w:p w14:paraId="1A69A148" w14:textId="11915114" w:rsidR="008E213D" w:rsidRPr="00714A1D" w:rsidRDefault="006C585C" w:rsidP="00AE61F7">
            <w:r w:rsidRPr="00714A1D">
              <w:t>Name*</w:t>
            </w:r>
          </w:p>
        </w:tc>
        <w:sdt>
          <w:sdtPr>
            <w:id w:val="-1619366114"/>
            <w:placeholder>
              <w:docPart w:val="7143234299CA49AEAE9F9548472499CE"/>
            </w:placeholder>
            <w:showingPlcHdr/>
          </w:sdtPr>
          <w:sdtEndPr/>
          <w:sdtContent>
            <w:tc>
              <w:tcPr>
                <w:tcW w:w="5935" w:type="dxa"/>
              </w:tcPr>
              <w:p w14:paraId="1A69A149" w14:textId="64F9D05A" w:rsidR="008E213D" w:rsidRPr="00714A1D" w:rsidRDefault="00F37754" w:rsidP="00AE61F7">
                <w:r w:rsidRPr="00714A1D">
                  <w:t>Click here to enter text.</w:t>
                </w:r>
              </w:p>
            </w:tc>
          </w:sdtContent>
        </w:sdt>
      </w:tr>
      <w:tr w:rsidR="008E213D" w:rsidRPr="00714A1D" w14:paraId="1A69A14D" w14:textId="77777777" w:rsidTr="008E213D">
        <w:tc>
          <w:tcPr>
            <w:tcW w:w="3415" w:type="dxa"/>
          </w:tcPr>
          <w:p w14:paraId="1A69A14B" w14:textId="77777777" w:rsidR="008E213D" w:rsidRPr="00714A1D" w:rsidRDefault="008E213D" w:rsidP="00AE61F7">
            <w:r w:rsidRPr="00714A1D">
              <w:t>Title</w:t>
            </w:r>
          </w:p>
        </w:tc>
        <w:sdt>
          <w:sdtPr>
            <w:id w:val="490063356"/>
            <w:placeholder>
              <w:docPart w:val="F87A8F95B2094D5FA91DF2AFF2A07DB5"/>
            </w:placeholder>
            <w:showingPlcHdr/>
          </w:sdtPr>
          <w:sdtEndPr/>
          <w:sdtContent>
            <w:tc>
              <w:tcPr>
                <w:tcW w:w="5935" w:type="dxa"/>
              </w:tcPr>
              <w:p w14:paraId="1A69A14C" w14:textId="60055E67" w:rsidR="008E213D" w:rsidRPr="00714A1D" w:rsidRDefault="00F37754" w:rsidP="00AE61F7">
                <w:r w:rsidRPr="00714A1D">
                  <w:t>Click here to enter text.</w:t>
                </w:r>
              </w:p>
            </w:tc>
          </w:sdtContent>
        </w:sdt>
      </w:tr>
      <w:tr w:rsidR="008E213D" w:rsidRPr="00714A1D" w14:paraId="1A69A150" w14:textId="77777777" w:rsidTr="008E213D">
        <w:tc>
          <w:tcPr>
            <w:tcW w:w="3415" w:type="dxa"/>
          </w:tcPr>
          <w:p w14:paraId="1A69A14E" w14:textId="1472D961" w:rsidR="008E213D" w:rsidRPr="00714A1D" w:rsidRDefault="008E213D" w:rsidP="00AE61F7">
            <w:r w:rsidRPr="00714A1D">
              <w:t>Company</w:t>
            </w:r>
          </w:p>
        </w:tc>
        <w:sdt>
          <w:sdtPr>
            <w:id w:val="-1810932360"/>
            <w:placeholder>
              <w:docPart w:val="CFA1A28CE8B049D6BD3A0621505E3843"/>
            </w:placeholder>
            <w:showingPlcHdr/>
          </w:sdtPr>
          <w:sdtEndPr/>
          <w:sdtContent>
            <w:tc>
              <w:tcPr>
                <w:tcW w:w="5935" w:type="dxa"/>
              </w:tcPr>
              <w:p w14:paraId="1A69A14F" w14:textId="16BAF51D" w:rsidR="008E213D" w:rsidRPr="00714A1D" w:rsidRDefault="00F37754" w:rsidP="00AE61F7">
                <w:r w:rsidRPr="00714A1D">
                  <w:t>Click here to enter text.</w:t>
                </w:r>
              </w:p>
            </w:tc>
          </w:sdtContent>
        </w:sdt>
      </w:tr>
      <w:tr w:rsidR="008E213D" w:rsidRPr="00714A1D" w14:paraId="1A69A153" w14:textId="77777777" w:rsidTr="008E213D">
        <w:tc>
          <w:tcPr>
            <w:tcW w:w="3415" w:type="dxa"/>
          </w:tcPr>
          <w:p w14:paraId="1A69A151" w14:textId="77777777" w:rsidR="008E213D" w:rsidRPr="00714A1D" w:rsidRDefault="008E213D" w:rsidP="00AE61F7">
            <w:r w:rsidRPr="00714A1D">
              <w:t>Address Line1</w:t>
            </w:r>
          </w:p>
        </w:tc>
        <w:sdt>
          <w:sdtPr>
            <w:id w:val="969013622"/>
            <w:placeholder>
              <w:docPart w:val="3E4563C7FC0B42B8B2236075086BC804"/>
            </w:placeholder>
            <w:showingPlcHdr/>
          </w:sdtPr>
          <w:sdtEndPr/>
          <w:sdtContent>
            <w:tc>
              <w:tcPr>
                <w:tcW w:w="5935" w:type="dxa"/>
              </w:tcPr>
              <w:p w14:paraId="1A69A152" w14:textId="50CDB9D5" w:rsidR="008E213D" w:rsidRPr="00714A1D" w:rsidRDefault="00F37754" w:rsidP="00AE61F7">
                <w:r w:rsidRPr="00714A1D">
                  <w:t>Click here to enter text.</w:t>
                </w:r>
              </w:p>
            </w:tc>
          </w:sdtContent>
        </w:sdt>
      </w:tr>
      <w:tr w:rsidR="008E213D" w:rsidRPr="00714A1D" w14:paraId="1A69A156" w14:textId="77777777" w:rsidTr="008E213D">
        <w:tc>
          <w:tcPr>
            <w:tcW w:w="3415" w:type="dxa"/>
          </w:tcPr>
          <w:p w14:paraId="1A69A154" w14:textId="77777777" w:rsidR="008E213D" w:rsidRPr="00714A1D" w:rsidRDefault="008E213D" w:rsidP="00AE61F7">
            <w:r w:rsidRPr="00714A1D">
              <w:t>Address Line 2</w:t>
            </w:r>
          </w:p>
        </w:tc>
        <w:sdt>
          <w:sdtPr>
            <w:id w:val="-1221431495"/>
            <w:placeholder>
              <w:docPart w:val="094DDA9F98CA4048A7F9D8E8E2A5BBA4"/>
            </w:placeholder>
            <w:showingPlcHdr/>
          </w:sdtPr>
          <w:sdtEndPr/>
          <w:sdtContent>
            <w:tc>
              <w:tcPr>
                <w:tcW w:w="5935" w:type="dxa"/>
              </w:tcPr>
              <w:p w14:paraId="1A69A155" w14:textId="1AC4BE58" w:rsidR="008E213D" w:rsidRPr="00714A1D" w:rsidRDefault="00F37754" w:rsidP="00AE61F7">
                <w:r w:rsidRPr="00714A1D">
                  <w:t>Click here to enter text.</w:t>
                </w:r>
              </w:p>
            </w:tc>
          </w:sdtContent>
        </w:sdt>
      </w:tr>
      <w:tr w:rsidR="008E213D" w:rsidRPr="00714A1D" w14:paraId="1A69A159" w14:textId="77777777" w:rsidTr="008E213D">
        <w:tc>
          <w:tcPr>
            <w:tcW w:w="3415" w:type="dxa"/>
          </w:tcPr>
          <w:p w14:paraId="1A69A157" w14:textId="77777777" w:rsidR="008E213D" w:rsidRPr="00714A1D" w:rsidRDefault="008E213D" w:rsidP="00AE61F7">
            <w:r w:rsidRPr="00714A1D">
              <w:t>City</w:t>
            </w:r>
          </w:p>
        </w:tc>
        <w:sdt>
          <w:sdtPr>
            <w:id w:val="-712115833"/>
            <w:placeholder>
              <w:docPart w:val="94D9B221F00E4054B5355960C0AC1218"/>
            </w:placeholder>
            <w:showingPlcHdr/>
          </w:sdtPr>
          <w:sdtEndPr/>
          <w:sdtContent>
            <w:tc>
              <w:tcPr>
                <w:tcW w:w="5935" w:type="dxa"/>
              </w:tcPr>
              <w:p w14:paraId="1A69A158" w14:textId="0A8D8673" w:rsidR="008E213D" w:rsidRPr="00714A1D" w:rsidRDefault="00F37754" w:rsidP="00AE61F7">
                <w:r w:rsidRPr="00714A1D">
                  <w:t>Click here to enter text.</w:t>
                </w:r>
              </w:p>
            </w:tc>
          </w:sdtContent>
        </w:sdt>
      </w:tr>
      <w:tr w:rsidR="008E213D" w:rsidRPr="00714A1D" w14:paraId="1A69A15C" w14:textId="77777777" w:rsidTr="008E213D">
        <w:tc>
          <w:tcPr>
            <w:tcW w:w="3415" w:type="dxa"/>
          </w:tcPr>
          <w:p w14:paraId="1A69A15A" w14:textId="07466B2B" w:rsidR="008E213D" w:rsidRPr="00714A1D" w:rsidRDefault="008E213D" w:rsidP="00AE61F7">
            <w:r w:rsidRPr="00714A1D">
              <w:t>State/Province</w:t>
            </w:r>
          </w:p>
        </w:tc>
        <w:sdt>
          <w:sdtPr>
            <w:id w:val="-1120538088"/>
            <w:placeholder>
              <w:docPart w:val="DBA5B1AA704F4151812A360B53A4D32A"/>
            </w:placeholder>
            <w:showingPlcHdr/>
          </w:sdtPr>
          <w:sdtEndPr/>
          <w:sdtContent>
            <w:tc>
              <w:tcPr>
                <w:tcW w:w="5935" w:type="dxa"/>
              </w:tcPr>
              <w:p w14:paraId="1A69A15B" w14:textId="7B7AE118" w:rsidR="008E213D" w:rsidRPr="00714A1D" w:rsidRDefault="00F37754" w:rsidP="00AE61F7">
                <w:r w:rsidRPr="00714A1D">
                  <w:t>Click here to enter text.</w:t>
                </w:r>
              </w:p>
            </w:tc>
          </w:sdtContent>
        </w:sdt>
      </w:tr>
      <w:tr w:rsidR="008E213D" w:rsidRPr="00714A1D" w14:paraId="1A69A15F" w14:textId="77777777" w:rsidTr="008E213D">
        <w:tc>
          <w:tcPr>
            <w:tcW w:w="3415" w:type="dxa"/>
          </w:tcPr>
          <w:p w14:paraId="1A69A15D" w14:textId="77777777" w:rsidR="008E213D" w:rsidRPr="00714A1D" w:rsidRDefault="008E213D" w:rsidP="00AE61F7">
            <w:r w:rsidRPr="00714A1D">
              <w:t>Postal Code</w:t>
            </w:r>
          </w:p>
        </w:tc>
        <w:sdt>
          <w:sdtPr>
            <w:id w:val="-408997800"/>
            <w:placeholder>
              <w:docPart w:val="EB71618AB50A4199A746A21615A8456B"/>
            </w:placeholder>
            <w:showingPlcHdr/>
          </w:sdtPr>
          <w:sdtEndPr/>
          <w:sdtContent>
            <w:tc>
              <w:tcPr>
                <w:tcW w:w="5935" w:type="dxa"/>
              </w:tcPr>
              <w:p w14:paraId="1A69A15E" w14:textId="7BE35D45" w:rsidR="008E213D" w:rsidRPr="00714A1D" w:rsidRDefault="00F37754" w:rsidP="00AE61F7">
                <w:r w:rsidRPr="00714A1D">
                  <w:t>Click here to enter text.</w:t>
                </w:r>
              </w:p>
            </w:tc>
          </w:sdtContent>
        </w:sdt>
      </w:tr>
      <w:tr w:rsidR="008E213D" w:rsidRPr="00714A1D" w14:paraId="1A69A162" w14:textId="77777777" w:rsidTr="008E213D">
        <w:tc>
          <w:tcPr>
            <w:tcW w:w="3415" w:type="dxa"/>
          </w:tcPr>
          <w:p w14:paraId="1A69A160" w14:textId="77777777" w:rsidR="008E213D" w:rsidRPr="00714A1D" w:rsidRDefault="008E213D" w:rsidP="00AE61F7">
            <w:r w:rsidRPr="00714A1D">
              <w:t>Country</w:t>
            </w:r>
          </w:p>
        </w:tc>
        <w:sdt>
          <w:sdtPr>
            <w:id w:val="-338394146"/>
            <w:placeholder>
              <w:docPart w:val="BCD4EB92E76D47108C54C2D623465F64"/>
            </w:placeholder>
            <w:showingPlcHdr/>
          </w:sdtPr>
          <w:sdtEndPr/>
          <w:sdtContent>
            <w:tc>
              <w:tcPr>
                <w:tcW w:w="5935" w:type="dxa"/>
              </w:tcPr>
              <w:p w14:paraId="1A69A161" w14:textId="2041D79E" w:rsidR="008E213D" w:rsidRPr="00714A1D" w:rsidRDefault="00F37754" w:rsidP="00AE61F7">
                <w:r w:rsidRPr="00714A1D">
                  <w:t>Click here to enter text.</w:t>
                </w:r>
              </w:p>
            </w:tc>
          </w:sdtContent>
        </w:sdt>
      </w:tr>
      <w:tr w:rsidR="008E213D" w:rsidRPr="00714A1D" w14:paraId="1A69A165" w14:textId="77777777" w:rsidTr="008E213D">
        <w:tc>
          <w:tcPr>
            <w:tcW w:w="3415" w:type="dxa"/>
          </w:tcPr>
          <w:p w14:paraId="1A69A163" w14:textId="77D055C3" w:rsidR="008E213D" w:rsidRPr="00714A1D" w:rsidRDefault="008E213D" w:rsidP="00AE61F7">
            <w:r w:rsidRPr="00714A1D">
              <w:t xml:space="preserve">Phone </w:t>
            </w:r>
          </w:p>
        </w:tc>
        <w:sdt>
          <w:sdtPr>
            <w:id w:val="646707698"/>
            <w:placeholder>
              <w:docPart w:val="09FB37F4FA034CD1A62B7EB39DEB9BF1"/>
            </w:placeholder>
            <w:showingPlcHdr/>
          </w:sdtPr>
          <w:sdtEndPr/>
          <w:sdtContent>
            <w:tc>
              <w:tcPr>
                <w:tcW w:w="5935" w:type="dxa"/>
              </w:tcPr>
              <w:p w14:paraId="1A69A164" w14:textId="0B175223" w:rsidR="008E213D" w:rsidRPr="00714A1D" w:rsidRDefault="00F37754" w:rsidP="00AE61F7">
                <w:r w:rsidRPr="00714A1D">
                  <w:t>Click here to enter text.</w:t>
                </w:r>
              </w:p>
            </w:tc>
          </w:sdtContent>
        </w:sdt>
      </w:tr>
      <w:tr w:rsidR="008E213D" w:rsidRPr="00714A1D" w14:paraId="1A69A168" w14:textId="77777777" w:rsidTr="00315C0A">
        <w:trPr>
          <w:trHeight w:val="143"/>
        </w:trPr>
        <w:tc>
          <w:tcPr>
            <w:tcW w:w="3415" w:type="dxa"/>
          </w:tcPr>
          <w:p w14:paraId="1A69A166" w14:textId="150A2ABE" w:rsidR="008E213D" w:rsidRPr="00714A1D" w:rsidRDefault="008E213D" w:rsidP="00AE61F7">
            <w:r w:rsidRPr="00714A1D">
              <w:t>Email</w:t>
            </w:r>
          </w:p>
        </w:tc>
        <w:sdt>
          <w:sdtPr>
            <w:id w:val="1249932786"/>
            <w:placeholder>
              <w:docPart w:val="8BBA076138C74991B62C2E8472E381F2"/>
            </w:placeholder>
            <w:showingPlcHdr/>
          </w:sdtPr>
          <w:sdtEndPr/>
          <w:sdtContent>
            <w:tc>
              <w:tcPr>
                <w:tcW w:w="5935" w:type="dxa"/>
              </w:tcPr>
              <w:p w14:paraId="1A69A167" w14:textId="11C24B92" w:rsidR="008E213D" w:rsidRPr="00714A1D" w:rsidRDefault="00F37754" w:rsidP="00AE61F7">
                <w:r w:rsidRPr="00714A1D">
                  <w:t>Click here to enter text.</w:t>
                </w:r>
              </w:p>
            </w:tc>
          </w:sdtContent>
        </w:sdt>
      </w:tr>
      <w:tr w:rsidR="00315C0A" w:rsidRPr="00714A1D" w14:paraId="1A69A16B" w14:textId="77777777" w:rsidTr="00315C0A">
        <w:trPr>
          <w:trHeight w:val="143"/>
        </w:trPr>
        <w:tc>
          <w:tcPr>
            <w:tcW w:w="3415" w:type="dxa"/>
          </w:tcPr>
          <w:p w14:paraId="1A69A169" w14:textId="6C48C72E" w:rsidR="00315C0A" w:rsidRPr="00714A1D" w:rsidRDefault="006C04CE" w:rsidP="00AE61F7">
            <w:r w:rsidRPr="006C04CE">
              <w:t xml:space="preserve">Company </w:t>
            </w:r>
            <w:r w:rsidR="00315C0A" w:rsidRPr="00714A1D">
              <w:t>Website</w:t>
            </w:r>
          </w:p>
        </w:tc>
        <w:sdt>
          <w:sdtPr>
            <w:id w:val="1008254606"/>
            <w:placeholder>
              <w:docPart w:val="6CFA3E0AA9264106BDC179464FBBE256"/>
            </w:placeholder>
            <w:showingPlcHdr/>
          </w:sdtPr>
          <w:sdtEndPr/>
          <w:sdtContent>
            <w:tc>
              <w:tcPr>
                <w:tcW w:w="5935" w:type="dxa"/>
              </w:tcPr>
              <w:p w14:paraId="1A69A16A" w14:textId="56213F65" w:rsidR="00315C0A" w:rsidRPr="00714A1D" w:rsidRDefault="00F37754" w:rsidP="00AE61F7">
                <w:r w:rsidRPr="00714A1D">
                  <w:t>Click here to enter text.</w:t>
                </w:r>
              </w:p>
            </w:tc>
          </w:sdtContent>
        </w:sdt>
      </w:tr>
    </w:tbl>
    <w:p w14:paraId="1A69A16C" w14:textId="62C2F130" w:rsidR="008E213D" w:rsidRPr="00714A1D" w:rsidRDefault="008E213D" w:rsidP="00AE61F7">
      <w:pPr>
        <w:rPr>
          <w:i/>
        </w:rPr>
      </w:pPr>
      <w:r w:rsidRPr="00714A1D">
        <w:rPr>
          <w:i/>
        </w:rPr>
        <w:t xml:space="preserve">         *Please include licensure and certifications (</w:t>
      </w:r>
      <w:r w:rsidR="00315C0A" w:rsidRPr="00714A1D">
        <w:rPr>
          <w:i/>
        </w:rPr>
        <w:t xml:space="preserve">i.e., PE, AIA, CCP, LEED AP, </w:t>
      </w:r>
      <w:r w:rsidRPr="00714A1D">
        <w:rPr>
          <w:i/>
        </w:rPr>
        <w:t>etc.)</w:t>
      </w:r>
    </w:p>
    <w:p w14:paraId="230E6059" w14:textId="5D66BF97" w:rsidR="00D13DB3" w:rsidRPr="00B546FD" w:rsidRDefault="00D13DB3" w:rsidP="00D13DB3">
      <w:pPr>
        <w:pStyle w:val="Heading2"/>
        <w:rPr>
          <w:b w:val="0"/>
          <w:szCs w:val="28"/>
        </w:rPr>
      </w:pPr>
      <w:r w:rsidRPr="00B546FD">
        <w:rPr>
          <w:b w:val="0"/>
          <w:szCs w:val="28"/>
        </w:rPr>
        <w:t>Speaker 2 (See S</w:t>
      </w:r>
      <w:r w:rsidR="00BE33EE" w:rsidRPr="00B546FD">
        <w:rPr>
          <w:b w:val="0"/>
          <w:szCs w:val="28"/>
        </w:rPr>
        <w:t>pecial Note to Authors on page 3</w:t>
      </w:r>
      <w:r w:rsidRPr="00B546FD">
        <w:rPr>
          <w:b w:val="0"/>
          <w:szCs w:val="28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15"/>
        <w:gridCol w:w="5935"/>
      </w:tblGrid>
      <w:tr w:rsidR="00D13DB3" w:rsidRPr="004D3014" w14:paraId="79C70BD8" w14:textId="77777777" w:rsidTr="00C53F7B">
        <w:tc>
          <w:tcPr>
            <w:tcW w:w="3415" w:type="dxa"/>
          </w:tcPr>
          <w:p w14:paraId="7992FE1C" w14:textId="77777777" w:rsidR="00D13DB3" w:rsidRPr="00714A1D" w:rsidRDefault="00D13DB3" w:rsidP="00AE61F7">
            <w:r w:rsidRPr="00714A1D">
              <w:t>Name*</w:t>
            </w:r>
          </w:p>
        </w:tc>
        <w:sdt>
          <w:sdtPr>
            <w:id w:val="-1156372468"/>
            <w:placeholder>
              <w:docPart w:val="3C6E7D149C514309AEF5EDEBA0C42C3E"/>
            </w:placeholder>
            <w:showingPlcHdr/>
          </w:sdtPr>
          <w:sdtEndPr/>
          <w:sdtContent>
            <w:tc>
              <w:tcPr>
                <w:tcW w:w="5935" w:type="dxa"/>
              </w:tcPr>
              <w:p w14:paraId="172B78D4" w14:textId="77777777" w:rsidR="00D13DB3" w:rsidRPr="00714A1D" w:rsidRDefault="00D13DB3" w:rsidP="00AE61F7">
                <w:r w:rsidRPr="00714A1D">
                  <w:t>Click here to enter text.</w:t>
                </w:r>
              </w:p>
            </w:tc>
          </w:sdtContent>
        </w:sdt>
      </w:tr>
      <w:tr w:rsidR="00D13DB3" w:rsidRPr="004D3014" w14:paraId="6F51917D" w14:textId="77777777" w:rsidTr="00C53F7B">
        <w:tc>
          <w:tcPr>
            <w:tcW w:w="3415" w:type="dxa"/>
          </w:tcPr>
          <w:p w14:paraId="641E4B76" w14:textId="77777777" w:rsidR="00D13DB3" w:rsidRPr="00714A1D" w:rsidRDefault="00D13DB3" w:rsidP="00AE61F7">
            <w:r w:rsidRPr="00714A1D">
              <w:t>Title</w:t>
            </w:r>
          </w:p>
        </w:tc>
        <w:sdt>
          <w:sdtPr>
            <w:id w:val="-1818717831"/>
            <w:placeholder>
              <w:docPart w:val="D82F7FF40CDF44A892BA38B3B4753EA2"/>
            </w:placeholder>
            <w:showingPlcHdr/>
          </w:sdtPr>
          <w:sdtEndPr/>
          <w:sdtContent>
            <w:tc>
              <w:tcPr>
                <w:tcW w:w="5935" w:type="dxa"/>
              </w:tcPr>
              <w:p w14:paraId="7941E094" w14:textId="77777777" w:rsidR="00D13DB3" w:rsidRPr="00714A1D" w:rsidRDefault="00D13DB3" w:rsidP="00AE61F7">
                <w:r w:rsidRPr="00714A1D">
                  <w:t>Click here to enter text.</w:t>
                </w:r>
              </w:p>
            </w:tc>
          </w:sdtContent>
        </w:sdt>
      </w:tr>
      <w:tr w:rsidR="00D13DB3" w:rsidRPr="004D3014" w14:paraId="54A92EA0" w14:textId="77777777" w:rsidTr="00C53F7B">
        <w:tc>
          <w:tcPr>
            <w:tcW w:w="3415" w:type="dxa"/>
          </w:tcPr>
          <w:p w14:paraId="27474ED7" w14:textId="77777777" w:rsidR="00D13DB3" w:rsidRPr="00714A1D" w:rsidRDefault="00D13DB3" w:rsidP="00AE61F7">
            <w:r w:rsidRPr="00714A1D">
              <w:t>Company</w:t>
            </w:r>
          </w:p>
        </w:tc>
        <w:sdt>
          <w:sdtPr>
            <w:id w:val="932554911"/>
            <w:placeholder>
              <w:docPart w:val="CF3862838DDF46F793930A18790C30EF"/>
            </w:placeholder>
            <w:showingPlcHdr/>
          </w:sdtPr>
          <w:sdtEndPr/>
          <w:sdtContent>
            <w:tc>
              <w:tcPr>
                <w:tcW w:w="5935" w:type="dxa"/>
              </w:tcPr>
              <w:p w14:paraId="75A84D44" w14:textId="77777777" w:rsidR="00D13DB3" w:rsidRPr="00714A1D" w:rsidRDefault="00D13DB3" w:rsidP="00AE61F7">
                <w:r w:rsidRPr="00714A1D">
                  <w:t>Click here to enter text.</w:t>
                </w:r>
              </w:p>
            </w:tc>
          </w:sdtContent>
        </w:sdt>
      </w:tr>
      <w:tr w:rsidR="00D13DB3" w:rsidRPr="004D3014" w14:paraId="3CC4DDD6" w14:textId="77777777" w:rsidTr="00C53F7B">
        <w:tc>
          <w:tcPr>
            <w:tcW w:w="3415" w:type="dxa"/>
          </w:tcPr>
          <w:p w14:paraId="796E92F4" w14:textId="77777777" w:rsidR="00D13DB3" w:rsidRPr="00714A1D" w:rsidRDefault="00D13DB3" w:rsidP="00AE61F7">
            <w:r w:rsidRPr="00714A1D">
              <w:t>Address Line1</w:t>
            </w:r>
          </w:p>
        </w:tc>
        <w:sdt>
          <w:sdtPr>
            <w:id w:val="1335804864"/>
            <w:placeholder>
              <w:docPart w:val="0106246AFD204EA897E02E334863EB1F"/>
            </w:placeholder>
            <w:showingPlcHdr/>
          </w:sdtPr>
          <w:sdtEndPr/>
          <w:sdtContent>
            <w:tc>
              <w:tcPr>
                <w:tcW w:w="5935" w:type="dxa"/>
              </w:tcPr>
              <w:p w14:paraId="22088AE3" w14:textId="77777777" w:rsidR="00D13DB3" w:rsidRPr="00714A1D" w:rsidRDefault="00D13DB3" w:rsidP="00AE61F7">
                <w:r w:rsidRPr="00714A1D">
                  <w:t>Click here to enter text.</w:t>
                </w:r>
              </w:p>
            </w:tc>
          </w:sdtContent>
        </w:sdt>
      </w:tr>
      <w:tr w:rsidR="00D13DB3" w:rsidRPr="004D3014" w14:paraId="696D0FD9" w14:textId="77777777" w:rsidTr="00C53F7B">
        <w:tc>
          <w:tcPr>
            <w:tcW w:w="3415" w:type="dxa"/>
          </w:tcPr>
          <w:p w14:paraId="677F3D7F" w14:textId="77777777" w:rsidR="00D13DB3" w:rsidRPr="00714A1D" w:rsidRDefault="00D13DB3" w:rsidP="00AE61F7">
            <w:r w:rsidRPr="00714A1D">
              <w:t>Address Line 2</w:t>
            </w:r>
          </w:p>
        </w:tc>
        <w:sdt>
          <w:sdtPr>
            <w:id w:val="162751568"/>
            <w:placeholder>
              <w:docPart w:val="3262B130308446C6A5089420836F9FB7"/>
            </w:placeholder>
            <w:showingPlcHdr/>
          </w:sdtPr>
          <w:sdtEndPr/>
          <w:sdtContent>
            <w:tc>
              <w:tcPr>
                <w:tcW w:w="5935" w:type="dxa"/>
              </w:tcPr>
              <w:p w14:paraId="17671A6A" w14:textId="77777777" w:rsidR="00D13DB3" w:rsidRPr="00714A1D" w:rsidRDefault="00D13DB3" w:rsidP="00AE61F7">
                <w:r w:rsidRPr="00714A1D">
                  <w:t>Click here to enter text.</w:t>
                </w:r>
              </w:p>
            </w:tc>
          </w:sdtContent>
        </w:sdt>
      </w:tr>
      <w:tr w:rsidR="00D13DB3" w:rsidRPr="004D3014" w14:paraId="528C28D0" w14:textId="77777777" w:rsidTr="00C53F7B">
        <w:tc>
          <w:tcPr>
            <w:tcW w:w="3415" w:type="dxa"/>
          </w:tcPr>
          <w:p w14:paraId="1805F2A4" w14:textId="77777777" w:rsidR="00D13DB3" w:rsidRPr="00714A1D" w:rsidRDefault="00D13DB3" w:rsidP="00AE61F7">
            <w:r w:rsidRPr="00714A1D">
              <w:t>City</w:t>
            </w:r>
          </w:p>
        </w:tc>
        <w:sdt>
          <w:sdtPr>
            <w:id w:val="-1687830460"/>
            <w:placeholder>
              <w:docPart w:val="CB2315127AE94F0BA4CDBF5D721F180F"/>
            </w:placeholder>
            <w:showingPlcHdr/>
          </w:sdtPr>
          <w:sdtEndPr/>
          <w:sdtContent>
            <w:tc>
              <w:tcPr>
                <w:tcW w:w="5935" w:type="dxa"/>
              </w:tcPr>
              <w:p w14:paraId="373A4C41" w14:textId="77777777" w:rsidR="00D13DB3" w:rsidRPr="00714A1D" w:rsidRDefault="00D13DB3" w:rsidP="00AE61F7">
                <w:r w:rsidRPr="00714A1D">
                  <w:t>Click here to enter text.</w:t>
                </w:r>
              </w:p>
            </w:tc>
          </w:sdtContent>
        </w:sdt>
      </w:tr>
      <w:tr w:rsidR="00D13DB3" w:rsidRPr="004D3014" w14:paraId="7F646012" w14:textId="77777777" w:rsidTr="00C53F7B">
        <w:tc>
          <w:tcPr>
            <w:tcW w:w="3415" w:type="dxa"/>
          </w:tcPr>
          <w:p w14:paraId="66068D2D" w14:textId="4FB5314C" w:rsidR="00D13DB3" w:rsidRPr="00714A1D" w:rsidRDefault="00D13DB3" w:rsidP="00AE61F7">
            <w:r w:rsidRPr="00714A1D">
              <w:t>State/Province</w:t>
            </w:r>
          </w:p>
        </w:tc>
        <w:sdt>
          <w:sdtPr>
            <w:id w:val="1741753728"/>
            <w:placeholder>
              <w:docPart w:val="929B5C79AAB44B639F518FB8DFF00C60"/>
            </w:placeholder>
            <w:showingPlcHdr/>
          </w:sdtPr>
          <w:sdtEndPr/>
          <w:sdtContent>
            <w:tc>
              <w:tcPr>
                <w:tcW w:w="5935" w:type="dxa"/>
              </w:tcPr>
              <w:p w14:paraId="2462DA7B" w14:textId="77777777" w:rsidR="00D13DB3" w:rsidRPr="00714A1D" w:rsidRDefault="00D13DB3" w:rsidP="00AE61F7">
                <w:r w:rsidRPr="00714A1D">
                  <w:t>Click here to enter text.</w:t>
                </w:r>
              </w:p>
            </w:tc>
          </w:sdtContent>
        </w:sdt>
      </w:tr>
      <w:tr w:rsidR="00D13DB3" w:rsidRPr="004D3014" w14:paraId="0B169884" w14:textId="77777777" w:rsidTr="00C53F7B">
        <w:tc>
          <w:tcPr>
            <w:tcW w:w="3415" w:type="dxa"/>
          </w:tcPr>
          <w:p w14:paraId="48C68601" w14:textId="77777777" w:rsidR="00D13DB3" w:rsidRPr="00714A1D" w:rsidRDefault="00D13DB3" w:rsidP="00AE61F7">
            <w:r w:rsidRPr="00714A1D">
              <w:t>Postal Code</w:t>
            </w:r>
          </w:p>
        </w:tc>
        <w:sdt>
          <w:sdtPr>
            <w:id w:val="686259821"/>
            <w:placeholder>
              <w:docPart w:val="8B7F00A3AB5F411D82E29D698AF4B5AF"/>
            </w:placeholder>
            <w:showingPlcHdr/>
          </w:sdtPr>
          <w:sdtEndPr/>
          <w:sdtContent>
            <w:tc>
              <w:tcPr>
                <w:tcW w:w="5935" w:type="dxa"/>
              </w:tcPr>
              <w:p w14:paraId="030FAAC2" w14:textId="77777777" w:rsidR="00D13DB3" w:rsidRPr="00714A1D" w:rsidRDefault="00D13DB3" w:rsidP="00AE61F7">
                <w:r w:rsidRPr="00714A1D">
                  <w:t>Click here to enter text.</w:t>
                </w:r>
              </w:p>
            </w:tc>
          </w:sdtContent>
        </w:sdt>
      </w:tr>
      <w:tr w:rsidR="00D13DB3" w:rsidRPr="004D3014" w14:paraId="0243DC8B" w14:textId="77777777" w:rsidTr="00C53F7B">
        <w:tc>
          <w:tcPr>
            <w:tcW w:w="3415" w:type="dxa"/>
          </w:tcPr>
          <w:p w14:paraId="7CE5B0BB" w14:textId="77777777" w:rsidR="00D13DB3" w:rsidRPr="00714A1D" w:rsidRDefault="00D13DB3" w:rsidP="00AE61F7">
            <w:r w:rsidRPr="00714A1D">
              <w:t>Country</w:t>
            </w:r>
          </w:p>
        </w:tc>
        <w:sdt>
          <w:sdtPr>
            <w:id w:val="1932697052"/>
            <w:placeholder>
              <w:docPart w:val="6905D34FDE38401CB15FB1D3AACDFAF3"/>
            </w:placeholder>
            <w:showingPlcHdr/>
          </w:sdtPr>
          <w:sdtEndPr/>
          <w:sdtContent>
            <w:tc>
              <w:tcPr>
                <w:tcW w:w="5935" w:type="dxa"/>
              </w:tcPr>
              <w:p w14:paraId="12B9F049" w14:textId="77777777" w:rsidR="00D13DB3" w:rsidRPr="00714A1D" w:rsidRDefault="00D13DB3" w:rsidP="00AE61F7">
                <w:r w:rsidRPr="00714A1D">
                  <w:t>Click here to enter text.</w:t>
                </w:r>
              </w:p>
            </w:tc>
          </w:sdtContent>
        </w:sdt>
      </w:tr>
      <w:tr w:rsidR="00D13DB3" w:rsidRPr="004D3014" w14:paraId="064865B2" w14:textId="77777777" w:rsidTr="00C53F7B">
        <w:tc>
          <w:tcPr>
            <w:tcW w:w="3415" w:type="dxa"/>
          </w:tcPr>
          <w:p w14:paraId="00706092" w14:textId="3054F351" w:rsidR="00D13DB3" w:rsidRPr="00714A1D" w:rsidRDefault="00D13DB3" w:rsidP="00AE61F7">
            <w:r w:rsidRPr="00714A1D">
              <w:t xml:space="preserve">Phone </w:t>
            </w:r>
          </w:p>
        </w:tc>
        <w:sdt>
          <w:sdtPr>
            <w:id w:val="1733656584"/>
            <w:placeholder>
              <w:docPart w:val="28C81555795243DCBEEDAB82D3010697"/>
            </w:placeholder>
            <w:showingPlcHdr/>
          </w:sdtPr>
          <w:sdtEndPr/>
          <w:sdtContent>
            <w:tc>
              <w:tcPr>
                <w:tcW w:w="5935" w:type="dxa"/>
              </w:tcPr>
              <w:p w14:paraId="72356AA0" w14:textId="77777777" w:rsidR="00D13DB3" w:rsidRPr="00714A1D" w:rsidRDefault="00D13DB3" w:rsidP="00AE61F7">
                <w:r w:rsidRPr="00714A1D">
                  <w:t>Click here to enter text.</w:t>
                </w:r>
              </w:p>
            </w:tc>
          </w:sdtContent>
        </w:sdt>
      </w:tr>
      <w:tr w:rsidR="00D13DB3" w:rsidRPr="004D3014" w14:paraId="36F769DE" w14:textId="77777777" w:rsidTr="00C53F7B">
        <w:trPr>
          <w:trHeight w:val="143"/>
        </w:trPr>
        <w:tc>
          <w:tcPr>
            <w:tcW w:w="3415" w:type="dxa"/>
          </w:tcPr>
          <w:p w14:paraId="227221C7" w14:textId="77777777" w:rsidR="00D13DB3" w:rsidRPr="004D3014" w:rsidRDefault="00D13DB3" w:rsidP="00AE61F7">
            <w:r w:rsidRPr="004D3014">
              <w:t>Email</w:t>
            </w:r>
          </w:p>
        </w:tc>
        <w:sdt>
          <w:sdtPr>
            <w:id w:val="135376189"/>
            <w:placeholder>
              <w:docPart w:val="D48E078606664A698F34D3D3D6DE56A2"/>
            </w:placeholder>
            <w:showingPlcHdr/>
          </w:sdtPr>
          <w:sdtEndPr/>
          <w:sdtContent>
            <w:tc>
              <w:tcPr>
                <w:tcW w:w="5935" w:type="dxa"/>
              </w:tcPr>
              <w:p w14:paraId="0F86870B" w14:textId="77777777" w:rsidR="00D13DB3" w:rsidRPr="004D3014" w:rsidRDefault="00D13DB3" w:rsidP="00AE61F7">
                <w:r w:rsidRPr="004D3014">
                  <w:t>Click here to enter text.</w:t>
                </w:r>
              </w:p>
            </w:tc>
          </w:sdtContent>
        </w:sdt>
      </w:tr>
      <w:tr w:rsidR="00D13DB3" w:rsidRPr="004D3014" w14:paraId="18B24891" w14:textId="77777777" w:rsidTr="00C53F7B">
        <w:trPr>
          <w:trHeight w:val="143"/>
        </w:trPr>
        <w:tc>
          <w:tcPr>
            <w:tcW w:w="3415" w:type="dxa"/>
          </w:tcPr>
          <w:p w14:paraId="4CA53E51" w14:textId="28E33AD6" w:rsidR="00D13DB3" w:rsidRPr="004D3014" w:rsidRDefault="006C04CE" w:rsidP="00AE61F7">
            <w:r w:rsidRPr="00714A1D">
              <w:t>Company</w:t>
            </w:r>
            <w:r w:rsidRPr="004D3014">
              <w:t xml:space="preserve"> </w:t>
            </w:r>
            <w:r w:rsidR="00D13DB3" w:rsidRPr="004D3014">
              <w:t>Website</w:t>
            </w:r>
          </w:p>
        </w:tc>
        <w:sdt>
          <w:sdtPr>
            <w:id w:val="1312910955"/>
            <w:placeholder>
              <w:docPart w:val="51D7746E36C245E18AC1989EF7C9409C"/>
            </w:placeholder>
            <w:showingPlcHdr/>
          </w:sdtPr>
          <w:sdtEndPr/>
          <w:sdtContent>
            <w:tc>
              <w:tcPr>
                <w:tcW w:w="5935" w:type="dxa"/>
              </w:tcPr>
              <w:p w14:paraId="7A548D01" w14:textId="77777777" w:rsidR="00D13DB3" w:rsidRPr="004D3014" w:rsidRDefault="00D13DB3" w:rsidP="00AE61F7">
                <w:r w:rsidRPr="004D3014">
                  <w:t>Click here to enter text.</w:t>
                </w:r>
              </w:p>
            </w:tc>
          </w:sdtContent>
        </w:sdt>
      </w:tr>
    </w:tbl>
    <w:p w14:paraId="1A69A172" w14:textId="77777777" w:rsidR="008E213D" w:rsidRPr="00AE61F7" w:rsidRDefault="008E213D" w:rsidP="00AE61F7">
      <w:pPr>
        <w:pStyle w:val="Heading2"/>
      </w:pPr>
      <w:r w:rsidRPr="00AE61F7">
        <w:t>Previous Presenting Experience</w:t>
      </w:r>
    </w:p>
    <w:p w14:paraId="1A69A176" w14:textId="60733A1C" w:rsidR="008E213D" w:rsidRPr="00714A1D" w:rsidRDefault="008E213D" w:rsidP="00AE61F7">
      <w:r w:rsidRPr="00714A1D">
        <w:t>List up to three speaking engagements</w:t>
      </w:r>
      <w:r w:rsidR="00AF0ADA">
        <w:t>,</w:t>
      </w:r>
      <w:r w:rsidRPr="00714A1D">
        <w:t xml:space="preserve"> including the year, </w:t>
      </w:r>
      <w:r w:rsidR="00AF17A2" w:rsidRPr="00714A1D">
        <w:t>presentation</w:t>
      </w:r>
      <w:r w:rsidRPr="00714A1D">
        <w:t xml:space="preserve"> format, topic, and length (minutes) of presentation.  Please include an electronic copy of one presentation from the list below or a link to an online video featuring you as the presenter</w:t>
      </w:r>
      <w:r w:rsidR="00FB6D45" w:rsidRPr="00714A1D">
        <w:t>. Presentation</w:t>
      </w:r>
      <w:r w:rsidR="00F54E47">
        <w:t>s</w:t>
      </w:r>
      <w:r w:rsidR="00FB6D45" w:rsidRPr="00714A1D">
        <w:t xml:space="preserve"> should be within the last three year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FB6D45" w:rsidRPr="00714A1D" w14:paraId="1A69A179" w14:textId="77777777" w:rsidTr="00FB6D45">
        <w:tc>
          <w:tcPr>
            <w:tcW w:w="1705" w:type="dxa"/>
          </w:tcPr>
          <w:p w14:paraId="1A69A177" w14:textId="77777777" w:rsidR="00FB6D45" w:rsidRPr="00714A1D" w:rsidRDefault="00FB6D45" w:rsidP="00AE61F7">
            <w:pPr>
              <w:rPr>
                <w:b/>
              </w:rPr>
            </w:pPr>
            <w:r w:rsidRPr="00714A1D">
              <w:rPr>
                <w:b/>
              </w:rPr>
              <w:t>Title 1</w:t>
            </w:r>
          </w:p>
        </w:tc>
        <w:sdt>
          <w:sdtPr>
            <w:id w:val="-499739728"/>
            <w:placeholder>
              <w:docPart w:val="662E191FEDC741F7AE0C742ADB62B699"/>
            </w:placeholder>
            <w:showingPlcHdr/>
          </w:sdtPr>
          <w:sdtEndPr/>
          <w:sdtContent>
            <w:tc>
              <w:tcPr>
                <w:tcW w:w="7645" w:type="dxa"/>
              </w:tcPr>
              <w:p w14:paraId="1A69A178" w14:textId="0E4E4058" w:rsidR="00FB6D45" w:rsidRPr="00714A1D" w:rsidRDefault="00F37754" w:rsidP="00AE61F7">
                <w:r w:rsidRPr="00714A1D">
                  <w:t>Click here to enter text.</w:t>
                </w:r>
              </w:p>
            </w:tc>
          </w:sdtContent>
        </w:sdt>
      </w:tr>
      <w:tr w:rsidR="00FB6D45" w:rsidRPr="00714A1D" w14:paraId="1A69A17C" w14:textId="77777777" w:rsidTr="00FB6D45">
        <w:tc>
          <w:tcPr>
            <w:tcW w:w="1705" w:type="dxa"/>
          </w:tcPr>
          <w:p w14:paraId="1A69A17A" w14:textId="77777777" w:rsidR="00FB6D45" w:rsidRPr="00714A1D" w:rsidRDefault="00FB6D45" w:rsidP="00AE61F7">
            <w:r w:rsidRPr="00714A1D">
              <w:t>Venue</w:t>
            </w:r>
          </w:p>
        </w:tc>
        <w:sdt>
          <w:sdtPr>
            <w:id w:val="-45615414"/>
            <w:placeholder>
              <w:docPart w:val="920C032CF0D943E292B6881E0E185551"/>
            </w:placeholder>
            <w:showingPlcHdr/>
          </w:sdtPr>
          <w:sdtEndPr/>
          <w:sdtContent>
            <w:tc>
              <w:tcPr>
                <w:tcW w:w="7645" w:type="dxa"/>
              </w:tcPr>
              <w:p w14:paraId="1A69A17B" w14:textId="018EE0CB" w:rsidR="00FB6D45" w:rsidRPr="00714A1D" w:rsidRDefault="00F37754" w:rsidP="00AE61F7">
                <w:r w:rsidRPr="00714A1D">
                  <w:t>Click here to enter text.</w:t>
                </w:r>
              </w:p>
            </w:tc>
          </w:sdtContent>
        </w:sdt>
      </w:tr>
      <w:tr w:rsidR="00FB6D45" w:rsidRPr="00714A1D" w14:paraId="1A69A17F" w14:textId="77777777" w:rsidTr="00FB6D45">
        <w:tc>
          <w:tcPr>
            <w:tcW w:w="1705" w:type="dxa"/>
          </w:tcPr>
          <w:p w14:paraId="1A69A17D" w14:textId="77777777" w:rsidR="00FB6D45" w:rsidRPr="00714A1D" w:rsidRDefault="00FB6D45" w:rsidP="00AE61F7">
            <w:r w:rsidRPr="00714A1D">
              <w:t>Length</w:t>
            </w:r>
          </w:p>
        </w:tc>
        <w:sdt>
          <w:sdtPr>
            <w:id w:val="2075541244"/>
            <w:placeholder>
              <w:docPart w:val="907EC290AC884C8DACCAE268FDEE1221"/>
            </w:placeholder>
            <w:showingPlcHdr/>
          </w:sdtPr>
          <w:sdtEndPr/>
          <w:sdtContent>
            <w:tc>
              <w:tcPr>
                <w:tcW w:w="7645" w:type="dxa"/>
              </w:tcPr>
              <w:p w14:paraId="1A69A17E" w14:textId="548CA98D" w:rsidR="00FB6D45" w:rsidRPr="00714A1D" w:rsidRDefault="00F37754" w:rsidP="00AE61F7">
                <w:r w:rsidRPr="00714A1D">
                  <w:t>Click here to enter text.</w:t>
                </w:r>
              </w:p>
            </w:tc>
          </w:sdtContent>
        </w:sdt>
      </w:tr>
      <w:tr w:rsidR="00FB6D45" w:rsidRPr="00714A1D" w14:paraId="1A69A182" w14:textId="77777777" w:rsidTr="00FB6D45">
        <w:tc>
          <w:tcPr>
            <w:tcW w:w="1705" w:type="dxa"/>
          </w:tcPr>
          <w:p w14:paraId="1A69A180" w14:textId="77777777" w:rsidR="00FB6D45" w:rsidRPr="00714A1D" w:rsidRDefault="00FB6D45" w:rsidP="00AE61F7">
            <w:pPr>
              <w:rPr>
                <w:b/>
              </w:rPr>
            </w:pPr>
            <w:r w:rsidRPr="00714A1D">
              <w:rPr>
                <w:b/>
              </w:rPr>
              <w:t>Title 2</w:t>
            </w:r>
          </w:p>
        </w:tc>
        <w:sdt>
          <w:sdtPr>
            <w:id w:val="-366061270"/>
            <w:placeholder>
              <w:docPart w:val="37A89132484E4DE39A4F190BCD1AE346"/>
            </w:placeholder>
            <w:showingPlcHdr/>
          </w:sdtPr>
          <w:sdtEndPr/>
          <w:sdtContent>
            <w:tc>
              <w:tcPr>
                <w:tcW w:w="7645" w:type="dxa"/>
              </w:tcPr>
              <w:p w14:paraId="1A69A181" w14:textId="7FA340F0" w:rsidR="00FB6D45" w:rsidRPr="00714A1D" w:rsidRDefault="00F37754" w:rsidP="00AE61F7">
                <w:r w:rsidRPr="00714A1D">
                  <w:t>Click here to enter text.</w:t>
                </w:r>
              </w:p>
            </w:tc>
          </w:sdtContent>
        </w:sdt>
      </w:tr>
      <w:tr w:rsidR="00FB6D45" w:rsidRPr="00714A1D" w14:paraId="1A69A185" w14:textId="77777777" w:rsidTr="00FB6D45">
        <w:tc>
          <w:tcPr>
            <w:tcW w:w="1705" w:type="dxa"/>
          </w:tcPr>
          <w:p w14:paraId="1A69A183" w14:textId="77777777" w:rsidR="00FB6D45" w:rsidRPr="00714A1D" w:rsidRDefault="00FB6D45" w:rsidP="00AE61F7">
            <w:r w:rsidRPr="00714A1D">
              <w:t>Venue</w:t>
            </w:r>
          </w:p>
        </w:tc>
        <w:sdt>
          <w:sdtPr>
            <w:id w:val="-1954480530"/>
            <w:placeholder>
              <w:docPart w:val="AD9ED5DEFE944B1F834C94A93FB263DE"/>
            </w:placeholder>
            <w:showingPlcHdr/>
          </w:sdtPr>
          <w:sdtEndPr/>
          <w:sdtContent>
            <w:tc>
              <w:tcPr>
                <w:tcW w:w="7645" w:type="dxa"/>
              </w:tcPr>
              <w:p w14:paraId="1A69A184" w14:textId="2210157C" w:rsidR="00FB6D45" w:rsidRPr="00714A1D" w:rsidRDefault="00F37754" w:rsidP="00AE61F7">
                <w:r w:rsidRPr="00714A1D">
                  <w:t>Click here to enter text.</w:t>
                </w:r>
              </w:p>
            </w:tc>
          </w:sdtContent>
        </w:sdt>
      </w:tr>
      <w:tr w:rsidR="00FB6D45" w:rsidRPr="00714A1D" w14:paraId="1A69A188" w14:textId="77777777" w:rsidTr="00FB6D45">
        <w:tc>
          <w:tcPr>
            <w:tcW w:w="1705" w:type="dxa"/>
          </w:tcPr>
          <w:p w14:paraId="1A69A186" w14:textId="77777777" w:rsidR="00FB6D45" w:rsidRPr="00714A1D" w:rsidRDefault="00FB6D45" w:rsidP="00AE61F7">
            <w:r w:rsidRPr="00714A1D">
              <w:t>Length</w:t>
            </w:r>
          </w:p>
        </w:tc>
        <w:sdt>
          <w:sdtPr>
            <w:id w:val="-2091849956"/>
            <w:placeholder>
              <w:docPart w:val="8480CB21866B47F5A11A2C14772C2252"/>
            </w:placeholder>
            <w:showingPlcHdr/>
          </w:sdtPr>
          <w:sdtEndPr/>
          <w:sdtContent>
            <w:tc>
              <w:tcPr>
                <w:tcW w:w="7645" w:type="dxa"/>
              </w:tcPr>
              <w:p w14:paraId="1A69A187" w14:textId="4AAFB037" w:rsidR="00FB6D45" w:rsidRPr="00714A1D" w:rsidRDefault="00F37754" w:rsidP="00AE61F7">
                <w:r w:rsidRPr="00714A1D">
                  <w:t>Click here to enter text.</w:t>
                </w:r>
              </w:p>
            </w:tc>
          </w:sdtContent>
        </w:sdt>
      </w:tr>
      <w:tr w:rsidR="00FB6D45" w:rsidRPr="00714A1D" w14:paraId="1A69A18B" w14:textId="77777777" w:rsidTr="00FB6D45">
        <w:tc>
          <w:tcPr>
            <w:tcW w:w="1705" w:type="dxa"/>
          </w:tcPr>
          <w:p w14:paraId="1A69A189" w14:textId="77777777" w:rsidR="00FB6D45" w:rsidRPr="00714A1D" w:rsidRDefault="00FB6D45" w:rsidP="00AE61F7">
            <w:pPr>
              <w:rPr>
                <w:b/>
              </w:rPr>
            </w:pPr>
            <w:r w:rsidRPr="00714A1D">
              <w:rPr>
                <w:b/>
              </w:rPr>
              <w:t>Title 3</w:t>
            </w:r>
          </w:p>
        </w:tc>
        <w:sdt>
          <w:sdtPr>
            <w:id w:val="-725372265"/>
            <w:placeholder>
              <w:docPart w:val="B8D75B62B80F44DAB0E004982E268A49"/>
            </w:placeholder>
            <w:showingPlcHdr/>
          </w:sdtPr>
          <w:sdtEndPr/>
          <w:sdtContent>
            <w:tc>
              <w:tcPr>
                <w:tcW w:w="7645" w:type="dxa"/>
              </w:tcPr>
              <w:p w14:paraId="1A69A18A" w14:textId="4EFE26AC" w:rsidR="00FB6D45" w:rsidRPr="00714A1D" w:rsidRDefault="00F37754" w:rsidP="00AE61F7">
                <w:r w:rsidRPr="00714A1D">
                  <w:t>Click here to enter text.</w:t>
                </w:r>
              </w:p>
            </w:tc>
          </w:sdtContent>
        </w:sdt>
      </w:tr>
      <w:tr w:rsidR="00FB6D45" w:rsidRPr="00714A1D" w14:paraId="1A69A18E" w14:textId="77777777" w:rsidTr="00FB6D45">
        <w:tc>
          <w:tcPr>
            <w:tcW w:w="1705" w:type="dxa"/>
          </w:tcPr>
          <w:p w14:paraId="1A69A18C" w14:textId="77777777" w:rsidR="00FB6D45" w:rsidRPr="00714A1D" w:rsidRDefault="00FB6D45" w:rsidP="00AE61F7">
            <w:r w:rsidRPr="00714A1D">
              <w:t>Venue</w:t>
            </w:r>
          </w:p>
        </w:tc>
        <w:sdt>
          <w:sdtPr>
            <w:id w:val="1866326406"/>
            <w:placeholder>
              <w:docPart w:val="3DBA451B4B934FDD944BD359EE12AD99"/>
            </w:placeholder>
            <w:showingPlcHdr/>
          </w:sdtPr>
          <w:sdtEndPr/>
          <w:sdtContent>
            <w:tc>
              <w:tcPr>
                <w:tcW w:w="7645" w:type="dxa"/>
              </w:tcPr>
              <w:p w14:paraId="1A69A18D" w14:textId="25A68C61" w:rsidR="00FB6D45" w:rsidRPr="00714A1D" w:rsidRDefault="00F37754" w:rsidP="00AE61F7">
                <w:r w:rsidRPr="00714A1D">
                  <w:t>Click here to enter text.</w:t>
                </w:r>
              </w:p>
            </w:tc>
          </w:sdtContent>
        </w:sdt>
      </w:tr>
      <w:tr w:rsidR="00FB6D45" w:rsidRPr="00714A1D" w14:paraId="1A69A191" w14:textId="77777777" w:rsidTr="00FB6D45">
        <w:tc>
          <w:tcPr>
            <w:tcW w:w="1705" w:type="dxa"/>
          </w:tcPr>
          <w:p w14:paraId="1A69A18F" w14:textId="77777777" w:rsidR="00FB6D45" w:rsidRPr="00714A1D" w:rsidRDefault="00FB6D45" w:rsidP="00AE61F7">
            <w:r w:rsidRPr="00714A1D">
              <w:t>Length</w:t>
            </w:r>
          </w:p>
        </w:tc>
        <w:sdt>
          <w:sdtPr>
            <w:id w:val="-1928416289"/>
            <w:placeholder>
              <w:docPart w:val="0BC8F311C3564615B9D6A7DC68F8B607"/>
            </w:placeholder>
            <w:showingPlcHdr/>
          </w:sdtPr>
          <w:sdtEndPr/>
          <w:sdtContent>
            <w:tc>
              <w:tcPr>
                <w:tcW w:w="7645" w:type="dxa"/>
              </w:tcPr>
              <w:p w14:paraId="1A69A190" w14:textId="62399299" w:rsidR="00FB6D45" w:rsidRPr="00714A1D" w:rsidRDefault="00F37754" w:rsidP="00AE61F7">
                <w:r w:rsidRPr="00714A1D">
                  <w:t>Click here to enter text.</w:t>
                </w:r>
              </w:p>
            </w:tc>
          </w:sdtContent>
        </w:sdt>
      </w:tr>
    </w:tbl>
    <w:p w14:paraId="1A69A193" w14:textId="206ECB24" w:rsidR="00FB6D45" w:rsidRPr="00AE61F7" w:rsidRDefault="00FB6D45" w:rsidP="00AE61F7">
      <w:pPr>
        <w:pStyle w:val="Heading2"/>
      </w:pPr>
      <w:r w:rsidRPr="00AE61F7">
        <w:lastRenderedPageBreak/>
        <w:t>Speaker References</w:t>
      </w:r>
    </w:p>
    <w:p w14:paraId="1A69A195" w14:textId="3F8934B7" w:rsidR="00FB6D45" w:rsidRPr="00714A1D" w:rsidRDefault="00FB6D45" w:rsidP="00AE61F7">
      <w:r w:rsidRPr="00714A1D">
        <w:t>Provide the name, organization</w:t>
      </w:r>
      <w:r w:rsidR="006C04CE">
        <w:t>,</w:t>
      </w:r>
      <w:r w:rsidRPr="00714A1D">
        <w:t xml:space="preserve"> and contact information (email, telephone) for two or more people who attest to your speaking presentation skill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FB6D45" w:rsidRPr="00714A1D" w14:paraId="1A69A198" w14:textId="77777777" w:rsidTr="00F34044">
        <w:tc>
          <w:tcPr>
            <w:tcW w:w="1705" w:type="dxa"/>
          </w:tcPr>
          <w:p w14:paraId="1A69A196" w14:textId="77777777" w:rsidR="00FB6D45" w:rsidRPr="00714A1D" w:rsidRDefault="00FB6D45" w:rsidP="00AE61F7">
            <w:pPr>
              <w:rPr>
                <w:b/>
              </w:rPr>
            </w:pPr>
            <w:r w:rsidRPr="00714A1D">
              <w:rPr>
                <w:b/>
              </w:rPr>
              <w:t>Name 1</w:t>
            </w:r>
          </w:p>
        </w:tc>
        <w:sdt>
          <w:sdtPr>
            <w:id w:val="-1785571369"/>
            <w:placeholder>
              <w:docPart w:val="E11F685063C44C028A1D3DCF4C01FD6A"/>
            </w:placeholder>
            <w:showingPlcHdr/>
          </w:sdtPr>
          <w:sdtEndPr/>
          <w:sdtContent>
            <w:tc>
              <w:tcPr>
                <w:tcW w:w="7645" w:type="dxa"/>
              </w:tcPr>
              <w:p w14:paraId="1A69A197" w14:textId="12C55FE1" w:rsidR="00FB6D45" w:rsidRPr="00714A1D" w:rsidRDefault="00F37754" w:rsidP="00AE61F7">
                <w:r w:rsidRPr="00714A1D">
                  <w:t>Click here to enter text.</w:t>
                </w:r>
              </w:p>
            </w:tc>
          </w:sdtContent>
        </w:sdt>
      </w:tr>
      <w:tr w:rsidR="00FB6D45" w:rsidRPr="00714A1D" w14:paraId="1A69A19B" w14:textId="77777777" w:rsidTr="00F34044">
        <w:tc>
          <w:tcPr>
            <w:tcW w:w="1705" w:type="dxa"/>
          </w:tcPr>
          <w:p w14:paraId="1A69A199" w14:textId="77777777" w:rsidR="00FB6D45" w:rsidRPr="00714A1D" w:rsidRDefault="00FB6D45" w:rsidP="00AE61F7">
            <w:r w:rsidRPr="00714A1D">
              <w:t>Organization</w:t>
            </w:r>
          </w:p>
        </w:tc>
        <w:sdt>
          <w:sdtPr>
            <w:id w:val="-915851844"/>
            <w:placeholder>
              <w:docPart w:val="F3D8F81F34FC4886B5AC92EA1C586A39"/>
            </w:placeholder>
            <w:showingPlcHdr/>
          </w:sdtPr>
          <w:sdtEndPr/>
          <w:sdtContent>
            <w:tc>
              <w:tcPr>
                <w:tcW w:w="7645" w:type="dxa"/>
              </w:tcPr>
              <w:p w14:paraId="1A69A19A" w14:textId="5DF27036" w:rsidR="00FB6D45" w:rsidRPr="00714A1D" w:rsidRDefault="00F37754" w:rsidP="00AE61F7">
                <w:r w:rsidRPr="00714A1D">
                  <w:t>Click here to enter text.</w:t>
                </w:r>
              </w:p>
            </w:tc>
          </w:sdtContent>
        </w:sdt>
      </w:tr>
      <w:tr w:rsidR="00FB6D45" w:rsidRPr="00714A1D" w14:paraId="1A69A19E" w14:textId="77777777" w:rsidTr="00F34044">
        <w:tc>
          <w:tcPr>
            <w:tcW w:w="1705" w:type="dxa"/>
          </w:tcPr>
          <w:p w14:paraId="1A69A19C" w14:textId="77777777" w:rsidR="00FB6D45" w:rsidRPr="00714A1D" w:rsidRDefault="00FB6D45" w:rsidP="00AE61F7">
            <w:r w:rsidRPr="00714A1D">
              <w:t>Contact</w:t>
            </w:r>
          </w:p>
        </w:tc>
        <w:sdt>
          <w:sdtPr>
            <w:id w:val="1042953708"/>
            <w:placeholder>
              <w:docPart w:val="3D66537B547243279336FA471FD2878A"/>
            </w:placeholder>
            <w:showingPlcHdr/>
          </w:sdtPr>
          <w:sdtEndPr/>
          <w:sdtContent>
            <w:tc>
              <w:tcPr>
                <w:tcW w:w="7645" w:type="dxa"/>
              </w:tcPr>
              <w:p w14:paraId="1A69A19D" w14:textId="00940F0F" w:rsidR="00FB6D45" w:rsidRPr="00714A1D" w:rsidRDefault="00F37754" w:rsidP="00AE61F7">
                <w:r w:rsidRPr="00714A1D">
                  <w:t>Click here to enter text.</w:t>
                </w:r>
              </w:p>
            </w:tc>
          </w:sdtContent>
        </w:sdt>
      </w:tr>
      <w:tr w:rsidR="00FB6D45" w:rsidRPr="00714A1D" w14:paraId="1A69A1A1" w14:textId="77777777" w:rsidTr="00F34044">
        <w:tc>
          <w:tcPr>
            <w:tcW w:w="1705" w:type="dxa"/>
          </w:tcPr>
          <w:p w14:paraId="1A69A19F" w14:textId="77777777" w:rsidR="00FB6D45" w:rsidRPr="00714A1D" w:rsidRDefault="00FB6D45" w:rsidP="00AE61F7">
            <w:pPr>
              <w:rPr>
                <w:b/>
              </w:rPr>
            </w:pPr>
            <w:r w:rsidRPr="00714A1D">
              <w:rPr>
                <w:b/>
              </w:rPr>
              <w:t>Name 2</w:t>
            </w:r>
          </w:p>
        </w:tc>
        <w:sdt>
          <w:sdtPr>
            <w:id w:val="964783402"/>
            <w:placeholder>
              <w:docPart w:val="8406520970944176A467ED1AFBCF80B5"/>
            </w:placeholder>
            <w:showingPlcHdr/>
          </w:sdtPr>
          <w:sdtEndPr/>
          <w:sdtContent>
            <w:tc>
              <w:tcPr>
                <w:tcW w:w="7645" w:type="dxa"/>
              </w:tcPr>
              <w:p w14:paraId="1A69A1A0" w14:textId="2824A766" w:rsidR="00FB6D45" w:rsidRPr="00714A1D" w:rsidRDefault="00F37754" w:rsidP="00AE61F7">
                <w:r w:rsidRPr="00714A1D">
                  <w:t>Click here to enter text.</w:t>
                </w:r>
              </w:p>
            </w:tc>
          </w:sdtContent>
        </w:sdt>
      </w:tr>
      <w:tr w:rsidR="00FB6D45" w:rsidRPr="00714A1D" w14:paraId="1A69A1A4" w14:textId="77777777" w:rsidTr="00F34044">
        <w:tc>
          <w:tcPr>
            <w:tcW w:w="1705" w:type="dxa"/>
          </w:tcPr>
          <w:p w14:paraId="1A69A1A2" w14:textId="77777777" w:rsidR="00FB6D45" w:rsidRPr="00714A1D" w:rsidRDefault="00FB6D45" w:rsidP="00AE61F7">
            <w:r w:rsidRPr="00714A1D">
              <w:t>Organization</w:t>
            </w:r>
          </w:p>
        </w:tc>
        <w:sdt>
          <w:sdtPr>
            <w:id w:val="1163741619"/>
            <w:placeholder>
              <w:docPart w:val="81BD2571F97A496598C92D4CA1307060"/>
            </w:placeholder>
            <w:showingPlcHdr/>
          </w:sdtPr>
          <w:sdtEndPr/>
          <w:sdtContent>
            <w:tc>
              <w:tcPr>
                <w:tcW w:w="7645" w:type="dxa"/>
              </w:tcPr>
              <w:p w14:paraId="1A69A1A3" w14:textId="59697739" w:rsidR="00FB6D45" w:rsidRPr="00714A1D" w:rsidRDefault="00F37754" w:rsidP="00AE61F7">
                <w:r w:rsidRPr="00714A1D">
                  <w:t>Click here to enter text.</w:t>
                </w:r>
              </w:p>
            </w:tc>
          </w:sdtContent>
        </w:sdt>
      </w:tr>
      <w:tr w:rsidR="00FB6D45" w:rsidRPr="00714A1D" w14:paraId="1A69A1A7" w14:textId="77777777" w:rsidTr="00F34044">
        <w:tc>
          <w:tcPr>
            <w:tcW w:w="1705" w:type="dxa"/>
          </w:tcPr>
          <w:p w14:paraId="1A69A1A5" w14:textId="77777777" w:rsidR="00FB6D45" w:rsidRPr="00714A1D" w:rsidRDefault="00FB6D45" w:rsidP="00AE61F7">
            <w:r w:rsidRPr="00714A1D">
              <w:t>Contact</w:t>
            </w:r>
          </w:p>
        </w:tc>
        <w:sdt>
          <w:sdtPr>
            <w:id w:val="-638570526"/>
            <w:placeholder>
              <w:docPart w:val="5183E0CEB9A04B6B80C50B3BCD92348A"/>
            </w:placeholder>
            <w:showingPlcHdr/>
          </w:sdtPr>
          <w:sdtEndPr/>
          <w:sdtContent>
            <w:tc>
              <w:tcPr>
                <w:tcW w:w="7645" w:type="dxa"/>
              </w:tcPr>
              <w:p w14:paraId="1A69A1A6" w14:textId="269F795B" w:rsidR="00FB6D45" w:rsidRPr="00714A1D" w:rsidRDefault="00F37754" w:rsidP="00AE61F7">
                <w:r w:rsidRPr="00714A1D">
                  <w:t>Click here to enter text.</w:t>
                </w:r>
              </w:p>
            </w:tc>
          </w:sdtContent>
        </w:sdt>
      </w:tr>
      <w:tr w:rsidR="00FB6D45" w:rsidRPr="00714A1D" w14:paraId="1A69A1AA" w14:textId="77777777" w:rsidTr="00F34044">
        <w:tc>
          <w:tcPr>
            <w:tcW w:w="1705" w:type="dxa"/>
          </w:tcPr>
          <w:p w14:paraId="1A69A1A8" w14:textId="77777777" w:rsidR="00FB6D45" w:rsidRPr="00714A1D" w:rsidRDefault="00FB6D45" w:rsidP="00AE61F7">
            <w:pPr>
              <w:rPr>
                <w:b/>
              </w:rPr>
            </w:pPr>
            <w:r w:rsidRPr="00714A1D">
              <w:rPr>
                <w:b/>
              </w:rPr>
              <w:t>Name 3</w:t>
            </w:r>
          </w:p>
        </w:tc>
        <w:sdt>
          <w:sdtPr>
            <w:id w:val="-201174038"/>
            <w:placeholder>
              <w:docPart w:val="09FB57C65CC34C3280D8D2303A86DB4A"/>
            </w:placeholder>
            <w:showingPlcHdr/>
          </w:sdtPr>
          <w:sdtEndPr/>
          <w:sdtContent>
            <w:tc>
              <w:tcPr>
                <w:tcW w:w="7645" w:type="dxa"/>
              </w:tcPr>
              <w:p w14:paraId="1A69A1A9" w14:textId="41966B9C" w:rsidR="00FB6D45" w:rsidRPr="00714A1D" w:rsidRDefault="00F37754" w:rsidP="00AE61F7">
                <w:r w:rsidRPr="00714A1D">
                  <w:t>Click here to enter text.</w:t>
                </w:r>
              </w:p>
            </w:tc>
          </w:sdtContent>
        </w:sdt>
      </w:tr>
      <w:tr w:rsidR="00FB6D45" w:rsidRPr="00714A1D" w14:paraId="1A69A1AD" w14:textId="77777777" w:rsidTr="00F34044">
        <w:tc>
          <w:tcPr>
            <w:tcW w:w="1705" w:type="dxa"/>
          </w:tcPr>
          <w:p w14:paraId="1A69A1AB" w14:textId="77777777" w:rsidR="00FB6D45" w:rsidRPr="00714A1D" w:rsidRDefault="00FB6D45" w:rsidP="00AE61F7">
            <w:r w:rsidRPr="00714A1D">
              <w:t>Organization</w:t>
            </w:r>
          </w:p>
        </w:tc>
        <w:sdt>
          <w:sdtPr>
            <w:id w:val="465328073"/>
            <w:placeholder>
              <w:docPart w:val="DA1F836CBE424506BE5636A144667353"/>
            </w:placeholder>
            <w:showingPlcHdr/>
          </w:sdtPr>
          <w:sdtEndPr/>
          <w:sdtContent>
            <w:tc>
              <w:tcPr>
                <w:tcW w:w="7645" w:type="dxa"/>
              </w:tcPr>
              <w:p w14:paraId="1A69A1AC" w14:textId="02947630" w:rsidR="00FB6D45" w:rsidRPr="00714A1D" w:rsidRDefault="00F37754" w:rsidP="00AE61F7">
                <w:r w:rsidRPr="00714A1D">
                  <w:t>Click here to enter text.</w:t>
                </w:r>
              </w:p>
            </w:tc>
          </w:sdtContent>
        </w:sdt>
      </w:tr>
      <w:tr w:rsidR="00FB6D45" w:rsidRPr="00714A1D" w14:paraId="1A69A1B0" w14:textId="77777777" w:rsidTr="00F34044">
        <w:tc>
          <w:tcPr>
            <w:tcW w:w="1705" w:type="dxa"/>
          </w:tcPr>
          <w:p w14:paraId="1A69A1AE" w14:textId="77777777" w:rsidR="00FB6D45" w:rsidRPr="00714A1D" w:rsidRDefault="00FB6D45" w:rsidP="00AE61F7">
            <w:r w:rsidRPr="00714A1D">
              <w:t>Contact</w:t>
            </w:r>
          </w:p>
        </w:tc>
        <w:sdt>
          <w:sdtPr>
            <w:id w:val="-2105029835"/>
            <w:placeholder>
              <w:docPart w:val="994288368F934D2892E3B07543B18C7C"/>
            </w:placeholder>
            <w:showingPlcHdr/>
          </w:sdtPr>
          <w:sdtEndPr/>
          <w:sdtContent>
            <w:tc>
              <w:tcPr>
                <w:tcW w:w="7645" w:type="dxa"/>
              </w:tcPr>
              <w:p w14:paraId="1A69A1AF" w14:textId="11028935" w:rsidR="00FB6D45" w:rsidRPr="00714A1D" w:rsidRDefault="00F37754" w:rsidP="00AE61F7">
                <w:r w:rsidRPr="00714A1D">
                  <w:t>Click here to enter text.</w:t>
                </w:r>
              </w:p>
            </w:tc>
          </w:sdtContent>
        </w:sdt>
      </w:tr>
    </w:tbl>
    <w:p w14:paraId="1A69A1B3" w14:textId="62E6D910" w:rsidR="00FB6D45" w:rsidRPr="00AE61F7" w:rsidRDefault="00FB6D45" w:rsidP="00AE61F7">
      <w:pPr>
        <w:pStyle w:val="Heading2"/>
      </w:pPr>
      <w:r w:rsidRPr="00AE61F7">
        <w:t>Brief Biography</w:t>
      </w:r>
    </w:p>
    <w:p w14:paraId="1A69A1B5" w14:textId="0DB82394" w:rsidR="00FB6D45" w:rsidRPr="00714A1D" w:rsidRDefault="00FB6D45" w:rsidP="00AE61F7">
      <w:r w:rsidRPr="00714A1D">
        <w:t xml:space="preserve">In </w:t>
      </w:r>
      <w:r w:rsidR="0037717F" w:rsidRPr="00714A1D">
        <w:rPr>
          <w:b/>
        </w:rPr>
        <w:t>100</w:t>
      </w:r>
      <w:r w:rsidRPr="00714A1D">
        <w:rPr>
          <w:b/>
        </w:rPr>
        <w:t xml:space="preserve"> words or less</w:t>
      </w:r>
      <w:r w:rsidR="00AF0ADA">
        <w:rPr>
          <w:b/>
        </w:rPr>
        <w:t>,</w:t>
      </w:r>
      <w:r w:rsidRPr="00714A1D">
        <w:t xml:space="preserve"> provide a biographical summary of your work and experience as you would like it to appear in a conference agenda.  </w:t>
      </w:r>
    </w:p>
    <w:p w14:paraId="00A9C739" w14:textId="7189DA88" w:rsidR="008E1399" w:rsidRPr="00714A1D" w:rsidRDefault="008E1399" w:rsidP="00AE61F7"/>
    <w:p w14:paraId="77D2C1A6" w14:textId="77777777" w:rsidR="00AE61F7" w:rsidRDefault="008E1399" w:rsidP="00AE61F7">
      <w:r w:rsidRPr="00714A1D">
        <w:t xml:space="preserve">Please enter biography here:  </w:t>
      </w:r>
    </w:p>
    <w:p w14:paraId="448365AE" w14:textId="77777777" w:rsidR="00AE61F7" w:rsidRDefault="00AE61F7" w:rsidP="00AE61F7"/>
    <w:sdt>
      <w:sdtPr>
        <w:id w:val="509569622"/>
        <w:placeholder>
          <w:docPart w:val="EB5610FF857C4CE7A5F298AAFBC6085E"/>
        </w:placeholder>
      </w:sdtPr>
      <w:sdtEndPr/>
      <w:sdtContent>
        <w:p w14:paraId="48DD7A8B" w14:textId="6F699337" w:rsidR="00153A9B" w:rsidRDefault="00153A9B" w:rsidP="00153A9B">
          <w:r>
            <w:t>Click here to enter text.</w:t>
          </w:r>
        </w:p>
        <w:p w14:paraId="6C090F50" w14:textId="7602E391" w:rsidR="006C585C" w:rsidRPr="00714A1D" w:rsidRDefault="006A3A83" w:rsidP="00AE61F7"/>
      </w:sdtContent>
    </w:sdt>
    <w:p w14:paraId="1A69A1B9" w14:textId="03E8C61F" w:rsidR="00FB6D45" w:rsidRDefault="00FB6D45" w:rsidP="00AE61F7">
      <w:pPr>
        <w:pStyle w:val="Heading2"/>
      </w:pPr>
      <w:r w:rsidRPr="00AE61F7">
        <w:t xml:space="preserve">What </w:t>
      </w:r>
      <w:r w:rsidR="005211E3" w:rsidRPr="00AE61F7">
        <w:t>Is</w:t>
      </w:r>
      <w:r w:rsidR="001B673F" w:rsidRPr="00AE61F7">
        <w:t xml:space="preserve"> Your Presentation Title?</w:t>
      </w:r>
    </w:p>
    <w:p w14:paraId="1405392E" w14:textId="77777777" w:rsidR="00D17ADE" w:rsidRPr="00D17ADE" w:rsidRDefault="00D17ADE" w:rsidP="00D17ADE"/>
    <w:sdt>
      <w:sdtPr>
        <w:rPr>
          <w:sz w:val="22"/>
          <w:szCs w:val="22"/>
        </w:rPr>
        <w:id w:val="929620970"/>
        <w:placeholder>
          <w:docPart w:val="4CD5D99779B04CDD974C16FB07C80BF0"/>
        </w:placeholder>
        <w:showingPlcHdr/>
      </w:sdtPr>
      <w:sdtEndPr/>
      <w:sdtContent>
        <w:p w14:paraId="373790BB" w14:textId="7FF0B5B2" w:rsidR="008E1399" w:rsidRPr="00714A1D" w:rsidRDefault="004B1C75" w:rsidP="008E1399">
          <w:pPr>
            <w:rPr>
              <w:sz w:val="22"/>
              <w:szCs w:val="22"/>
            </w:rPr>
          </w:pPr>
          <w:r w:rsidRPr="00D17ADE">
            <w:t>Click here to enter text.</w:t>
          </w:r>
        </w:p>
      </w:sdtContent>
    </w:sdt>
    <w:p w14:paraId="2D170F17" w14:textId="77777777" w:rsidR="006C585C" w:rsidRPr="004D3014" w:rsidRDefault="006C585C" w:rsidP="008E1399"/>
    <w:p w14:paraId="099F4E05" w14:textId="010DA7BE" w:rsidR="005211E3" w:rsidRPr="004D3014" w:rsidRDefault="005211E3" w:rsidP="00D17ADE">
      <w:pPr>
        <w:pStyle w:val="Heading2"/>
      </w:pPr>
      <w:r w:rsidRPr="004D3014">
        <w:t>What Are Your Presentation Topic Area</w:t>
      </w:r>
      <w:r w:rsidR="00977069" w:rsidRPr="004D3014">
        <w:t>(</w:t>
      </w:r>
      <w:r w:rsidRPr="004D3014">
        <w:t>s</w:t>
      </w:r>
      <w:r w:rsidR="00977069" w:rsidRPr="004D3014">
        <w:t>)</w:t>
      </w:r>
      <w:r w:rsidRPr="004D3014">
        <w:t>?</w:t>
      </w:r>
    </w:p>
    <w:p w14:paraId="58CB4BB5" w14:textId="77777777" w:rsidR="00977069" w:rsidRPr="004D3014" w:rsidRDefault="00977069" w:rsidP="00977069"/>
    <w:sdt>
      <w:sdtPr>
        <w:id w:val="-1924023751"/>
        <w:placeholder>
          <w:docPart w:val="17C03221BD59422EA8B4DC411C9E7854"/>
        </w:placeholder>
        <w:showingPlcHdr/>
      </w:sdtPr>
      <w:sdtEndPr/>
      <w:sdtContent>
        <w:p w14:paraId="60CA0BEA" w14:textId="77777777" w:rsidR="00934CDD" w:rsidRPr="004D3014" w:rsidRDefault="004B1C75" w:rsidP="00D17ADE">
          <w:r w:rsidRPr="00714A1D">
            <w:t>Click here to enter text.</w:t>
          </w:r>
        </w:p>
      </w:sdtContent>
    </w:sdt>
    <w:p w14:paraId="7C7536D5" w14:textId="16BCDDF6" w:rsidR="006C585C" w:rsidRDefault="006C585C" w:rsidP="005211E3"/>
    <w:p w14:paraId="1F3CBB50" w14:textId="02EA5400" w:rsidR="002575E2" w:rsidRPr="004D3014" w:rsidRDefault="00661AD1" w:rsidP="00D17ADE">
      <w:pPr>
        <w:pStyle w:val="Heading2"/>
      </w:pPr>
      <w:r w:rsidRPr="004D3014">
        <w:t>Learning Objectives</w:t>
      </w:r>
      <w:r w:rsidR="002575E2" w:rsidRPr="004D3014">
        <w:t>:</w:t>
      </w:r>
    </w:p>
    <w:p w14:paraId="1A69A1F6" w14:textId="20A1B608" w:rsidR="00282777" w:rsidRPr="00714A1D" w:rsidRDefault="00661AD1" w:rsidP="002575E2">
      <w:pPr>
        <w:rPr>
          <w:b/>
          <w:sz w:val="22"/>
          <w:szCs w:val="22"/>
        </w:rPr>
      </w:pPr>
      <w:r w:rsidRPr="00714A1D">
        <w:rPr>
          <w:b/>
          <w:sz w:val="22"/>
          <w:szCs w:val="22"/>
        </w:rPr>
        <w:t>(</w:t>
      </w:r>
      <w:r w:rsidR="00153A9B" w:rsidRPr="00714A1D">
        <w:rPr>
          <w:b/>
          <w:sz w:val="22"/>
          <w:szCs w:val="22"/>
        </w:rPr>
        <w:t>What</w:t>
      </w:r>
      <w:r w:rsidRPr="00714A1D">
        <w:rPr>
          <w:b/>
          <w:sz w:val="22"/>
          <w:szCs w:val="22"/>
        </w:rPr>
        <w:t xml:space="preserve"> will the audience </w:t>
      </w:r>
      <w:r w:rsidR="009D5311" w:rsidRPr="00714A1D">
        <w:rPr>
          <w:b/>
          <w:sz w:val="22"/>
          <w:szCs w:val="22"/>
        </w:rPr>
        <w:t xml:space="preserve">be able to </w:t>
      </w:r>
      <w:r w:rsidR="00153A9B">
        <w:rPr>
          <w:b/>
          <w:sz w:val="22"/>
          <w:szCs w:val="22"/>
        </w:rPr>
        <w:t>do</w:t>
      </w:r>
      <w:r w:rsidR="009D5311" w:rsidRPr="00714A1D">
        <w:rPr>
          <w:b/>
          <w:sz w:val="22"/>
          <w:szCs w:val="22"/>
        </w:rPr>
        <w:t xml:space="preserve"> </w:t>
      </w:r>
      <w:proofErr w:type="gramStart"/>
      <w:r w:rsidR="009D5311" w:rsidRPr="00714A1D">
        <w:rPr>
          <w:b/>
          <w:sz w:val="22"/>
          <w:szCs w:val="22"/>
        </w:rPr>
        <w:t>as a result of</w:t>
      </w:r>
      <w:proofErr w:type="gramEnd"/>
      <w:r w:rsidR="009D5311" w:rsidRPr="00714A1D">
        <w:rPr>
          <w:b/>
          <w:sz w:val="22"/>
          <w:szCs w:val="22"/>
        </w:rPr>
        <w:t xml:space="preserve"> attending</w:t>
      </w:r>
      <w:r w:rsidR="00F37754" w:rsidRPr="00714A1D">
        <w:rPr>
          <w:b/>
          <w:sz w:val="22"/>
          <w:szCs w:val="22"/>
        </w:rPr>
        <w:t xml:space="preserve"> your presentation</w:t>
      </w:r>
      <w:r w:rsidR="00153A9B">
        <w:rPr>
          <w:b/>
          <w:sz w:val="22"/>
          <w:szCs w:val="22"/>
        </w:rPr>
        <w:t xml:space="preserve"> </w:t>
      </w:r>
      <w:r w:rsidR="00F53B06">
        <w:rPr>
          <w:b/>
          <w:sz w:val="22"/>
          <w:szCs w:val="22"/>
        </w:rPr>
        <w:t>–</w:t>
      </w:r>
      <w:r w:rsidR="00153A9B">
        <w:rPr>
          <w:b/>
          <w:sz w:val="22"/>
          <w:szCs w:val="22"/>
        </w:rPr>
        <w:t xml:space="preserve"> </w:t>
      </w:r>
      <w:r w:rsidR="00D155CD">
        <w:rPr>
          <w:b/>
          <w:sz w:val="22"/>
          <w:szCs w:val="22"/>
        </w:rPr>
        <w:t>m</w:t>
      </w:r>
      <w:r w:rsidR="00F53B06">
        <w:rPr>
          <w:b/>
          <w:sz w:val="22"/>
          <w:szCs w:val="22"/>
        </w:rPr>
        <w:t>inimum of four required for submissions</w:t>
      </w:r>
      <w:r w:rsidR="00F37754" w:rsidRPr="00714A1D">
        <w:rPr>
          <w:b/>
          <w:sz w:val="22"/>
          <w:szCs w:val="22"/>
        </w:rPr>
        <w:t>)</w:t>
      </w:r>
    </w:p>
    <w:p w14:paraId="74D40916" w14:textId="77777777" w:rsidR="006C585C" w:rsidRPr="00714A1D" w:rsidRDefault="006C585C" w:rsidP="002575E2">
      <w:pPr>
        <w:rPr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661AD1" w:rsidRPr="00714A1D" w14:paraId="1A69A1FA" w14:textId="77777777" w:rsidTr="00B10D7F">
        <w:trPr>
          <w:trHeight w:val="576"/>
        </w:trPr>
        <w:tc>
          <w:tcPr>
            <w:tcW w:w="1705" w:type="dxa"/>
          </w:tcPr>
          <w:p w14:paraId="1A69A1F8" w14:textId="77777777" w:rsidR="00661AD1" w:rsidRPr="00714A1D" w:rsidRDefault="00661AD1" w:rsidP="002575E2">
            <w:pPr>
              <w:rPr>
                <w:b/>
                <w:sz w:val="22"/>
                <w:szCs w:val="22"/>
              </w:rPr>
            </w:pPr>
            <w:r w:rsidRPr="00714A1D">
              <w:rPr>
                <w:b/>
                <w:sz w:val="22"/>
                <w:szCs w:val="22"/>
              </w:rPr>
              <w:t>Objective 1</w:t>
            </w:r>
          </w:p>
        </w:tc>
        <w:sdt>
          <w:sdtPr>
            <w:rPr>
              <w:sz w:val="22"/>
              <w:szCs w:val="22"/>
            </w:rPr>
            <w:id w:val="2088105243"/>
            <w:placeholder>
              <w:docPart w:val="AAFA9C6FFB2F42B287F2515FCA285776"/>
            </w:placeholder>
            <w:showingPlcHdr/>
          </w:sdtPr>
          <w:sdtEndPr/>
          <w:sdtContent>
            <w:tc>
              <w:tcPr>
                <w:tcW w:w="7645" w:type="dxa"/>
              </w:tcPr>
              <w:p w14:paraId="1A69A1F9" w14:textId="43798AF6" w:rsidR="00661AD1" w:rsidRPr="00714A1D" w:rsidRDefault="00F37754" w:rsidP="002575E2">
                <w:pPr>
                  <w:rPr>
                    <w:sz w:val="22"/>
                    <w:szCs w:val="22"/>
                  </w:rPr>
                </w:pPr>
                <w:r w:rsidRPr="00714A1D">
                  <w:rPr>
                    <w:sz w:val="22"/>
                    <w:szCs w:val="22"/>
                  </w:rPr>
                  <w:t>Click here to enter text.</w:t>
                </w:r>
              </w:p>
            </w:tc>
          </w:sdtContent>
        </w:sdt>
      </w:tr>
      <w:tr w:rsidR="00661AD1" w:rsidRPr="00714A1D" w14:paraId="1A69A1FD" w14:textId="77777777" w:rsidTr="00B10D7F">
        <w:trPr>
          <w:trHeight w:val="576"/>
        </w:trPr>
        <w:tc>
          <w:tcPr>
            <w:tcW w:w="1705" w:type="dxa"/>
          </w:tcPr>
          <w:p w14:paraId="1A69A1FB" w14:textId="77777777" w:rsidR="00661AD1" w:rsidRPr="00714A1D" w:rsidRDefault="00661AD1" w:rsidP="002575E2">
            <w:pPr>
              <w:rPr>
                <w:b/>
                <w:sz w:val="22"/>
                <w:szCs w:val="22"/>
              </w:rPr>
            </w:pPr>
            <w:r w:rsidRPr="00714A1D">
              <w:rPr>
                <w:b/>
                <w:sz w:val="22"/>
                <w:szCs w:val="22"/>
              </w:rPr>
              <w:t>Objective 2</w:t>
            </w:r>
          </w:p>
        </w:tc>
        <w:sdt>
          <w:sdtPr>
            <w:rPr>
              <w:sz w:val="22"/>
              <w:szCs w:val="22"/>
            </w:rPr>
            <w:id w:val="-1913305746"/>
            <w:placeholder>
              <w:docPart w:val="DBF84091B9824654AA562A4F1254A903"/>
            </w:placeholder>
            <w:showingPlcHdr/>
          </w:sdtPr>
          <w:sdtEndPr/>
          <w:sdtContent>
            <w:tc>
              <w:tcPr>
                <w:tcW w:w="7645" w:type="dxa"/>
              </w:tcPr>
              <w:p w14:paraId="1A69A1FC" w14:textId="6CFD9818" w:rsidR="00661AD1" w:rsidRPr="00714A1D" w:rsidRDefault="00F37754" w:rsidP="002575E2">
                <w:pPr>
                  <w:rPr>
                    <w:sz w:val="22"/>
                    <w:szCs w:val="22"/>
                  </w:rPr>
                </w:pPr>
                <w:r w:rsidRPr="00714A1D">
                  <w:rPr>
                    <w:sz w:val="22"/>
                    <w:szCs w:val="22"/>
                  </w:rPr>
                  <w:t>Click here to enter text.</w:t>
                </w:r>
              </w:p>
            </w:tc>
          </w:sdtContent>
        </w:sdt>
      </w:tr>
      <w:tr w:rsidR="00661AD1" w:rsidRPr="00714A1D" w14:paraId="1A69A200" w14:textId="77777777" w:rsidTr="00B10D7F">
        <w:trPr>
          <w:trHeight w:val="576"/>
        </w:trPr>
        <w:tc>
          <w:tcPr>
            <w:tcW w:w="1705" w:type="dxa"/>
          </w:tcPr>
          <w:p w14:paraId="1A69A1FE" w14:textId="77777777" w:rsidR="00661AD1" w:rsidRPr="00714A1D" w:rsidRDefault="00661AD1" w:rsidP="002575E2">
            <w:pPr>
              <w:rPr>
                <w:b/>
                <w:sz w:val="22"/>
                <w:szCs w:val="22"/>
              </w:rPr>
            </w:pPr>
            <w:r w:rsidRPr="00714A1D">
              <w:rPr>
                <w:b/>
                <w:sz w:val="22"/>
                <w:szCs w:val="22"/>
              </w:rPr>
              <w:t>Objective 3</w:t>
            </w:r>
          </w:p>
        </w:tc>
        <w:sdt>
          <w:sdtPr>
            <w:rPr>
              <w:sz w:val="22"/>
              <w:szCs w:val="22"/>
            </w:rPr>
            <w:id w:val="1089045754"/>
            <w:placeholder>
              <w:docPart w:val="B8068F50D01E42C4B64B6FF7A2EA5204"/>
            </w:placeholder>
            <w:showingPlcHdr/>
          </w:sdtPr>
          <w:sdtEndPr/>
          <w:sdtContent>
            <w:tc>
              <w:tcPr>
                <w:tcW w:w="7645" w:type="dxa"/>
              </w:tcPr>
              <w:p w14:paraId="1A69A1FF" w14:textId="5BA0CEA5" w:rsidR="00661AD1" w:rsidRPr="00714A1D" w:rsidRDefault="00F37754" w:rsidP="002575E2">
                <w:pPr>
                  <w:rPr>
                    <w:sz w:val="22"/>
                    <w:szCs w:val="22"/>
                  </w:rPr>
                </w:pPr>
                <w:r w:rsidRPr="00714A1D">
                  <w:rPr>
                    <w:sz w:val="22"/>
                    <w:szCs w:val="22"/>
                  </w:rPr>
                  <w:t>Click here to enter text.</w:t>
                </w:r>
              </w:p>
            </w:tc>
          </w:sdtContent>
        </w:sdt>
      </w:tr>
      <w:tr w:rsidR="00661AD1" w:rsidRPr="00714A1D" w14:paraId="1A69A203" w14:textId="77777777" w:rsidTr="00B10D7F">
        <w:trPr>
          <w:trHeight w:val="576"/>
        </w:trPr>
        <w:tc>
          <w:tcPr>
            <w:tcW w:w="1705" w:type="dxa"/>
          </w:tcPr>
          <w:p w14:paraId="1A69A201" w14:textId="77777777" w:rsidR="00661AD1" w:rsidRPr="00714A1D" w:rsidRDefault="00661AD1" w:rsidP="002575E2">
            <w:pPr>
              <w:rPr>
                <w:b/>
                <w:sz w:val="22"/>
                <w:szCs w:val="22"/>
              </w:rPr>
            </w:pPr>
            <w:r w:rsidRPr="00714A1D">
              <w:rPr>
                <w:b/>
                <w:sz w:val="22"/>
                <w:szCs w:val="22"/>
              </w:rPr>
              <w:t>Objective 4</w:t>
            </w:r>
          </w:p>
        </w:tc>
        <w:sdt>
          <w:sdtPr>
            <w:rPr>
              <w:sz w:val="22"/>
              <w:szCs w:val="22"/>
            </w:rPr>
            <w:id w:val="1871652875"/>
            <w:placeholder>
              <w:docPart w:val="A87CCDC656F94052BBAFF99F59B01A8E"/>
            </w:placeholder>
            <w:showingPlcHdr/>
          </w:sdtPr>
          <w:sdtEndPr/>
          <w:sdtContent>
            <w:tc>
              <w:tcPr>
                <w:tcW w:w="7645" w:type="dxa"/>
              </w:tcPr>
              <w:p w14:paraId="1A69A202" w14:textId="3972703D" w:rsidR="00661AD1" w:rsidRPr="00714A1D" w:rsidRDefault="00F37754" w:rsidP="002575E2">
                <w:pPr>
                  <w:rPr>
                    <w:sz w:val="22"/>
                    <w:szCs w:val="22"/>
                  </w:rPr>
                </w:pPr>
                <w:r w:rsidRPr="00714A1D">
                  <w:rPr>
                    <w:sz w:val="22"/>
                    <w:szCs w:val="22"/>
                  </w:rPr>
                  <w:t>Click here to enter text.</w:t>
                </w:r>
              </w:p>
            </w:tc>
          </w:sdtContent>
        </w:sdt>
      </w:tr>
    </w:tbl>
    <w:p w14:paraId="22ACF1BC" w14:textId="77777777" w:rsidR="00CE4399" w:rsidRPr="00714A1D" w:rsidRDefault="00CE4399" w:rsidP="00CE4399">
      <w:pPr>
        <w:rPr>
          <w:sz w:val="22"/>
          <w:szCs w:val="22"/>
        </w:rPr>
      </w:pPr>
    </w:p>
    <w:p w14:paraId="1A69A20D" w14:textId="201D64B3" w:rsidR="00282777" w:rsidRPr="004D3014" w:rsidRDefault="00B8393A" w:rsidP="00CE4399">
      <w:pPr>
        <w:pStyle w:val="Heading2"/>
        <w:rPr>
          <w:rFonts w:ascii="Oxygen" w:hAnsi="Oxygen"/>
        </w:rPr>
      </w:pPr>
      <w:r w:rsidRPr="004D3014">
        <w:rPr>
          <w:rFonts w:ascii="Oxygen" w:hAnsi="Oxygen"/>
        </w:rPr>
        <w:lastRenderedPageBreak/>
        <w:t xml:space="preserve">Your Presentation </w:t>
      </w:r>
      <w:r w:rsidR="00661AD1" w:rsidRPr="004D3014">
        <w:rPr>
          <w:rFonts w:ascii="Oxygen" w:hAnsi="Oxygen"/>
        </w:rPr>
        <w:t>Abstract:</w:t>
      </w:r>
    </w:p>
    <w:p w14:paraId="08CCFCF9" w14:textId="59981B23" w:rsidR="00932F89" w:rsidRPr="00714A1D" w:rsidRDefault="00661AD1" w:rsidP="002575E2">
      <w:pPr>
        <w:rPr>
          <w:sz w:val="22"/>
          <w:szCs w:val="22"/>
        </w:rPr>
      </w:pPr>
      <w:r w:rsidRPr="00714A1D">
        <w:rPr>
          <w:sz w:val="22"/>
          <w:szCs w:val="22"/>
        </w:rPr>
        <w:t xml:space="preserve">In </w:t>
      </w:r>
      <w:r w:rsidR="0037717F" w:rsidRPr="00714A1D">
        <w:rPr>
          <w:b/>
          <w:sz w:val="22"/>
          <w:szCs w:val="22"/>
        </w:rPr>
        <w:t>250</w:t>
      </w:r>
      <w:r w:rsidRPr="00714A1D">
        <w:rPr>
          <w:b/>
          <w:sz w:val="22"/>
          <w:szCs w:val="22"/>
        </w:rPr>
        <w:t xml:space="preserve"> words or less</w:t>
      </w:r>
      <w:r w:rsidRPr="00714A1D">
        <w:rPr>
          <w:sz w:val="22"/>
          <w:szCs w:val="22"/>
        </w:rPr>
        <w:t xml:space="preserve">, describe your subject, sources, argument, and conclusions.  Include any details that recommend your presentation for inclusion.  </w:t>
      </w:r>
    </w:p>
    <w:p w14:paraId="29A3AE54" w14:textId="77777777" w:rsidR="00932F89" w:rsidRPr="00714A1D" w:rsidRDefault="00932F89" w:rsidP="002575E2">
      <w:pPr>
        <w:rPr>
          <w:sz w:val="22"/>
          <w:szCs w:val="22"/>
        </w:rPr>
      </w:pPr>
    </w:p>
    <w:p w14:paraId="1A69A20F" w14:textId="72AEC81B" w:rsidR="00661AD1" w:rsidRPr="00714A1D" w:rsidRDefault="00661AD1" w:rsidP="002575E2">
      <w:pPr>
        <w:rPr>
          <w:sz w:val="22"/>
          <w:szCs w:val="22"/>
        </w:rPr>
      </w:pPr>
      <w:r w:rsidRPr="00714A1D">
        <w:rPr>
          <w:sz w:val="22"/>
          <w:szCs w:val="22"/>
        </w:rPr>
        <w:t xml:space="preserve">Please </w:t>
      </w:r>
      <w:r w:rsidR="00ED58AB" w:rsidRPr="00714A1D">
        <w:rPr>
          <w:sz w:val="22"/>
          <w:szCs w:val="22"/>
        </w:rPr>
        <w:t xml:space="preserve">start </w:t>
      </w:r>
      <w:r w:rsidRPr="00714A1D">
        <w:rPr>
          <w:sz w:val="22"/>
          <w:szCs w:val="22"/>
        </w:rPr>
        <w:t xml:space="preserve">your </w:t>
      </w:r>
      <w:r w:rsidR="00ED58AB" w:rsidRPr="00714A1D">
        <w:rPr>
          <w:sz w:val="22"/>
          <w:szCs w:val="22"/>
        </w:rPr>
        <w:t xml:space="preserve">full </w:t>
      </w:r>
      <w:r w:rsidRPr="00714A1D">
        <w:rPr>
          <w:sz w:val="22"/>
          <w:szCs w:val="22"/>
        </w:rPr>
        <w:t xml:space="preserve">abstract </w:t>
      </w:r>
      <w:r w:rsidR="00ED58AB" w:rsidRPr="00714A1D">
        <w:rPr>
          <w:sz w:val="22"/>
          <w:szCs w:val="22"/>
        </w:rPr>
        <w:t>here:</w:t>
      </w:r>
      <w:r w:rsidR="00D93811">
        <w:rPr>
          <w:sz w:val="22"/>
          <w:szCs w:val="22"/>
        </w:rPr>
        <w:t xml:space="preserve">  </w:t>
      </w:r>
      <w:r w:rsidR="00ED58AB" w:rsidRPr="00714A1D">
        <w:rPr>
          <w:sz w:val="22"/>
          <w:szCs w:val="22"/>
        </w:rPr>
        <w:t xml:space="preserve"> </w:t>
      </w:r>
      <w:sdt>
        <w:sdtPr>
          <w:rPr>
            <w:sz w:val="22"/>
            <w:szCs w:val="22"/>
          </w:rPr>
          <w:id w:val="-2029169692"/>
          <w:placeholder>
            <w:docPart w:val="DD089D7FC905453CA1300AE5A1A2A4C4"/>
          </w:placeholder>
          <w:showingPlcHdr/>
        </w:sdtPr>
        <w:sdtEndPr/>
        <w:sdtContent>
          <w:r w:rsidR="006C04CE" w:rsidRPr="002575E2">
            <w:t>Click here to enter text.</w:t>
          </w:r>
        </w:sdtContent>
      </w:sdt>
    </w:p>
    <w:p w14:paraId="115C1018" w14:textId="4E43BB6E" w:rsidR="00ED58AB" w:rsidRPr="004D3014" w:rsidRDefault="00ED58AB" w:rsidP="002575E2"/>
    <w:p w14:paraId="177A4F38" w14:textId="77777777" w:rsidR="006C585C" w:rsidRPr="004D3014" w:rsidRDefault="006C585C" w:rsidP="002575E2"/>
    <w:p w14:paraId="1A69A214" w14:textId="2F9DA806" w:rsidR="00661AD1" w:rsidRPr="004D3014" w:rsidRDefault="00661AD1" w:rsidP="006C585C">
      <w:pPr>
        <w:pStyle w:val="Heading2"/>
        <w:rPr>
          <w:rFonts w:ascii="Oxygen" w:hAnsi="Oxygen"/>
        </w:rPr>
      </w:pPr>
      <w:r w:rsidRPr="004D3014">
        <w:rPr>
          <w:rFonts w:ascii="Oxygen" w:hAnsi="Oxygen"/>
        </w:rPr>
        <w:t>How to submit:</w:t>
      </w:r>
    </w:p>
    <w:p w14:paraId="0FEF58FF" w14:textId="77777777" w:rsidR="00F37754" w:rsidRPr="00714A1D" w:rsidRDefault="00661AD1" w:rsidP="002575E2">
      <w:pPr>
        <w:rPr>
          <w:b/>
          <w:sz w:val="22"/>
          <w:szCs w:val="22"/>
        </w:rPr>
      </w:pPr>
      <w:r w:rsidRPr="00714A1D">
        <w:rPr>
          <w:b/>
          <w:sz w:val="22"/>
          <w:szCs w:val="22"/>
        </w:rPr>
        <w:t>Upon co</w:t>
      </w:r>
      <w:r w:rsidR="00F874BA" w:rsidRPr="00714A1D">
        <w:rPr>
          <w:b/>
          <w:sz w:val="22"/>
          <w:szCs w:val="22"/>
        </w:rPr>
        <w:t>mpletion</w:t>
      </w:r>
      <w:r w:rsidR="00F37754" w:rsidRPr="00714A1D">
        <w:rPr>
          <w:b/>
          <w:sz w:val="22"/>
          <w:szCs w:val="22"/>
        </w:rPr>
        <w:t>:</w:t>
      </w:r>
    </w:p>
    <w:p w14:paraId="5139EDB5" w14:textId="6164A2C0" w:rsidR="00C119D2" w:rsidRPr="00714A1D" w:rsidRDefault="00F37754" w:rsidP="00CA4AAB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714A1D">
        <w:rPr>
          <w:sz w:val="22"/>
          <w:szCs w:val="22"/>
        </w:rPr>
        <w:t xml:space="preserve">Save your Form using the following naming convention:  </w:t>
      </w:r>
      <w:r w:rsidR="00C119D2" w:rsidRPr="00714A1D">
        <w:rPr>
          <w:b/>
          <w:sz w:val="22"/>
          <w:szCs w:val="22"/>
        </w:rPr>
        <w:t>LastName_FirstName_20</w:t>
      </w:r>
      <w:r w:rsidR="00DF57D1" w:rsidRPr="00714A1D">
        <w:rPr>
          <w:b/>
          <w:sz w:val="22"/>
          <w:szCs w:val="22"/>
        </w:rPr>
        <w:t>2</w:t>
      </w:r>
      <w:r w:rsidR="00F53B06">
        <w:rPr>
          <w:b/>
          <w:sz w:val="22"/>
          <w:szCs w:val="22"/>
        </w:rPr>
        <w:t>2</w:t>
      </w:r>
      <w:r w:rsidR="00C119D2" w:rsidRPr="00714A1D">
        <w:rPr>
          <w:b/>
          <w:sz w:val="22"/>
          <w:szCs w:val="22"/>
        </w:rPr>
        <w:t>.docx</w:t>
      </w:r>
      <w:r w:rsidR="00CA4AAB" w:rsidRPr="00714A1D">
        <w:rPr>
          <w:sz w:val="22"/>
          <w:szCs w:val="22"/>
        </w:rPr>
        <w:t xml:space="preserve">. </w:t>
      </w:r>
      <w:r w:rsidR="00C119D2" w:rsidRPr="00714A1D">
        <w:rPr>
          <w:sz w:val="22"/>
          <w:szCs w:val="22"/>
        </w:rPr>
        <w:t xml:space="preserve">Please </w:t>
      </w:r>
      <w:r w:rsidR="009D5311" w:rsidRPr="00714A1D">
        <w:rPr>
          <w:b/>
          <w:i/>
          <w:sz w:val="22"/>
          <w:szCs w:val="22"/>
          <w:u w:val="single"/>
        </w:rPr>
        <w:t>do not</w:t>
      </w:r>
      <w:r w:rsidR="009D5311" w:rsidRPr="00714A1D">
        <w:rPr>
          <w:sz w:val="22"/>
          <w:szCs w:val="22"/>
        </w:rPr>
        <w:t xml:space="preserve"> </w:t>
      </w:r>
      <w:r w:rsidR="00C119D2" w:rsidRPr="00714A1D">
        <w:rPr>
          <w:sz w:val="22"/>
          <w:szCs w:val="22"/>
        </w:rPr>
        <w:t xml:space="preserve">save </w:t>
      </w:r>
      <w:r w:rsidR="009D5311" w:rsidRPr="00714A1D">
        <w:rPr>
          <w:sz w:val="22"/>
          <w:szCs w:val="22"/>
        </w:rPr>
        <w:t xml:space="preserve">as </w:t>
      </w:r>
      <w:r w:rsidR="00C119D2" w:rsidRPr="00714A1D">
        <w:rPr>
          <w:sz w:val="22"/>
          <w:szCs w:val="22"/>
        </w:rPr>
        <w:t xml:space="preserve">a PDF. </w:t>
      </w:r>
      <w:r w:rsidR="00576535" w:rsidRPr="00714A1D">
        <w:rPr>
          <w:sz w:val="22"/>
          <w:szCs w:val="22"/>
        </w:rPr>
        <w:t xml:space="preserve"> </w:t>
      </w:r>
    </w:p>
    <w:p w14:paraId="4F40259E" w14:textId="1B779697" w:rsidR="00CA4AAB" w:rsidRPr="00714A1D" w:rsidRDefault="00E50E06" w:rsidP="002575E2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714A1D">
        <w:rPr>
          <w:sz w:val="22"/>
          <w:szCs w:val="22"/>
        </w:rPr>
        <w:t>Complete and approve the following speaker agreement form</w:t>
      </w:r>
      <w:r w:rsidR="00FD7A6B" w:rsidRPr="00714A1D">
        <w:rPr>
          <w:sz w:val="22"/>
          <w:szCs w:val="22"/>
        </w:rPr>
        <w:t>.</w:t>
      </w:r>
    </w:p>
    <w:p w14:paraId="1A69A215" w14:textId="7A5C2BAE" w:rsidR="00661AD1" w:rsidRPr="00714A1D" w:rsidRDefault="00C119D2" w:rsidP="00CA4AAB">
      <w:pPr>
        <w:pStyle w:val="ListParagraph"/>
        <w:numPr>
          <w:ilvl w:val="0"/>
          <w:numId w:val="2"/>
        </w:numPr>
        <w:rPr>
          <w:b/>
          <w:sz w:val="22"/>
          <w:szCs w:val="22"/>
        </w:rPr>
      </w:pPr>
      <w:r w:rsidRPr="00714A1D">
        <w:rPr>
          <w:sz w:val="22"/>
          <w:szCs w:val="22"/>
        </w:rPr>
        <w:t>P</w:t>
      </w:r>
      <w:r w:rsidR="00F874BA" w:rsidRPr="00714A1D">
        <w:rPr>
          <w:sz w:val="22"/>
          <w:szCs w:val="22"/>
        </w:rPr>
        <w:t xml:space="preserve">lease submit </w:t>
      </w:r>
      <w:r w:rsidRPr="00714A1D">
        <w:rPr>
          <w:sz w:val="22"/>
          <w:szCs w:val="22"/>
        </w:rPr>
        <w:t xml:space="preserve">forms </w:t>
      </w:r>
      <w:r w:rsidR="00E50E06" w:rsidRPr="00714A1D">
        <w:rPr>
          <w:sz w:val="22"/>
          <w:szCs w:val="22"/>
        </w:rPr>
        <w:t xml:space="preserve">via email </w:t>
      </w:r>
      <w:r w:rsidR="00F874BA" w:rsidRPr="00714A1D">
        <w:rPr>
          <w:sz w:val="22"/>
          <w:szCs w:val="22"/>
        </w:rPr>
        <w:t xml:space="preserve">to </w:t>
      </w:r>
      <w:hyperlink r:id="rId11" w:history="1">
        <w:r w:rsidR="00E36C81" w:rsidRPr="005B0050">
          <w:rPr>
            <w:rStyle w:val="Hyperlink"/>
            <w:b/>
            <w:sz w:val="22"/>
            <w:szCs w:val="22"/>
          </w:rPr>
          <w:t>lfischer@bcxa.org</w:t>
        </w:r>
      </w:hyperlink>
      <w:r w:rsidR="0071651E" w:rsidRPr="00714A1D">
        <w:rPr>
          <w:b/>
          <w:sz w:val="22"/>
          <w:szCs w:val="22"/>
        </w:rPr>
        <w:t xml:space="preserve"> </w:t>
      </w:r>
      <w:r w:rsidR="00E50E06" w:rsidRPr="00714A1D">
        <w:rPr>
          <w:bCs/>
          <w:sz w:val="22"/>
          <w:szCs w:val="22"/>
        </w:rPr>
        <w:t>by</w:t>
      </w:r>
      <w:r w:rsidR="000E4233">
        <w:rPr>
          <w:bCs/>
          <w:sz w:val="22"/>
          <w:szCs w:val="22"/>
        </w:rPr>
        <w:t xml:space="preserve"> </w:t>
      </w:r>
      <w:r w:rsidR="005B2CEC">
        <w:rPr>
          <w:b/>
          <w:sz w:val="22"/>
          <w:szCs w:val="22"/>
        </w:rPr>
        <w:t xml:space="preserve">March </w:t>
      </w:r>
      <w:r w:rsidR="00D93811">
        <w:rPr>
          <w:b/>
          <w:sz w:val="22"/>
          <w:szCs w:val="22"/>
        </w:rPr>
        <w:t>11</w:t>
      </w:r>
      <w:r w:rsidR="000E4233" w:rsidRPr="000E4233">
        <w:rPr>
          <w:b/>
          <w:sz w:val="22"/>
          <w:szCs w:val="22"/>
        </w:rPr>
        <w:t>, 202</w:t>
      </w:r>
      <w:r w:rsidR="00F53B06">
        <w:rPr>
          <w:b/>
          <w:sz w:val="22"/>
          <w:szCs w:val="22"/>
        </w:rPr>
        <w:t>2</w:t>
      </w:r>
      <w:r w:rsidR="000E4233">
        <w:rPr>
          <w:bCs/>
          <w:sz w:val="22"/>
          <w:szCs w:val="22"/>
        </w:rPr>
        <w:t>.</w:t>
      </w:r>
    </w:p>
    <w:p w14:paraId="7C54115F" w14:textId="402B6E23" w:rsidR="004837F5" w:rsidRDefault="004837F5" w:rsidP="002575E2">
      <w:pPr>
        <w:rPr>
          <w:b/>
        </w:rPr>
      </w:pPr>
    </w:p>
    <w:p w14:paraId="5D2CFBAC" w14:textId="10CB9938" w:rsidR="005E4E67" w:rsidRDefault="005E4E67">
      <w:r>
        <w:br w:type="page"/>
      </w:r>
    </w:p>
    <w:p w14:paraId="6DC1AAB8" w14:textId="397FDDC6" w:rsidR="004837F5" w:rsidRDefault="005E4E67" w:rsidP="005E4E67">
      <w:pPr>
        <w:pStyle w:val="Title"/>
      </w:pPr>
      <w:r w:rsidRPr="005E4E67">
        <w:lastRenderedPageBreak/>
        <w:t>Speaker Agreement</w:t>
      </w:r>
    </w:p>
    <w:p w14:paraId="796BD5CF" w14:textId="38F66115" w:rsidR="005E4E67" w:rsidRDefault="005E4E67" w:rsidP="00D17ADE"/>
    <w:p w14:paraId="5EF73845" w14:textId="120A08C1" w:rsidR="005E4E67" w:rsidRDefault="00F91203" w:rsidP="00D17ADE">
      <w:r>
        <w:t>As a prospective speaker at the 202</w:t>
      </w:r>
      <w:r w:rsidR="00714A46">
        <w:t>2</w:t>
      </w:r>
      <w:r>
        <w:t xml:space="preserve"> BCxA Annual Conference, I agree, if selected, to comply with the following terms set forth by the Building Commissioning Association and the BCxA Conference Planning Committee.</w:t>
      </w:r>
    </w:p>
    <w:p w14:paraId="0300AF74" w14:textId="4C579955" w:rsidR="00F91203" w:rsidRDefault="00F91203" w:rsidP="00D17ADE"/>
    <w:p w14:paraId="57A22174" w14:textId="7B191718" w:rsidR="00F91203" w:rsidRDefault="00F91203" w:rsidP="00D17ADE">
      <w:r>
        <w:t xml:space="preserve">I agree to </w:t>
      </w:r>
      <w:r w:rsidR="000F7B13">
        <w:t xml:space="preserve">submit </w:t>
      </w:r>
      <w:r w:rsidR="00500471">
        <w:t xml:space="preserve">all speaker forms, presentation </w:t>
      </w:r>
      <w:r w:rsidR="00E652F1">
        <w:t>drafts</w:t>
      </w:r>
      <w:r w:rsidR="00500471">
        <w:t>,</w:t>
      </w:r>
      <w:r w:rsidR="00E652F1">
        <w:t xml:space="preserve"> finalized </w:t>
      </w:r>
      <w:r w:rsidR="00BD6600">
        <w:t>PowerPoint deck, quiz questions</w:t>
      </w:r>
      <w:r w:rsidR="00AF0ADA">
        <w:t>,</w:t>
      </w:r>
      <w:r w:rsidR="00BD6600">
        <w:t xml:space="preserve"> and any other items </w:t>
      </w:r>
      <w:r w:rsidR="007740A9">
        <w:t xml:space="preserve">requested by the BCxA Conference Planning Committee and BCxA Staff by </w:t>
      </w:r>
      <w:r w:rsidR="00B860AB">
        <w:t>scheduled deadlines.</w:t>
      </w:r>
    </w:p>
    <w:p w14:paraId="3C4A29A1" w14:textId="4945514F" w:rsidR="00704D13" w:rsidRDefault="00704D13" w:rsidP="19DA0797"/>
    <w:p w14:paraId="2B897093" w14:textId="1BE44139" w:rsidR="00360D09" w:rsidRDefault="000E4503" w:rsidP="00D17ADE">
      <w:r>
        <w:t xml:space="preserve">I understand that the conference format may change from hybrid </w:t>
      </w:r>
      <w:r w:rsidR="000C4C37">
        <w:t>in-person</w:t>
      </w:r>
      <w:r>
        <w:t xml:space="preserve"> to </w:t>
      </w:r>
      <w:r w:rsidR="000C4C37">
        <w:t>virtual-only</w:t>
      </w:r>
      <w:r>
        <w:t xml:space="preserve">, depending on the </w:t>
      </w:r>
      <w:r w:rsidR="00AF0ADA">
        <w:t>pandemic state</w:t>
      </w:r>
      <w:r w:rsidR="00267BEA">
        <w:t xml:space="preserve">, travel restrictions, and </w:t>
      </w:r>
      <w:r w:rsidR="0097435E">
        <w:t xml:space="preserve">any executive </w:t>
      </w:r>
      <w:r w:rsidR="000C4C37">
        <w:t>order</w:t>
      </w:r>
      <w:r w:rsidR="0097435E">
        <w:t xml:space="preserve"> issued from the BCxA International Board of Directors.</w:t>
      </w:r>
      <w:r w:rsidR="009C2B97">
        <w:t xml:space="preserve"> </w:t>
      </w:r>
    </w:p>
    <w:p w14:paraId="58FD7D80" w14:textId="77777777" w:rsidR="00360D09" w:rsidRDefault="00360D09" w:rsidP="00D17ADE"/>
    <w:p w14:paraId="1EFE8F67" w14:textId="06DFAA16" w:rsidR="00704D13" w:rsidRDefault="00721A59" w:rsidP="00D17ADE">
      <w:r>
        <w:t xml:space="preserve">I </w:t>
      </w:r>
      <w:r w:rsidR="00360D09">
        <w:t xml:space="preserve">own or have access to proper equipment required for a virtual presentation, including but not limited to </w:t>
      </w:r>
      <w:r w:rsidR="00D17ADE">
        <w:t>high-speed</w:t>
      </w:r>
      <w:r w:rsidR="00360D09">
        <w:t xml:space="preserve"> internet access,</w:t>
      </w:r>
      <w:r w:rsidR="001A1057">
        <w:t xml:space="preserve"> a</w:t>
      </w:r>
      <w:r w:rsidR="00BB3C17">
        <w:t xml:space="preserve"> working</w:t>
      </w:r>
      <w:r w:rsidR="001A1057">
        <w:t xml:space="preserve"> camera </w:t>
      </w:r>
      <w:r w:rsidR="00BB3C17">
        <w:t>(built into computer or external)</w:t>
      </w:r>
      <w:r w:rsidR="001A1057">
        <w:t>, a</w:t>
      </w:r>
      <w:r w:rsidR="00BB3C17">
        <w:t xml:space="preserve"> working</w:t>
      </w:r>
      <w:r w:rsidR="001A1057">
        <w:t xml:space="preserve"> microphone</w:t>
      </w:r>
      <w:r w:rsidR="00BB3C17">
        <w:t xml:space="preserve"> (built into computer or external)</w:t>
      </w:r>
      <w:r w:rsidR="001A1057">
        <w:t>,</w:t>
      </w:r>
      <w:r w:rsidR="00BB3C17">
        <w:t xml:space="preserve"> and a dedicated </w:t>
      </w:r>
      <w:r w:rsidR="00D17ADE">
        <w:t>quiet</w:t>
      </w:r>
      <w:r w:rsidR="00BB3C17">
        <w:t>, clear</w:t>
      </w:r>
      <w:r w:rsidR="00FC4358">
        <w:t xml:space="preserve"> place to record.</w:t>
      </w:r>
      <w:r w:rsidR="00BB3C17">
        <w:t xml:space="preserve"> </w:t>
      </w:r>
    </w:p>
    <w:p w14:paraId="6FBFF6CA" w14:textId="326B97D3" w:rsidR="00170400" w:rsidRDefault="00170400" w:rsidP="00D17ADE"/>
    <w:p w14:paraId="64AC379E" w14:textId="1EA6E719" w:rsidR="00170400" w:rsidRDefault="00B603DA" w:rsidP="00D17ADE">
      <w:r>
        <w:t>I understand that as a selected speaker</w:t>
      </w:r>
      <w:r w:rsidR="00AF0ADA">
        <w:t>,</w:t>
      </w:r>
      <w:r>
        <w:t xml:space="preserve"> I am entitled to a discounted registration rate </w:t>
      </w:r>
      <w:r w:rsidR="005870B4">
        <w:t>to attend</w:t>
      </w:r>
      <w:r>
        <w:t xml:space="preserve"> the conference</w:t>
      </w:r>
      <w:r w:rsidR="00721A59">
        <w:t xml:space="preserve"> in person and/or virtually.</w:t>
      </w:r>
    </w:p>
    <w:p w14:paraId="1C5BD9A6" w14:textId="0AB977C6" w:rsidR="0097435E" w:rsidRDefault="0097435E" w:rsidP="00D17ADE"/>
    <w:p w14:paraId="368EFADB" w14:textId="61ACA4E9" w:rsidR="00635786" w:rsidRDefault="005722D5" w:rsidP="00D17ADE">
      <w:r>
        <w:t>I, t</w:t>
      </w:r>
      <w:r w:rsidR="00241EB9">
        <w:t>he speaker</w:t>
      </w:r>
      <w:r>
        <w:t>,</w:t>
      </w:r>
      <w:r w:rsidR="00241EB9">
        <w:t xml:space="preserve"> will remain the owner of the </w:t>
      </w:r>
      <w:r w:rsidR="00D06690">
        <w:t xml:space="preserve">original </w:t>
      </w:r>
      <w:r w:rsidR="00241EB9">
        <w:t>presentation materials,</w:t>
      </w:r>
      <w:r w:rsidR="00D06690">
        <w:t xml:space="preserve"> including handouts, PowerPoint </w:t>
      </w:r>
      <w:r w:rsidR="006C04CE">
        <w:t>presentations</w:t>
      </w:r>
      <w:r w:rsidR="00D06690">
        <w:t>, additional resources,</w:t>
      </w:r>
      <w:r w:rsidR="008B132E">
        <w:t xml:space="preserve"> and notes. </w:t>
      </w:r>
      <w:r w:rsidR="004B31E5">
        <w:t>I</w:t>
      </w:r>
      <w:r w:rsidR="008B132E">
        <w:t xml:space="preserve"> grant</w:t>
      </w:r>
      <w:r w:rsidR="004B31E5">
        <w:t xml:space="preserve"> the</w:t>
      </w:r>
      <w:r w:rsidR="008B132E">
        <w:t xml:space="preserve"> BCxA </w:t>
      </w:r>
      <w:r w:rsidR="00D6294E">
        <w:t xml:space="preserve">royalty-free </w:t>
      </w:r>
      <w:r w:rsidR="008B132E">
        <w:t>permission to</w:t>
      </w:r>
      <w:r w:rsidR="00D92DFE">
        <w:t xml:space="preserve"> reproduce,</w:t>
      </w:r>
      <w:r w:rsidR="008B132E">
        <w:t xml:space="preserve"> repurpose </w:t>
      </w:r>
      <w:r w:rsidR="00D92DFE">
        <w:t xml:space="preserve">and publish </w:t>
      </w:r>
      <w:r w:rsidR="008B132E">
        <w:t>presentation materials, knowledge shared,</w:t>
      </w:r>
      <w:r w:rsidR="00D92DFE">
        <w:t xml:space="preserve"> speaker information (</w:t>
      </w:r>
      <w:r w:rsidR="00D17ADE">
        <w:t>i.e.,</w:t>
      </w:r>
      <w:r w:rsidR="00D92DFE">
        <w:t xml:space="preserve"> photo, likeness, recordings of, name, company),</w:t>
      </w:r>
      <w:r w:rsidR="008B132E">
        <w:t xml:space="preserve"> and recordings</w:t>
      </w:r>
      <w:r w:rsidR="00B01E30">
        <w:t xml:space="preserve"> for the use and registration sales, advertising efforts</w:t>
      </w:r>
      <w:r w:rsidR="006C04CE">
        <w:t>,</w:t>
      </w:r>
      <w:r w:rsidR="00B01E30">
        <w:t xml:space="preserve"> and </w:t>
      </w:r>
      <w:r w:rsidR="0047759E">
        <w:t xml:space="preserve">on-demand </w:t>
      </w:r>
      <w:r w:rsidR="00A87D4C">
        <w:t xml:space="preserve">reproduction of the conference to </w:t>
      </w:r>
      <w:r w:rsidR="002A5CD2">
        <w:t>a virtual platform</w:t>
      </w:r>
      <w:r w:rsidR="00B01E30">
        <w:t>.</w:t>
      </w:r>
    </w:p>
    <w:p w14:paraId="6E43BF0B" w14:textId="68926CCC" w:rsidR="00F70CA8" w:rsidRPr="00D17ADE" w:rsidRDefault="00F70CA8" w:rsidP="00D17ADE"/>
    <w:p w14:paraId="5464C685" w14:textId="742CC820" w:rsidR="00867990" w:rsidRPr="00D17ADE" w:rsidRDefault="008A7153" w:rsidP="00D17ADE">
      <w:r w:rsidRPr="00D17ADE">
        <w:t>I have read and understand the Speaker Agreement</w:t>
      </w:r>
      <w:r w:rsidR="007B585F" w:rsidRPr="00D17ADE">
        <w:t>.</w:t>
      </w:r>
    </w:p>
    <w:p w14:paraId="3660950F" w14:textId="32432E13" w:rsidR="00867990" w:rsidRPr="00D17ADE" w:rsidRDefault="00867990" w:rsidP="00D17ADE"/>
    <w:p w14:paraId="52235440" w14:textId="77777777" w:rsidR="00D17ADE" w:rsidRDefault="00D17ADE" w:rsidP="00D17ADE"/>
    <w:p w14:paraId="0776113F" w14:textId="77777777" w:rsidR="00D17ADE" w:rsidRDefault="00D17ADE" w:rsidP="00D17ADE"/>
    <w:p w14:paraId="6E2BEC12" w14:textId="77777777" w:rsidR="00D17ADE" w:rsidRDefault="00D17ADE" w:rsidP="00D17ADE"/>
    <w:p w14:paraId="45064B9A" w14:textId="57804034" w:rsidR="00867990" w:rsidRPr="00D17ADE" w:rsidRDefault="00867990" w:rsidP="00D17ADE">
      <w:r w:rsidRPr="00D17ADE">
        <w:t>Name Printed</w:t>
      </w:r>
    </w:p>
    <w:p w14:paraId="6025487E" w14:textId="54DF7280" w:rsidR="00867990" w:rsidRPr="00D17ADE" w:rsidRDefault="00867990" w:rsidP="00D17ADE">
      <w:r w:rsidRPr="00D17ADE">
        <w:t>Date</w:t>
      </w:r>
    </w:p>
    <w:sectPr w:rsidR="00867990" w:rsidRPr="00D17ADE" w:rsidSect="00AE61F7">
      <w:footerReference w:type="default" r:id="rId12"/>
      <w:headerReference w:type="first" r:id="rId13"/>
      <w:footerReference w:type="first" r:id="rId14"/>
      <w:type w:val="continuous"/>
      <w:pgSz w:w="12240" w:h="15840"/>
      <w:pgMar w:top="1440" w:right="936" w:bottom="1080" w:left="936" w:header="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B80869" w14:textId="77777777" w:rsidR="007E7936" w:rsidRDefault="007E7936" w:rsidP="00615F9F">
      <w:r>
        <w:separator/>
      </w:r>
    </w:p>
  </w:endnote>
  <w:endnote w:type="continuationSeparator" w:id="0">
    <w:p w14:paraId="6B9F3E97" w14:textId="77777777" w:rsidR="007E7936" w:rsidRDefault="007E7936" w:rsidP="00615F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orolev Bold">
    <w:altName w:val="Calibri"/>
    <w:panose1 w:val="000008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Korolev Medium">
    <w:altName w:val="Calibri"/>
    <w:panose1 w:val="000006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xygen">
    <w:panose1 w:val="02000503000000000000"/>
    <w:charset w:val="00"/>
    <w:family w:val="auto"/>
    <w:pitch w:val="variable"/>
    <w:sig w:usb0="A00000EF" w:usb1="4000204B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CA280C" w14:textId="39885ABC" w:rsidR="00A86048" w:rsidRDefault="00A86048" w:rsidP="00027D74">
    <w:pPr>
      <w:pStyle w:val="Footer"/>
      <w:tabs>
        <w:tab w:val="clear" w:pos="9360"/>
        <w:tab w:val="right" w:pos="10350"/>
      </w:tabs>
    </w:pPr>
    <w:r>
      <w:t>202</w:t>
    </w:r>
    <w:r w:rsidR="00027D74">
      <w:t>2</w:t>
    </w:r>
    <w:r>
      <w:t xml:space="preserve"> BCxA Annual Conference </w:t>
    </w:r>
    <w:r>
      <w:tab/>
    </w:r>
    <w:r>
      <w:tab/>
    </w:r>
    <w:sdt>
      <w:sdtPr>
        <w:id w:val="-132781446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6817E" w14:textId="44385EDC" w:rsidR="00366F7B" w:rsidRDefault="00366F7B">
    <w:pPr>
      <w:pStyle w:val="Footer"/>
    </w:pPr>
    <w:r>
      <w:t>Call for Abstracts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44864B" w14:textId="77777777" w:rsidR="007E7936" w:rsidRDefault="007E7936" w:rsidP="00615F9F">
      <w:r>
        <w:separator/>
      </w:r>
    </w:p>
  </w:footnote>
  <w:footnote w:type="continuationSeparator" w:id="0">
    <w:p w14:paraId="66EC3593" w14:textId="77777777" w:rsidR="007E7936" w:rsidRDefault="007E7936" w:rsidP="00615F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F0716C" w14:textId="6288CECB" w:rsidR="00A86048" w:rsidRDefault="007A71EC" w:rsidP="00A86048">
    <w:pPr>
      <w:pStyle w:val="Header"/>
      <w:jc w:val="both"/>
    </w:pPr>
    <w:r>
      <w:rPr>
        <w:noProof/>
      </w:rPr>
      <w:drawing>
        <wp:inline distT="0" distB="0" distL="0" distR="0" wp14:anchorId="357239B6" wp14:editId="1668A4D2">
          <wp:extent cx="6583680" cy="1316355"/>
          <wp:effectExtent l="19050" t="19050" r="26670" b="17145"/>
          <wp:docPr id="5" name="Picture 5" descr="A city skyline at sunse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A city skyline at sunset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83680" cy="1316355"/>
                  </a:xfrm>
                  <a:prstGeom prst="rect">
                    <a:avLst/>
                  </a:prstGeom>
                  <a:ln w="12700">
                    <a:solidFill>
                      <a:srgbClr val="102445"/>
                    </a:solidFill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3B48EB"/>
    <w:multiLevelType w:val="hybridMultilevel"/>
    <w:tmpl w:val="311ED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013216"/>
    <w:multiLevelType w:val="hybridMultilevel"/>
    <w:tmpl w:val="5922E3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4152D7"/>
    <w:multiLevelType w:val="hybridMultilevel"/>
    <w:tmpl w:val="84E6E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4F4B43"/>
    <w:multiLevelType w:val="hybridMultilevel"/>
    <w:tmpl w:val="FB524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EF15AD"/>
    <w:multiLevelType w:val="hybridMultilevel"/>
    <w:tmpl w:val="4C8AD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mszpnqU3clqwN+UkMxkk3rC1M+XWTzRSZa3MPZOY4TmO6ZNvoWiE4JT6vTCQif3yVqnnNjy5GkEz9hni3y3kGA==" w:salt="MdV9kg7JUnViiJ6YHqNegw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Mje1MDY3NzIAkko6SsGpxcWZ+XkgBYYGtQAXle80LQAAAA=="/>
  </w:docVars>
  <w:rsids>
    <w:rsidRoot w:val="00B601CB"/>
    <w:rsid w:val="000151CE"/>
    <w:rsid w:val="0002448C"/>
    <w:rsid w:val="00027A94"/>
    <w:rsid w:val="00027D74"/>
    <w:rsid w:val="0003507A"/>
    <w:rsid w:val="00051498"/>
    <w:rsid w:val="00062CE5"/>
    <w:rsid w:val="00072A6A"/>
    <w:rsid w:val="00075508"/>
    <w:rsid w:val="0007715E"/>
    <w:rsid w:val="00086582"/>
    <w:rsid w:val="00093383"/>
    <w:rsid w:val="000B331B"/>
    <w:rsid w:val="000C14B0"/>
    <w:rsid w:val="000C4C37"/>
    <w:rsid w:val="000D0708"/>
    <w:rsid w:val="000E4233"/>
    <w:rsid w:val="000E4503"/>
    <w:rsid w:val="000E4B05"/>
    <w:rsid w:val="000F7B13"/>
    <w:rsid w:val="00130EC2"/>
    <w:rsid w:val="00137313"/>
    <w:rsid w:val="001416E0"/>
    <w:rsid w:val="00153A9B"/>
    <w:rsid w:val="00157484"/>
    <w:rsid w:val="00170400"/>
    <w:rsid w:val="001876AE"/>
    <w:rsid w:val="001A1057"/>
    <w:rsid w:val="001B673F"/>
    <w:rsid w:val="001C66A9"/>
    <w:rsid w:val="001C688B"/>
    <w:rsid w:val="001E1541"/>
    <w:rsid w:val="001E4BE4"/>
    <w:rsid w:val="001F3A47"/>
    <w:rsid w:val="001F650F"/>
    <w:rsid w:val="002024A6"/>
    <w:rsid w:val="002064E5"/>
    <w:rsid w:val="002103CC"/>
    <w:rsid w:val="00216AEB"/>
    <w:rsid w:val="002353ED"/>
    <w:rsid w:val="00241EB9"/>
    <w:rsid w:val="00250B13"/>
    <w:rsid w:val="002575E2"/>
    <w:rsid w:val="0026096E"/>
    <w:rsid w:val="00263A1D"/>
    <w:rsid w:val="002666DE"/>
    <w:rsid w:val="00267BEA"/>
    <w:rsid w:val="00282777"/>
    <w:rsid w:val="002907FB"/>
    <w:rsid w:val="002A5CD2"/>
    <w:rsid w:val="002C14F9"/>
    <w:rsid w:val="002D2672"/>
    <w:rsid w:val="002E4CCC"/>
    <w:rsid w:val="00301E1F"/>
    <w:rsid w:val="003078D2"/>
    <w:rsid w:val="00314D6D"/>
    <w:rsid w:val="00315C0A"/>
    <w:rsid w:val="00360D09"/>
    <w:rsid w:val="00366F7B"/>
    <w:rsid w:val="00370F0C"/>
    <w:rsid w:val="00373373"/>
    <w:rsid w:val="0037717F"/>
    <w:rsid w:val="00377271"/>
    <w:rsid w:val="0038230A"/>
    <w:rsid w:val="003A29C2"/>
    <w:rsid w:val="003A46DE"/>
    <w:rsid w:val="003D7BC2"/>
    <w:rsid w:val="003E0897"/>
    <w:rsid w:val="003E5883"/>
    <w:rsid w:val="003F7B0A"/>
    <w:rsid w:val="00401028"/>
    <w:rsid w:val="004166C8"/>
    <w:rsid w:val="0042484F"/>
    <w:rsid w:val="00435730"/>
    <w:rsid w:val="004550E1"/>
    <w:rsid w:val="00457327"/>
    <w:rsid w:val="004602F1"/>
    <w:rsid w:val="0047759E"/>
    <w:rsid w:val="004814D5"/>
    <w:rsid w:val="00482F30"/>
    <w:rsid w:val="004837F5"/>
    <w:rsid w:val="004B1C75"/>
    <w:rsid w:val="004B31E5"/>
    <w:rsid w:val="004D3014"/>
    <w:rsid w:val="004E43E2"/>
    <w:rsid w:val="004F29DD"/>
    <w:rsid w:val="00500471"/>
    <w:rsid w:val="00503F30"/>
    <w:rsid w:val="00505E83"/>
    <w:rsid w:val="00516311"/>
    <w:rsid w:val="00517989"/>
    <w:rsid w:val="005211E3"/>
    <w:rsid w:val="0053171F"/>
    <w:rsid w:val="00543A39"/>
    <w:rsid w:val="00550268"/>
    <w:rsid w:val="00554A2C"/>
    <w:rsid w:val="005722D5"/>
    <w:rsid w:val="00576535"/>
    <w:rsid w:val="005870B4"/>
    <w:rsid w:val="00591430"/>
    <w:rsid w:val="005A0414"/>
    <w:rsid w:val="005A4126"/>
    <w:rsid w:val="005B2CEC"/>
    <w:rsid w:val="005E10A6"/>
    <w:rsid w:val="005E3754"/>
    <w:rsid w:val="005E4E67"/>
    <w:rsid w:val="005F0104"/>
    <w:rsid w:val="005F03B9"/>
    <w:rsid w:val="005F060A"/>
    <w:rsid w:val="00615F9F"/>
    <w:rsid w:val="00635786"/>
    <w:rsid w:val="00661AD1"/>
    <w:rsid w:val="00675451"/>
    <w:rsid w:val="00697736"/>
    <w:rsid w:val="006A2628"/>
    <w:rsid w:val="006A3A83"/>
    <w:rsid w:val="006C04CE"/>
    <w:rsid w:val="006C585C"/>
    <w:rsid w:val="006E18A0"/>
    <w:rsid w:val="00704D13"/>
    <w:rsid w:val="00714A1D"/>
    <w:rsid w:val="00714A46"/>
    <w:rsid w:val="0071651E"/>
    <w:rsid w:val="00720811"/>
    <w:rsid w:val="00721A59"/>
    <w:rsid w:val="00725463"/>
    <w:rsid w:val="007422EC"/>
    <w:rsid w:val="0075183D"/>
    <w:rsid w:val="00752C59"/>
    <w:rsid w:val="00754C7F"/>
    <w:rsid w:val="00755B39"/>
    <w:rsid w:val="007735D3"/>
    <w:rsid w:val="007740A9"/>
    <w:rsid w:val="007A705E"/>
    <w:rsid w:val="007A71EC"/>
    <w:rsid w:val="007B585F"/>
    <w:rsid w:val="007D0255"/>
    <w:rsid w:val="007D4740"/>
    <w:rsid w:val="007E7936"/>
    <w:rsid w:val="00817D7C"/>
    <w:rsid w:val="00820D26"/>
    <w:rsid w:val="0082187F"/>
    <w:rsid w:val="008362C7"/>
    <w:rsid w:val="008467FB"/>
    <w:rsid w:val="00867990"/>
    <w:rsid w:val="00870339"/>
    <w:rsid w:val="00872EE8"/>
    <w:rsid w:val="008A7153"/>
    <w:rsid w:val="008A73F5"/>
    <w:rsid w:val="008B132E"/>
    <w:rsid w:val="008B4818"/>
    <w:rsid w:val="008D2A44"/>
    <w:rsid w:val="008E1399"/>
    <w:rsid w:val="008E213D"/>
    <w:rsid w:val="008F28B5"/>
    <w:rsid w:val="008F6CAC"/>
    <w:rsid w:val="00921581"/>
    <w:rsid w:val="00932F89"/>
    <w:rsid w:val="00934CDD"/>
    <w:rsid w:val="0093517C"/>
    <w:rsid w:val="0093531A"/>
    <w:rsid w:val="00945691"/>
    <w:rsid w:val="00957B6A"/>
    <w:rsid w:val="00957BED"/>
    <w:rsid w:val="00960ADF"/>
    <w:rsid w:val="00966AB2"/>
    <w:rsid w:val="0097435E"/>
    <w:rsid w:val="00977069"/>
    <w:rsid w:val="00980A3C"/>
    <w:rsid w:val="009960D2"/>
    <w:rsid w:val="009B12F6"/>
    <w:rsid w:val="009C2B97"/>
    <w:rsid w:val="009C3EEB"/>
    <w:rsid w:val="009D5311"/>
    <w:rsid w:val="009D6702"/>
    <w:rsid w:val="009F1FBE"/>
    <w:rsid w:val="00A0306A"/>
    <w:rsid w:val="00A068D8"/>
    <w:rsid w:val="00A12905"/>
    <w:rsid w:val="00A14BDB"/>
    <w:rsid w:val="00A20C4A"/>
    <w:rsid w:val="00A529EB"/>
    <w:rsid w:val="00A8257C"/>
    <w:rsid w:val="00A8475E"/>
    <w:rsid w:val="00A86048"/>
    <w:rsid w:val="00A87D4C"/>
    <w:rsid w:val="00A96427"/>
    <w:rsid w:val="00AD521B"/>
    <w:rsid w:val="00AE61F7"/>
    <w:rsid w:val="00AF0ADA"/>
    <w:rsid w:val="00AF17A2"/>
    <w:rsid w:val="00B01E30"/>
    <w:rsid w:val="00B02A0E"/>
    <w:rsid w:val="00B10D7F"/>
    <w:rsid w:val="00B11967"/>
    <w:rsid w:val="00B11DCF"/>
    <w:rsid w:val="00B147A9"/>
    <w:rsid w:val="00B14803"/>
    <w:rsid w:val="00B37031"/>
    <w:rsid w:val="00B546FD"/>
    <w:rsid w:val="00B56AFB"/>
    <w:rsid w:val="00B601CB"/>
    <w:rsid w:val="00B603DA"/>
    <w:rsid w:val="00B60D72"/>
    <w:rsid w:val="00B623ED"/>
    <w:rsid w:val="00B64FBF"/>
    <w:rsid w:val="00B8393A"/>
    <w:rsid w:val="00B860AB"/>
    <w:rsid w:val="00B93792"/>
    <w:rsid w:val="00BA620C"/>
    <w:rsid w:val="00BB3C17"/>
    <w:rsid w:val="00BC1E2E"/>
    <w:rsid w:val="00BD6600"/>
    <w:rsid w:val="00BE33EE"/>
    <w:rsid w:val="00BE53BC"/>
    <w:rsid w:val="00BE5E09"/>
    <w:rsid w:val="00C06B79"/>
    <w:rsid w:val="00C119D2"/>
    <w:rsid w:val="00C12555"/>
    <w:rsid w:val="00C21F0B"/>
    <w:rsid w:val="00C222D0"/>
    <w:rsid w:val="00C275C9"/>
    <w:rsid w:val="00C330F2"/>
    <w:rsid w:val="00C46B5F"/>
    <w:rsid w:val="00C65A3A"/>
    <w:rsid w:val="00C908DA"/>
    <w:rsid w:val="00C912AF"/>
    <w:rsid w:val="00CA09B3"/>
    <w:rsid w:val="00CA4AAB"/>
    <w:rsid w:val="00CB0D1D"/>
    <w:rsid w:val="00CE4399"/>
    <w:rsid w:val="00CF1C08"/>
    <w:rsid w:val="00CF641D"/>
    <w:rsid w:val="00D06690"/>
    <w:rsid w:val="00D07CF7"/>
    <w:rsid w:val="00D11CD7"/>
    <w:rsid w:val="00D13DB3"/>
    <w:rsid w:val="00D155CD"/>
    <w:rsid w:val="00D17ADE"/>
    <w:rsid w:val="00D24686"/>
    <w:rsid w:val="00D2653D"/>
    <w:rsid w:val="00D27811"/>
    <w:rsid w:val="00D3654B"/>
    <w:rsid w:val="00D37162"/>
    <w:rsid w:val="00D46924"/>
    <w:rsid w:val="00D521B8"/>
    <w:rsid w:val="00D60FE0"/>
    <w:rsid w:val="00D61778"/>
    <w:rsid w:val="00D6294E"/>
    <w:rsid w:val="00D62E6B"/>
    <w:rsid w:val="00D70467"/>
    <w:rsid w:val="00D715A5"/>
    <w:rsid w:val="00D92DFE"/>
    <w:rsid w:val="00D93811"/>
    <w:rsid w:val="00DB60AB"/>
    <w:rsid w:val="00DC17B9"/>
    <w:rsid w:val="00DC6A66"/>
    <w:rsid w:val="00DD4B9E"/>
    <w:rsid w:val="00DD4F0E"/>
    <w:rsid w:val="00DF0739"/>
    <w:rsid w:val="00DF57D1"/>
    <w:rsid w:val="00E03B3D"/>
    <w:rsid w:val="00E11E6C"/>
    <w:rsid w:val="00E152F0"/>
    <w:rsid w:val="00E249B2"/>
    <w:rsid w:val="00E36C81"/>
    <w:rsid w:val="00E50E06"/>
    <w:rsid w:val="00E562E7"/>
    <w:rsid w:val="00E6299E"/>
    <w:rsid w:val="00E652F1"/>
    <w:rsid w:val="00E67C16"/>
    <w:rsid w:val="00E942F1"/>
    <w:rsid w:val="00E9607C"/>
    <w:rsid w:val="00EA013A"/>
    <w:rsid w:val="00EB040E"/>
    <w:rsid w:val="00EC186B"/>
    <w:rsid w:val="00ED58AB"/>
    <w:rsid w:val="00EE4E9F"/>
    <w:rsid w:val="00EF14C0"/>
    <w:rsid w:val="00EF56D7"/>
    <w:rsid w:val="00F056FB"/>
    <w:rsid w:val="00F118CB"/>
    <w:rsid w:val="00F2345E"/>
    <w:rsid w:val="00F25835"/>
    <w:rsid w:val="00F33D2F"/>
    <w:rsid w:val="00F36793"/>
    <w:rsid w:val="00F37754"/>
    <w:rsid w:val="00F4157B"/>
    <w:rsid w:val="00F43089"/>
    <w:rsid w:val="00F4397C"/>
    <w:rsid w:val="00F44180"/>
    <w:rsid w:val="00F513BF"/>
    <w:rsid w:val="00F51CEF"/>
    <w:rsid w:val="00F53B06"/>
    <w:rsid w:val="00F54E47"/>
    <w:rsid w:val="00F70CA8"/>
    <w:rsid w:val="00F7277E"/>
    <w:rsid w:val="00F874BA"/>
    <w:rsid w:val="00F87B83"/>
    <w:rsid w:val="00F91203"/>
    <w:rsid w:val="00FA11BD"/>
    <w:rsid w:val="00FB6BC3"/>
    <w:rsid w:val="00FB6D45"/>
    <w:rsid w:val="00FC4358"/>
    <w:rsid w:val="00FD1595"/>
    <w:rsid w:val="00FD7A6B"/>
    <w:rsid w:val="19DA0797"/>
    <w:rsid w:val="4DC39B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69A144"/>
  <w15:chartTrackingRefBased/>
  <w15:docId w15:val="{378DB063-A033-4D18-A067-6C4A246875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66A9"/>
    <w:rPr>
      <w:rFonts w:asciiTheme="minorHAnsi" w:hAnsiTheme="minorHAns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86048"/>
    <w:pPr>
      <w:keepNext/>
      <w:keepLines/>
      <w:spacing w:before="240" w:after="120"/>
      <w:outlineLvl w:val="0"/>
    </w:pPr>
    <w:rPr>
      <w:rFonts w:ascii="Korolev Bold" w:eastAsiaTheme="majorEastAsia" w:hAnsi="Korolev Bold" w:cstheme="majorBidi"/>
      <w:color w:val="E87C24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61F7"/>
    <w:pPr>
      <w:keepNext/>
      <w:keepLines/>
      <w:spacing w:before="120" w:after="80"/>
      <w:outlineLvl w:val="1"/>
    </w:pPr>
    <w:rPr>
      <w:rFonts w:ascii="Korolev Medium" w:eastAsiaTheme="majorEastAsia" w:hAnsi="Korolev Medium" w:cstheme="majorBidi"/>
      <w:b/>
      <w:color w:val="E87C24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E21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15F9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5F9F"/>
  </w:style>
  <w:style w:type="paragraph" w:styleId="Footer">
    <w:name w:val="footer"/>
    <w:basedOn w:val="Normal"/>
    <w:link w:val="FooterChar"/>
    <w:uiPriority w:val="99"/>
    <w:unhideWhenUsed/>
    <w:rsid w:val="00615F9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5F9F"/>
  </w:style>
  <w:style w:type="paragraph" w:styleId="BalloonText">
    <w:name w:val="Balloon Text"/>
    <w:basedOn w:val="Normal"/>
    <w:link w:val="BalloonTextChar"/>
    <w:uiPriority w:val="99"/>
    <w:semiHidden/>
    <w:unhideWhenUsed/>
    <w:rsid w:val="00315C0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5C0A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163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1631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1631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63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6311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A86048"/>
    <w:rPr>
      <w:rFonts w:ascii="Korolev Bold" w:eastAsiaTheme="majorEastAsia" w:hAnsi="Korolev Bold" w:cstheme="majorBidi"/>
      <w:color w:val="E87C24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E61F7"/>
    <w:rPr>
      <w:rFonts w:ascii="Korolev Medium" w:eastAsiaTheme="majorEastAsia" w:hAnsi="Korolev Medium" w:cstheme="majorBidi"/>
      <w:b/>
      <w:color w:val="E87C24"/>
      <w:sz w:val="28"/>
      <w:szCs w:val="26"/>
    </w:rPr>
  </w:style>
  <w:style w:type="character" w:styleId="PlaceholderText">
    <w:name w:val="Placeholder Text"/>
    <w:basedOn w:val="DefaultParagraphFont"/>
    <w:uiPriority w:val="99"/>
    <w:semiHidden/>
    <w:rsid w:val="001E4BE4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2353ED"/>
    <w:pPr>
      <w:contextualSpacing/>
    </w:pPr>
    <w:rPr>
      <w:rFonts w:eastAsiaTheme="majorEastAsia" w:cstheme="majorBidi"/>
      <w:b/>
      <w:color w:val="ED7D31" w:themeColor="accent2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353ED"/>
    <w:rPr>
      <w:rFonts w:ascii="Arial" w:eastAsiaTheme="majorEastAsia" w:hAnsi="Arial" w:cstheme="majorBidi"/>
      <w:b/>
      <w:color w:val="ED7D31" w:themeColor="accent2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C21F0B"/>
    <w:pPr>
      <w:ind w:left="720"/>
      <w:contextualSpacing/>
    </w:pPr>
  </w:style>
  <w:style w:type="paragraph" w:customStyle="1" w:styleId="paragraph">
    <w:name w:val="paragraph"/>
    <w:basedOn w:val="Normal"/>
    <w:rsid w:val="00075508"/>
    <w:pPr>
      <w:spacing w:before="100" w:beforeAutospacing="1" w:after="100" w:afterAutospacing="1"/>
    </w:pPr>
    <w:rPr>
      <w:rFonts w:ascii="Times New Roman" w:eastAsia="Times New Roman" w:hAnsi="Times New Roman"/>
      <w:szCs w:val="24"/>
    </w:rPr>
  </w:style>
  <w:style w:type="character" w:customStyle="1" w:styleId="normaltextrun">
    <w:name w:val="normaltextrun"/>
    <w:basedOn w:val="DefaultParagraphFont"/>
    <w:rsid w:val="00075508"/>
  </w:style>
  <w:style w:type="character" w:customStyle="1" w:styleId="eop">
    <w:name w:val="eop"/>
    <w:basedOn w:val="DefaultParagraphFont"/>
    <w:rsid w:val="00075508"/>
  </w:style>
  <w:style w:type="paragraph" w:customStyle="1" w:styleId="xmsonormal">
    <w:name w:val="x_msonormal"/>
    <w:basedOn w:val="Normal"/>
    <w:rsid w:val="004550E1"/>
    <w:pPr>
      <w:spacing w:before="100" w:beforeAutospacing="1" w:after="100" w:afterAutospacing="1"/>
    </w:pPr>
    <w:rPr>
      <w:rFonts w:ascii="Times New Roman" w:eastAsia="Times New Roman" w:hAnsi="Times New Roman"/>
      <w:szCs w:val="24"/>
    </w:rPr>
  </w:style>
  <w:style w:type="paragraph" w:customStyle="1" w:styleId="xmsolistparagraph">
    <w:name w:val="x_msolistparagraph"/>
    <w:basedOn w:val="Normal"/>
    <w:rsid w:val="004550E1"/>
    <w:pPr>
      <w:spacing w:before="100" w:beforeAutospacing="1" w:after="100" w:afterAutospacing="1"/>
    </w:pPr>
    <w:rPr>
      <w:rFonts w:ascii="Times New Roman" w:eastAsia="Times New Roman" w:hAnsi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71651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65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735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38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26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35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49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lfischer@bcxa.org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143234299CA49AEAE9F9548472499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69EEB3-2CBA-41F8-BCB9-20D76C4AB1BD}"/>
      </w:docPartPr>
      <w:docPartBody>
        <w:p w:rsidR="004F739C" w:rsidRDefault="003E5DD1" w:rsidP="00BC2D79">
          <w:pPr>
            <w:pStyle w:val="7143234299CA49AEAE9F9548472499CE7"/>
          </w:pPr>
          <w:r w:rsidRPr="002575E2">
            <w:t>Click here to enter text.</w:t>
          </w:r>
        </w:p>
      </w:docPartBody>
    </w:docPart>
    <w:docPart>
      <w:docPartPr>
        <w:name w:val="F87A8F95B2094D5FA91DF2AFF2A07D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67151B-D33B-4C96-87B6-D4A7404B9D32}"/>
      </w:docPartPr>
      <w:docPartBody>
        <w:p w:rsidR="004F739C" w:rsidRDefault="003E5DD1" w:rsidP="00BC2D79">
          <w:pPr>
            <w:pStyle w:val="F87A8F95B2094D5FA91DF2AFF2A07DB57"/>
          </w:pPr>
          <w:r w:rsidRPr="002575E2">
            <w:t>Click here to enter text.</w:t>
          </w:r>
        </w:p>
      </w:docPartBody>
    </w:docPart>
    <w:docPart>
      <w:docPartPr>
        <w:name w:val="CFA1A28CE8B049D6BD3A0621505E38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3D4CD0-653A-47CB-96BB-FA5F49316FA9}"/>
      </w:docPartPr>
      <w:docPartBody>
        <w:p w:rsidR="004F739C" w:rsidRDefault="003E5DD1" w:rsidP="00BC2D79">
          <w:pPr>
            <w:pStyle w:val="CFA1A28CE8B049D6BD3A0621505E38437"/>
          </w:pPr>
          <w:r w:rsidRPr="002575E2">
            <w:t>Click here to enter text.</w:t>
          </w:r>
        </w:p>
      </w:docPartBody>
    </w:docPart>
    <w:docPart>
      <w:docPartPr>
        <w:name w:val="3E4563C7FC0B42B8B2236075086BC8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F687EF-BB4E-4198-B116-EBEF3D8EC0E4}"/>
      </w:docPartPr>
      <w:docPartBody>
        <w:p w:rsidR="004F739C" w:rsidRDefault="003E5DD1" w:rsidP="00BC2D79">
          <w:pPr>
            <w:pStyle w:val="3E4563C7FC0B42B8B2236075086BC8047"/>
          </w:pPr>
          <w:r w:rsidRPr="002575E2">
            <w:t>Click here to enter text.</w:t>
          </w:r>
        </w:p>
      </w:docPartBody>
    </w:docPart>
    <w:docPart>
      <w:docPartPr>
        <w:name w:val="094DDA9F98CA4048A7F9D8E8E2A5BB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5B3E4D-C5E8-4C6E-814C-452B8FE89099}"/>
      </w:docPartPr>
      <w:docPartBody>
        <w:p w:rsidR="004F739C" w:rsidRDefault="003E5DD1" w:rsidP="00BC2D79">
          <w:pPr>
            <w:pStyle w:val="094DDA9F98CA4048A7F9D8E8E2A5BBA47"/>
          </w:pPr>
          <w:r w:rsidRPr="002575E2">
            <w:t>Click here to enter text.</w:t>
          </w:r>
        </w:p>
      </w:docPartBody>
    </w:docPart>
    <w:docPart>
      <w:docPartPr>
        <w:name w:val="94D9B221F00E4054B5355960C0AC12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EDBFFC-75EA-43AF-9CC7-5C8C4EB2BFE6}"/>
      </w:docPartPr>
      <w:docPartBody>
        <w:p w:rsidR="004F739C" w:rsidRDefault="003E5DD1" w:rsidP="00BC2D79">
          <w:pPr>
            <w:pStyle w:val="94D9B221F00E4054B5355960C0AC12187"/>
          </w:pPr>
          <w:r w:rsidRPr="002575E2">
            <w:t>Click here to enter text.</w:t>
          </w:r>
        </w:p>
      </w:docPartBody>
    </w:docPart>
    <w:docPart>
      <w:docPartPr>
        <w:name w:val="DBA5B1AA704F4151812A360B53A4D3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6551-6559-4471-A941-4D236BE6EAC3}"/>
      </w:docPartPr>
      <w:docPartBody>
        <w:p w:rsidR="004F739C" w:rsidRDefault="003E5DD1" w:rsidP="00BC2D79">
          <w:pPr>
            <w:pStyle w:val="DBA5B1AA704F4151812A360B53A4D32A7"/>
          </w:pPr>
          <w:r w:rsidRPr="002575E2">
            <w:t>Click here to enter text.</w:t>
          </w:r>
        </w:p>
      </w:docPartBody>
    </w:docPart>
    <w:docPart>
      <w:docPartPr>
        <w:name w:val="EB71618AB50A4199A746A21615A845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05148A-0B29-4B91-8DF6-114BC943978B}"/>
      </w:docPartPr>
      <w:docPartBody>
        <w:p w:rsidR="004F739C" w:rsidRDefault="003E5DD1" w:rsidP="00BC2D79">
          <w:pPr>
            <w:pStyle w:val="EB71618AB50A4199A746A21615A8456B7"/>
          </w:pPr>
          <w:r w:rsidRPr="002575E2">
            <w:t>Click here to enter text.</w:t>
          </w:r>
        </w:p>
      </w:docPartBody>
    </w:docPart>
    <w:docPart>
      <w:docPartPr>
        <w:name w:val="BCD4EB92E76D47108C54C2D623465F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F627EB-D243-4540-9CDC-C6F0B6F643BC}"/>
      </w:docPartPr>
      <w:docPartBody>
        <w:p w:rsidR="004F739C" w:rsidRDefault="003E5DD1" w:rsidP="00BC2D79">
          <w:pPr>
            <w:pStyle w:val="BCD4EB92E76D47108C54C2D623465F647"/>
          </w:pPr>
          <w:r w:rsidRPr="002575E2">
            <w:t>Click here to enter text.</w:t>
          </w:r>
        </w:p>
      </w:docPartBody>
    </w:docPart>
    <w:docPart>
      <w:docPartPr>
        <w:name w:val="09FB37F4FA034CD1A62B7EB39DEB9B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E7DBD9-6994-46D5-89D2-2DB72AB42816}"/>
      </w:docPartPr>
      <w:docPartBody>
        <w:p w:rsidR="004F739C" w:rsidRDefault="003E5DD1" w:rsidP="00BC2D79">
          <w:pPr>
            <w:pStyle w:val="09FB37F4FA034CD1A62B7EB39DEB9BF17"/>
          </w:pPr>
          <w:r w:rsidRPr="002575E2">
            <w:t>Click here to enter text.</w:t>
          </w:r>
        </w:p>
      </w:docPartBody>
    </w:docPart>
    <w:docPart>
      <w:docPartPr>
        <w:name w:val="8BBA076138C74991B62C2E8472E381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CA08EB-0085-465B-AE21-863648E65F02}"/>
      </w:docPartPr>
      <w:docPartBody>
        <w:p w:rsidR="004F739C" w:rsidRDefault="003E5DD1" w:rsidP="00BC2D79">
          <w:pPr>
            <w:pStyle w:val="8BBA076138C74991B62C2E8472E381F27"/>
          </w:pPr>
          <w:r w:rsidRPr="002575E2">
            <w:t>Click here to enter text.</w:t>
          </w:r>
        </w:p>
      </w:docPartBody>
    </w:docPart>
    <w:docPart>
      <w:docPartPr>
        <w:name w:val="6CFA3E0AA9264106BDC179464FBBE2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3C3D70-348B-430F-BC60-4777866AAA07}"/>
      </w:docPartPr>
      <w:docPartBody>
        <w:p w:rsidR="004F739C" w:rsidRDefault="003E5DD1" w:rsidP="00BC2D79">
          <w:pPr>
            <w:pStyle w:val="6CFA3E0AA9264106BDC179464FBBE2567"/>
          </w:pPr>
          <w:r w:rsidRPr="002575E2">
            <w:t>Click here to enter text.</w:t>
          </w:r>
        </w:p>
      </w:docPartBody>
    </w:docPart>
    <w:docPart>
      <w:docPartPr>
        <w:name w:val="662E191FEDC741F7AE0C742ADB62B6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8C5000-3D17-4DAD-9503-1C31A9B8586B}"/>
      </w:docPartPr>
      <w:docPartBody>
        <w:p w:rsidR="004F739C" w:rsidRDefault="003E5DD1" w:rsidP="00BC2D79">
          <w:pPr>
            <w:pStyle w:val="662E191FEDC741F7AE0C742ADB62B6997"/>
          </w:pPr>
          <w:r w:rsidRPr="002575E2">
            <w:t>Click here to enter text.</w:t>
          </w:r>
        </w:p>
      </w:docPartBody>
    </w:docPart>
    <w:docPart>
      <w:docPartPr>
        <w:name w:val="920C032CF0D943E292B6881E0E1855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6069B9-16F5-4B9E-BBD1-A517E197837D}"/>
      </w:docPartPr>
      <w:docPartBody>
        <w:p w:rsidR="004F739C" w:rsidRDefault="003E5DD1" w:rsidP="00BC2D79">
          <w:pPr>
            <w:pStyle w:val="920C032CF0D943E292B6881E0E1855517"/>
          </w:pPr>
          <w:r w:rsidRPr="002575E2">
            <w:t>Click here to enter text.</w:t>
          </w:r>
        </w:p>
      </w:docPartBody>
    </w:docPart>
    <w:docPart>
      <w:docPartPr>
        <w:name w:val="907EC290AC884C8DACCAE268FDEE12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F3ED75-84D3-4D2A-B64F-3CD752DD18AA}"/>
      </w:docPartPr>
      <w:docPartBody>
        <w:p w:rsidR="004F739C" w:rsidRDefault="003E5DD1" w:rsidP="00BC2D79">
          <w:pPr>
            <w:pStyle w:val="907EC290AC884C8DACCAE268FDEE12217"/>
          </w:pPr>
          <w:r w:rsidRPr="002575E2">
            <w:t>Click here to enter text.</w:t>
          </w:r>
        </w:p>
      </w:docPartBody>
    </w:docPart>
    <w:docPart>
      <w:docPartPr>
        <w:name w:val="37A89132484E4DE39A4F190BCD1AE3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293783-B0DD-436F-AD5A-160E4315D0A0}"/>
      </w:docPartPr>
      <w:docPartBody>
        <w:p w:rsidR="004F739C" w:rsidRDefault="003E5DD1" w:rsidP="00BC2D79">
          <w:pPr>
            <w:pStyle w:val="37A89132484E4DE39A4F190BCD1AE3467"/>
          </w:pPr>
          <w:r w:rsidRPr="002575E2">
            <w:t>Click here to enter text.</w:t>
          </w:r>
        </w:p>
      </w:docPartBody>
    </w:docPart>
    <w:docPart>
      <w:docPartPr>
        <w:name w:val="AD9ED5DEFE944B1F834C94A93FB263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F82299-93D5-4E5F-99D8-F85B6738745D}"/>
      </w:docPartPr>
      <w:docPartBody>
        <w:p w:rsidR="004F739C" w:rsidRDefault="003E5DD1" w:rsidP="00BC2D79">
          <w:pPr>
            <w:pStyle w:val="AD9ED5DEFE944B1F834C94A93FB263DE7"/>
          </w:pPr>
          <w:r w:rsidRPr="002575E2">
            <w:t>Click here to enter text.</w:t>
          </w:r>
        </w:p>
      </w:docPartBody>
    </w:docPart>
    <w:docPart>
      <w:docPartPr>
        <w:name w:val="8480CB21866B47F5A11A2C14772C22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7488F9-F7BD-42BE-ADA3-582A595CA196}"/>
      </w:docPartPr>
      <w:docPartBody>
        <w:p w:rsidR="004F739C" w:rsidRDefault="003E5DD1" w:rsidP="00BC2D79">
          <w:pPr>
            <w:pStyle w:val="8480CB21866B47F5A11A2C14772C22527"/>
          </w:pPr>
          <w:r w:rsidRPr="002575E2">
            <w:t>Click here to enter text.</w:t>
          </w:r>
        </w:p>
      </w:docPartBody>
    </w:docPart>
    <w:docPart>
      <w:docPartPr>
        <w:name w:val="B8D75B62B80F44DAB0E004982E268A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723EFA-BB5D-4A6E-96E2-385C899D93E2}"/>
      </w:docPartPr>
      <w:docPartBody>
        <w:p w:rsidR="004F739C" w:rsidRDefault="003E5DD1" w:rsidP="00BC2D79">
          <w:pPr>
            <w:pStyle w:val="B8D75B62B80F44DAB0E004982E268A497"/>
          </w:pPr>
          <w:r w:rsidRPr="002575E2">
            <w:t>Click here to enter text.</w:t>
          </w:r>
        </w:p>
      </w:docPartBody>
    </w:docPart>
    <w:docPart>
      <w:docPartPr>
        <w:name w:val="3DBA451B4B934FDD944BD359EE12AD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22EE6B-6A08-4FE4-A5AB-1A0AF54BF866}"/>
      </w:docPartPr>
      <w:docPartBody>
        <w:p w:rsidR="004F739C" w:rsidRDefault="003E5DD1" w:rsidP="00BC2D79">
          <w:pPr>
            <w:pStyle w:val="3DBA451B4B934FDD944BD359EE12AD997"/>
          </w:pPr>
          <w:r w:rsidRPr="002575E2">
            <w:t>Click here to enter text.</w:t>
          </w:r>
        </w:p>
      </w:docPartBody>
    </w:docPart>
    <w:docPart>
      <w:docPartPr>
        <w:name w:val="0BC8F311C3564615B9D6A7DC68F8B6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6063E3-CEA0-443C-A09B-8D3DF9F8EC56}"/>
      </w:docPartPr>
      <w:docPartBody>
        <w:p w:rsidR="004F739C" w:rsidRDefault="003E5DD1" w:rsidP="00BC2D79">
          <w:pPr>
            <w:pStyle w:val="0BC8F311C3564615B9D6A7DC68F8B6077"/>
          </w:pPr>
          <w:r w:rsidRPr="002575E2">
            <w:t>Click here to enter text.</w:t>
          </w:r>
        </w:p>
      </w:docPartBody>
    </w:docPart>
    <w:docPart>
      <w:docPartPr>
        <w:name w:val="E11F685063C44C028A1D3DCF4C01FD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A81D08-9ACD-4D6B-AB39-D7D7DD249272}"/>
      </w:docPartPr>
      <w:docPartBody>
        <w:p w:rsidR="004F739C" w:rsidRDefault="003E5DD1" w:rsidP="00BC2D79">
          <w:pPr>
            <w:pStyle w:val="E11F685063C44C028A1D3DCF4C01FD6A7"/>
          </w:pPr>
          <w:r w:rsidRPr="002575E2">
            <w:t>Click here to enter text.</w:t>
          </w:r>
        </w:p>
      </w:docPartBody>
    </w:docPart>
    <w:docPart>
      <w:docPartPr>
        <w:name w:val="F3D8F81F34FC4886B5AC92EA1C586A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345C75-6CC3-428A-97BB-CA4D22276CB5}"/>
      </w:docPartPr>
      <w:docPartBody>
        <w:p w:rsidR="004F739C" w:rsidRDefault="003E5DD1" w:rsidP="00BC2D79">
          <w:pPr>
            <w:pStyle w:val="F3D8F81F34FC4886B5AC92EA1C586A397"/>
          </w:pPr>
          <w:r w:rsidRPr="002575E2">
            <w:t>Click here to enter text.</w:t>
          </w:r>
        </w:p>
      </w:docPartBody>
    </w:docPart>
    <w:docPart>
      <w:docPartPr>
        <w:name w:val="3D66537B547243279336FA471FD287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A6800D-9BAB-4A93-A550-9480B54D0DEE}"/>
      </w:docPartPr>
      <w:docPartBody>
        <w:p w:rsidR="004F739C" w:rsidRDefault="003E5DD1" w:rsidP="00BC2D79">
          <w:pPr>
            <w:pStyle w:val="3D66537B547243279336FA471FD2878A7"/>
          </w:pPr>
          <w:r w:rsidRPr="002575E2">
            <w:t>Click here to enter text.</w:t>
          </w:r>
        </w:p>
      </w:docPartBody>
    </w:docPart>
    <w:docPart>
      <w:docPartPr>
        <w:name w:val="8406520970944176A467ED1AFBCF80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049026-DEEB-48EB-9C42-BC1C5E791E1A}"/>
      </w:docPartPr>
      <w:docPartBody>
        <w:p w:rsidR="004F739C" w:rsidRDefault="003E5DD1" w:rsidP="00BC2D79">
          <w:pPr>
            <w:pStyle w:val="8406520970944176A467ED1AFBCF80B57"/>
          </w:pPr>
          <w:r w:rsidRPr="002575E2">
            <w:t>Click here to enter text.</w:t>
          </w:r>
        </w:p>
      </w:docPartBody>
    </w:docPart>
    <w:docPart>
      <w:docPartPr>
        <w:name w:val="81BD2571F97A496598C92D4CA13070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DED6A-C587-4E1D-8D04-019367F93A68}"/>
      </w:docPartPr>
      <w:docPartBody>
        <w:p w:rsidR="004F739C" w:rsidRDefault="003E5DD1" w:rsidP="00BC2D79">
          <w:pPr>
            <w:pStyle w:val="81BD2571F97A496598C92D4CA13070607"/>
          </w:pPr>
          <w:r w:rsidRPr="002575E2">
            <w:t>Click here to enter text.</w:t>
          </w:r>
        </w:p>
      </w:docPartBody>
    </w:docPart>
    <w:docPart>
      <w:docPartPr>
        <w:name w:val="5183E0CEB9A04B6B80C50B3BCD923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EFD52C-EA18-4864-ABD4-77581B310DD1}"/>
      </w:docPartPr>
      <w:docPartBody>
        <w:p w:rsidR="004F739C" w:rsidRDefault="003E5DD1" w:rsidP="00BC2D79">
          <w:pPr>
            <w:pStyle w:val="5183E0CEB9A04B6B80C50B3BCD92348A7"/>
          </w:pPr>
          <w:r w:rsidRPr="002575E2">
            <w:t>Click here to enter text.</w:t>
          </w:r>
        </w:p>
      </w:docPartBody>
    </w:docPart>
    <w:docPart>
      <w:docPartPr>
        <w:name w:val="09FB57C65CC34C3280D8D2303A86DB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99D980-0690-4859-8C52-4520E6E063DA}"/>
      </w:docPartPr>
      <w:docPartBody>
        <w:p w:rsidR="004F739C" w:rsidRDefault="003E5DD1" w:rsidP="00BC2D79">
          <w:pPr>
            <w:pStyle w:val="09FB57C65CC34C3280D8D2303A86DB4A7"/>
          </w:pPr>
          <w:r w:rsidRPr="002575E2">
            <w:t>Click here to enter text.</w:t>
          </w:r>
        </w:p>
      </w:docPartBody>
    </w:docPart>
    <w:docPart>
      <w:docPartPr>
        <w:name w:val="DA1F836CBE424506BE5636A1446673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1FC37D-E24D-4DB6-80B8-7A9B231EBE6D}"/>
      </w:docPartPr>
      <w:docPartBody>
        <w:p w:rsidR="004F739C" w:rsidRDefault="003E5DD1" w:rsidP="00BC2D79">
          <w:pPr>
            <w:pStyle w:val="DA1F836CBE424506BE5636A1446673537"/>
          </w:pPr>
          <w:r w:rsidRPr="002575E2">
            <w:t>Click here to enter text.</w:t>
          </w:r>
        </w:p>
      </w:docPartBody>
    </w:docPart>
    <w:docPart>
      <w:docPartPr>
        <w:name w:val="994288368F934D2892E3B07543B18C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A0606B-959C-47AC-BADB-DE66B29A8CDC}"/>
      </w:docPartPr>
      <w:docPartBody>
        <w:p w:rsidR="004F739C" w:rsidRDefault="003E5DD1" w:rsidP="00BC2D79">
          <w:pPr>
            <w:pStyle w:val="994288368F934D2892E3B07543B18C7C7"/>
          </w:pPr>
          <w:r w:rsidRPr="002575E2">
            <w:t>Click here to enter text.</w:t>
          </w:r>
        </w:p>
      </w:docPartBody>
    </w:docPart>
    <w:docPart>
      <w:docPartPr>
        <w:name w:val="AAFA9C6FFB2F42B287F2515FCA2857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78CF1A-36CB-4F67-81D1-2F8D3D45D3D8}"/>
      </w:docPartPr>
      <w:docPartBody>
        <w:p w:rsidR="00F34F8D" w:rsidRDefault="003E5DD1" w:rsidP="00BC2D79">
          <w:pPr>
            <w:pStyle w:val="AAFA9C6FFB2F42B287F2515FCA2857763"/>
          </w:pPr>
          <w:r w:rsidRPr="002575E2">
            <w:t>Click here to enter text.</w:t>
          </w:r>
        </w:p>
      </w:docPartBody>
    </w:docPart>
    <w:docPart>
      <w:docPartPr>
        <w:name w:val="DBF84091B9824654AA562A4F1254A9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D38420-D5A8-44D4-9C3B-DAFAAB307760}"/>
      </w:docPartPr>
      <w:docPartBody>
        <w:p w:rsidR="00F34F8D" w:rsidRDefault="003E5DD1" w:rsidP="00BC2D79">
          <w:pPr>
            <w:pStyle w:val="DBF84091B9824654AA562A4F1254A9033"/>
          </w:pPr>
          <w:r w:rsidRPr="002575E2">
            <w:t>Click here to enter text.</w:t>
          </w:r>
        </w:p>
      </w:docPartBody>
    </w:docPart>
    <w:docPart>
      <w:docPartPr>
        <w:name w:val="B8068F50D01E42C4B64B6FF7A2EA52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163DFF-FD69-49B8-AF97-1D5006F44B52}"/>
      </w:docPartPr>
      <w:docPartBody>
        <w:p w:rsidR="00F34F8D" w:rsidRDefault="003E5DD1" w:rsidP="00BC2D79">
          <w:pPr>
            <w:pStyle w:val="B8068F50D01E42C4B64B6FF7A2EA52043"/>
          </w:pPr>
          <w:r w:rsidRPr="002575E2">
            <w:t>Click here to enter text.</w:t>
          </w:r>
        </w:p>
      </w:docPartBody>
    </w:docPart>
    <w:docPart>
      <w:docPartPr>
        <w:name w:val="A87CCDC656F94052BBAFF99F59B01A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D26C88-0760-448D-BF8D-14EAA9344583}"/>
      </w:docPartPr>
      <w:docPartBody>
        <w:p w:rsidR="00F34F8D" w:rsidRDefault="003E5DD1" w:rsidP="00BC2D79">
          <w:pPr>
            <w:pStyle w:val="A87CCDC656F94052BBAFF99F59B01A8E3"/>
          </w:pPr>
          <w:r w:rsidRPr="002575E2">
            <w:t>Click here to enter text.</w:t>
          </w:r>
        </w:p>
      </w:docPartBody>
    </w:docPart>
    <w:docPart>
      <w:docPartPr>
        <w:name w:val="3C6E7D149C514309AEF5EDEBA0C42C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4F9D49-E8C0-495C-B9AD-38776AB74BA7}"/>
      </w:docPartPr>
      <w:docPartBody>
        <w:p w:rsidR="006F6D4D" w:rsidRDefault="003E5DD1" w:rsidP="005669C5">
          <w:pPr>
            <w:pStyle w:val="3C6E7D149C514309AEF5EDEBA0C42C3E"/>
          </w:pPr>
          <w:r w:rsidRPr="002575E2">
            <w:t>Click here to enter text.</w:t>
          </w:r>
        </w:p>
      </w:docPartBody>
    </w:docPart>
    <w:docPart>
      <w:docPartPr>
        <w:name w:val="D82F7FF40CDF44A892BA38B3B4753E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E4174D-C358-48BA-A06B-81444444EC49}"/>
      </w:docPartPr>
      <w:docPartBody>
        <w:p w:rsidR="006F6D4D" w:rsidRDefault="003E5DD1" w:rsidP="005669C5">
          <w:pPr>
            <w:pStyle w:val="D82F7FF40CDF44A892BA38B3B4753EA2"/>
          </w:pPr>
          <w:r w:rsidRPr="002575E2">
            <w:t>Click here to enter text.</w:t>
          </w:r>
        </w:p>
      </w:docPartBody>
    </w:docPart>
    <w:docPart>
      <w:docPartPr>
        <w:name w:val="CF3862838DDF46F793930A18790C30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97A2B-7C13-4657-B112-8E88A1E50D27}"/>
      </w:docPartPr>
      <w:docPartBody>
        <w:p w:rsidR="006F6D4D" w:rsidRDefault="003E5DD1" w:rsidP="005669C5">
          <w:pPr>
            <w:pStyle w:val="CF3862838DDF46F793930A18790C30EF"/>
          </w:pPr>
          <w:r w:rsidRPr="002575E2">
            <w:t>Click here to enter text.</w:t>
          </w:r>
        </w:p>
      </w:docPartBody>
    </w:docPart>
    <w:docPart>
      <w:docPartPr>
        <w:name w:val="0106246AFD204EA897E02E334863EB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7DD9F2-7C79-4B67-9B9C-3DE4A9ABD5CD}"/>
      </w:docPartPr>
      <w:docPartBody>
        <w:p w:rsidR="006F6D4D" w:rsidRDefault="003E5DD1" w:rsidP="005669C5">
          <w:pPr>
            <w:pStyle w:val="0106246AFD204EA897E02E334863EB1F"/>
          </w:pPr>
          <w:r w:rsidRPr="002575E2">
            <w:t>Click here to enter text.</w:t>
          </w:r>
        </w:p>
      </w:docPartBody>
    </w:docPart>
    <w:docPart>
      <w:docPartPr>
        <w:name w:val="3262B130308446C6A5089420836F9F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E25423-434A-47D8-ABAB-FEFD2241EB2C}"/>
      </w:docPartPr>
      <w:docPartBody>
        <w:p w:rsidR="006F6D4D" w:rsidRDefault="003E5DD1" w:rsidP="005669C5">
          <w:pPr>
            <w:pStyle w:val="3262B130308446C6A5089420836F9FB7"/>
          </w:pPr>
          <w:r w:rsidRPr="002575E2">
            <w:t>Click here to enter text.</w:t>
          </w:r>
        </w:p>
      </w:docPartBody>
    </w:docPart>
    <w:docPart>
      <w:docPartPr>
        <w:name w:val="CB2315127AE94F0BA4CDBF5D721F1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D2A600-837D-4BEF-BBC0-3519D84A9C67}"/>
      </w:docPartPr>
      <w:docPartBody>
        <w:p w:rsidR="006F6D4D" w:rsidRDefault="003E5DD1" w:rsidP="005669C5">
          <w:pPr>
            <w:pStyle w:val="CB2315127AE94F0BA4CDBF5D721F180F"/>
          </w:pPr>
          <w:r w:rsidRPr="002575E2">
            <w:t>Click here to enter text.</w:t>
          </w:r>
        </w:p>
      </w:docPartBody>
    </w:docPart>
    <w:docPart>
      <w:docPartPr>
        <w:name w:val="929B5C79AAB44B639F518FB8DFF00C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1A5E3D-FD43-4963-BC9F-DF4752DCE835}"/>
      </w:docPartPr>
      <w:docPartBody>
        <w:p w:rsidR="006F6D4D" w:rsidRDefault="003E5DD1" w:rsidP="005669C5">
          <w:pPr>
            <w:pStyle w:val="929B5C79AAB44B639F518FB8DFF00C60"/>
          </w:pPr>
          <w:r w:rsidRPr="002575E2">
            <w:t>Click here to enter text.</w:t>
          </w:r>
        </w:p>
      </w:docPartBody>
    </w:docPart>
    <w:docPart>
      <w:docPartPr>
        <w:name w:val="8B7F00A3AB5F411D82E29D698AF4B5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3141BF-D345-4B9F-9A36-9183E388B6E9}"/>
      </w:docPartPr>
      <w:docPartBody>
        <w:p w:rsidR="006F6D4D" w:rsidRDefault="003E5DD1" w:rsidP="005669C5">
          <w:pPr>
            <w:pStyle w:val="8B7F00A3AB5F411D82E29D698AF4B5AF"/>
          </w:pPr>
          <w:r w:rsidRPr="002575E2">
            <w:t>Click here to enter text.</w:t>
          </w:r>
        </w:p>
      </w:docPartBody>
    </w:docPart>
    <w:docPart>
      <w:docPartPr>
        <w:name w:val="6905D34FDE38401CB15FB1D3AACDFA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08210D-0F83-487F-91C0-734435E70522}"/>
      </w:docPartPr>
      <w:docPartBody>
        <w:p w:rsidR="006F6D4D" w:rsidRDefault="003E5DD1" w:rsidP="005669C5">
          <w:pPr>
            <w:pStyle w:val="6905D34FDE38401CB15FB1D3AACDFAF3"/>
          </w:pPr>
          <w:r w:rsidRPr="002575E2">
            <w:t>Click here to enter text.</w:t>
          </w:r>
        </w:p>
      </w:docPartBody>
    </w:docPart>
    <w:docPart>
      <w:docPartPr>
        <w:name w:val="28C81555795243DCBEEDAB82D30106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CFBE06-2C01-4845-B649-395E9B829D97}"/>
      </w:docPartPr>
      <w:docPartBody>
        <w:p w:rsidR="006F6D4D" w:rsidRDefault="003E5DD1" w:rsidP="005669C5">
          <w:pPr>
            <w:pStyle w:val="28C81555795243DCBEEDAB82D3010697"/>
          </w:pPr>
          <w:r w:rsidRPr="002575E2">
            <w:t>Click here to enter text.</w:t>
          </w:r>
        </w:p>
      </w:docPartBody>
    </w:docPart>
    <w:docPart>
      <w:docPartPr>
        <w:name w:val="D48E078606664A698F34D3D3D6DE56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3F6B29-9D71-462D-B421-B53A9DE2FEBA}"/>
      </w:docPartPr>
      <w:docPartBody>
        <w:p w:rsidR="006F6D4D" w:rsidRDefault="003E5DD1" w:rsidP="005669C5">
          <w:pPr>
            <w:pStyle w:val="D48E078606664A698F34D3D3D6DE56A2"/>
          </w:pPr>
          <w:r w:rsidRPr="002575E2">
            <w:t>Click here to enter text.</w:t>
          </w:r>
        </w:p>
      </w:docPartBody>
    </w:docPart>
    <w:docPart>
      <w:docPartPr>
        <w:name w:val="51D7746E36C245E18AC1989EF7C940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5656D6-3495-40AF-A585-7D64A95365EC}"/>
      </w:docPartPr>
      <w:docPartBody>
        <w:p w:rsidR="006F6D4D" w:rsidRDefault="003E5DD1" w:rsidP="005669C5">
          <w:pPr>
            <w:pStyle w:val="51D7746E36C245E18AC1989EF7C9409C"/>
          </w:pPr>
          <w:r w:rsidRPr="002575E2">
            <w:t>Click here to enter text.</w:t>
          </w:r>
        </w:p>
      </w:docPartBody>
    </w:docPart>
    <w:docPart>
      <w:docPartPr>
        <w:name w:val="17C03221BD59422EA8B4DC411C9E78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D029F5-2900-4A51-B70D-8A911DC01F4D}"/>
      </w:docPartPr>
      <w:docPartBody>
        <w:p w:rsidR="009D6CC8" w:rsidRDefault="00637013" w:rsidP="00637013">
          <w:pPr>
            <w:pStyle w:val="17C03221BD59422EA8B4DC411C9E7854"/>
          </w:pPr>
          <w:r w:rsidRPr="002575E2">
            <w:t>Click here to enter text.</w:t>
          </w:r>
        </w:p>
      </w:docPartBody>
    </w:docPart>
    <w:docPart>
      <w:docPartPr>
        <w:name w:val="4CD5D99779B04CDD974C16FB07C80B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D51E82-4080-45A3-8037-88423A060525}"/>
      </w:docPartPr>
      <w:docPartBody>
        <w:p w:rsidR="009D6CC8" w:rsidRDefault="00637013" w:rsidP="00637013">
          <w:pPr>
            <w:pStyle w:val="4CD5D99779B04CDD974C16FB07C80BF0"/>
          </w:pPr>
          <w:r w:rsidRPr="002575E2">
            <w:t>Click here to enter text.</w:t>
          </w:r>
        </w:p>
      </w:docPartBody>
    </w:docPart>
    <w:docPart>
      <w:docPartPr>
        <w:name w:val="EB5610FF857C4CE7A5F298AAFBC608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419F61-137D-4285-A5DD-75C542ED2569}"/>
      </w:docPartPr>
      <w:docPartBody>
        <w:p w:rsidR="009D6CC8" w:rsidRDefault="00637013" w:rsidP="00637013">
          <w:pPr>
            <w:pStyle w:val="EB5610FF857C4CE7A5F298AAFBC6085E"/>
          </w:pPr>
          <w:r w:rsidRPr="002575E2">
            <w:t>Click here to enter text.</w:t>
          </w:r>
        </w:p>
      </w:docPartBody>
    </w:docPart>
    <w:docPart>
      <w:docPartPr>
        <w:name w:val="DD089D7FC905453CA1300AE5A1A2A4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D0D0D-7D2B-4269-A71B-E952D053A173}"/>
      </w:docPartPr>
      <w:docPartBody>
        <w:p w:rsidR="00A35E2C" w:rsidRDefault="00DD48D8" w:rsidP="00DD48D8">
          <w:pPr>
            <w:pStyle w:val="DD089D7FC905453CA1300AE5A1A2A4C4"/>
          </w:pPr>
          <w:r w:rsidRPr="002575E2"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orolev Bold">
    <w:altName w:val="Calibri"/>
    <w:panose1 w:val="000008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Korolev Medium">
    <w:altName w:val="Calibri"/>
    <w:panose1 w:val="000006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xygen">
    <w:panose1 w:val="02000503000000000000"/>
    <w:charset w:val="00"/>
    <w:family w:val="auto"/>
    <w:pitch w:val="variable"/>
    <w:sig w:usb0="A00000EF" w:usb1="4000204B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B698F"/>
    <w:rsid w:val="00005D44"/>
    <w:rsid w:val="00106FB8"/>
    <w:rsid w:val="00151226"/>
    <w:rsid w:val="00177C96"/>
    <w:rsid w:val="00300EBD"/>
    <w:rsid w:val="003E5DD1"/>
    <w:rsid w:val="004F739C"/>
    <w:rsid w:val="00510477"/>
    <w:rsid w:val="005669C5"/>
    <w:rsid w:val="00613D51"/>
    <w:rsid w:val="00622AEC"/>
    <w:rsid w:val="00637013"/>
    <w:rsid w:val="00691631"/>
    <w:rsid w:val="006F6D4D"/>
    <w:rsid w:val="0078600B"/>
    <w:rsid w:val="007B6487"/>
    <w:rsid w:val="00847DF6"/>
    <w:rsid w:val="00893E3E"/>
    <w:rsid w:val="009831E0"/>
    <w:rsid w:val="009D6CC8"/>
    <w:rsid w:val="00A35E2C"/>
    <w:rsid w:val="00AA44B8"/>
    <w:rsid w:val="00BC2D79"/>
    <w:rsid w:val="00BD5D75"/>
    <w:rsid w:val="00C5554F"/>
    <w:rsid w:val="00CA6293"/>
    <w:rsid w:val="00D7528E"/>
    <w:rsid w:val="00DB698F"/>
    <w:rsid w:val="00DD48D8"/>
    <w:rsid w:val="00DE12E4"/>
    <w:rsid w:val="00E34C31"/>
    <w:rsid w:val="00E632F7"/>
    <w:rsid w:val="00EF49A8"/>
    <w:rsid w:val="00EF5D85"/>
    <w:rsid w:val="00F34F8D"/>
    <w:rsid w:val="00FE40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E5DD1"/>
    <w:rPr>
      <w:color w:val="808080"/>
    </w:rPr>
  </w:style>
  <w:style w:type="paragraph" w:customStyle="1" w:styleId="7143234299CA49AEAE9F9548472499CE7">
    <w:name w:val="7143234299CA49AEAE9F9548472499CE7"/>
    <w:rsid w:val="00BC2D79"/>
    <w:pPr>
      <w:spacing w:after="0" w:line="240" w:lineRule="auto"/>
    </w:pPr>
    <w:rPr>
      <w:rFonts w:ascii="Times New Roman" w:eastAsiaTheme="minorHAnsi" w:hAnsi="Times New Roman" w:cs="Times New Roman"/>
      <w:sz w:val="20"/>
      <w:szCs w:val="20"/>
    </w:rPr>
  </w:style>
  <w:style w:type="paragraph" w:customStyle="1" w:styleId="F87A8F95B2094D5FA91DF2AFF2A07DB57">
    <w:name w:val="F87A8F95B2094D5FA91DF2AFF2A07DB57"/>
    <w:rsid w:val="00BC2D79"/>
    <w:pPr>
      <w:spacing w:after="0" w:line="240" w:lineRule="auto"/>
    </w:pPr>
    <w:rPr>
      <w:rFonts w:ascii="Times New Roman" w:eastAsiaTheme="minorHAnsi" w:hAnsi="Times New Roman" w:cs="Times New Roman"/>
      <w:sz w:val="20"/>
      <w:szCs w:val="20"/>
    </w:rPr>
  </w:style>
  <w:style w:type="paragraph" w:customStyle="1" w:styleId="CFA1A28CE8B049D6BD3A0621505E38437">
    <w:name w:val="CFA1A28CE8B049D6BD3A0621505E38437"/>
    <w:rsid w:val="00BC2D79"/>
    <w:pPr>
      <w:spacing w:after="0" w:line="240" w:lineRule="auto"/>
    </w:pPr>
    <w:rPr>
      <w:rFonts w:ascii="Times New Roman" w:eastAsiaTheme="minorHAnsi" w:hAnsi="Times New Roman" w:cs="Times New Roman"/>
      <w:sz w:val="20"/>
      <w:szCs w:val="20"/>
    </w:rPr>
  </w:style>
  <w:style w:type="paragraph" w:customStyle="1" w:styleId="3E4563C7FC0B42B8B2236075086BC8047">
    <w:name w:val="3E4563C7FC0B42B8B2236075086BC8047"/>
    <w:rsid w:val="00BC2D79"/>
    <w:pPr>
      <w:spacing w:after="0" w:line="240" w:lineRule="auto"/>
    </w:pPr>
    <w:rPr>
      <w:rFonts w:ascii="Times New Roman" w:eastAsiaTheme="minorHAnsi" w:hAnsi="Times New Roman" w:cs="Times New Roman"/>
      <w:sz w:val="20"/>
      <w:szCs w:val="20"/>
    </w:rPr>
  </w:style>
  <w:style w:type="paragraph" w:customStyle="1" w:styleId="094DDA9F98CA4048A7F9D8E8E2A5BBA47">
    <w:name w:val="094DDA9F98CA4048A7F9D8E8E2A5BBA47"/>
    <w:rsid w:val="00BC2D79"/>
    <w:pPr>
      <w:spacing w:after="0" w:line="240" w:lineRule="auto"/>
    </w:pPr>
    <w:rPr>
      <w:rFonts w:ascii="Times New Roman" w:eastAsiaTheme="minorHAnsi" w:hAnsi="Times New Roman" w:cs="Times New Roman"/>
      <w:sz w:val="20"/>
      <w:szCs w:val="20"/>
    </w:rPr>
  </w:style>
  <w:style w:type="paragraph" w:customStyle="1" w:styleId="94D9B221F00E4054B5355960C0AC12187">
    <w:name w:val="94D9B221F00E4054B5355960C0AC12187"/>
    <w:rsid w:val="00BC2D79"/>
    <w:pPr>
      <w:spacing w:after="0" w:line="240" w:lineRule="auto"/>
    </w:pPr>
    <w:rPr>
      <w:rFonts w:ascii="Times New Roman" w:eastAsiaTheme="minorHAnsi" w:hAnsi="Times New Roman" w:cs="Times New Roman"/>
      <w:sz w:val="20"/>
      <w:szCs w:val="20"/>
    </w:rPr>
  </w:style>
  <w:style w:type="paragraph" w:customStyle="1" w:styleId="DBA5B1AA704F4151812A360B53A4D32A7">
    <w:name w:val="DBA5B1AA704F4151812A360B53A4D32A7"/>
    <w:rsid w:val="00BC2D79"/>
    <w:pPr>
      <w:spacing w:after="0" w:line="240" w:lineRule="auto"/>
    </w:pPr>
    <w:rPr>
      <w:rFonts w:ascii="Times New Roman" w:eastAsiaTheme="minorHAnsi" w:hAnsi="Times New Roman" w:cs="Times New Roman"/>
      <w:sz w:val="20"/>
      <w:szCs w:val="20"/>
    </w:rPr>
  </w:style>
  <w:style w:type="paragraph" w:customStyle="1" w:styleId="EB71618AB50A4199A746A21615A8456B7">
    <w:name w:val="EB71618AB50A4199A746A21615A8456B7"/>
    <w:rsid w:val="00BC2D79"/>
    <w:pPr>
      <w:spacing w:after="0" w:line="240" w:lineRule="auto"/>
    </w:pPr>
    <w:rPr>
      <w:rFonts w:ascii="Times New Roman" w:eastAsiaTheme="minorHAnsi" w:hAnsi="Times New Roman" w:cs="Times New Roman"/>
      <w:sz w:val="20"/>
      <w:szCs w:val="20"/>
    </w:rPr>
  </w:style>
  <w:style w:type="paragraph" w:customStyle="1" w:styleId="BCD4EB92E76D47108C54C2D623465F647">
    <w:name w:val="BCD4EB92E76D47108C54C2D623465F647"/>
    <w:rsid w:val="00BC2D79"/>
    <w:pPr>
      <w:spacing w:after="0" w:line="240" w:lineRule="auto"/>
    </w:pPr>
    <w:rPr>
      <w:rFonts w:ascii="Times New Roman" w:eastAsiaTheme="minorHAnsi" w:hAnsi="Times New Roman" w:cs="Times New Roman"/>
      <w:sz w:val="20"/>
      <w:szCs w:val="20"/>
    </w:rPr>
  </w:style>
  <w:style w:type="paragraph" w:customStyle="1" w:styleId="09FB37F4FA034CD1A62B7EB39DEB9BF17">
    <w:name w:val="09FB37F4FA034CD1A62B7EB39DEB9BF17"/>
    <w:rsid w:val="00BC2D79"/>
    <w:pPr>
      <w:spacing w:after="0" w:line="240" w:lineRule="auto"/>
    </w:pPr>
    <w:rPr>
      <w:rFonts w:ascii="Times New Roman" w:eastAsiaTheme="minorHAnsi" w:hAnsi="Times New Roman" w:cs="Times New Roman"/>
      <w:sz w:val="20"/>
      <w:szCs w:val="20"/>
    </w:rPr>
  </w:style>
  <w:style w:type="paragraph" w:customStyle="1" w:styleId="8BBA076138C74991B62C2E8472E381F27">
    <w:name w:val="8BBA076138C74991B62C2E8472E381F27"/>
    <w:rsid w:val="00BC2D79"/>
    <w:pPr>
      <w:spacing w:after="0" w:line="240" w:lineRule="auto"/>
    </w:pPr>
    <w:rPr>
      <w:rFonts w:ascii="Times New Roman" w:eastAsiaTheme="minorHAnsi" w:hAnsi="Times New Roman" w:cs="Times New Roman"/>
      <w:sz w:val="20"/>
      <w:szCs w:val="20"/>
    </w:rPr>
  </w:style>
  <w:style w:type="paragraph" w:customStyle="1" w:styleId="6CFA3E0AA9264106BDC179464FBBE2567">
    <w:name w:val="6CFA3E0AA9264106BDC179464FBBE2567"/>
    <w:rsid w:val="00BC2D79"/>
    <w:pPr>
      <w:spacing w:after="0" w:line="240" w:lineRule="auto"/>
    </w:pPr>
    <w:rPr>
      <w:rFonts w:ascii="Times New Roman" w:eastAsiaTheme="minorHAnsi" w:hAnsi="Times New Roman" w:cs="Times New Roman"/>
      <w:sz w:val="20"/>
      <w:szCs w:val="20"/>
    </w:rPr>
  </w:style>
  <w:style w:type="paragraph" w:customStyle="1" w:styleId="662E191FEDC741F7AE0C742ADB62B6997">
    <w:name w:val="662E191FEDC741F7AE0C742ADB62B6997"/>
    <w:rsid w:val="00BC2D79"/>
    <w:pPr>
      <w:spacing w:after="0" w:line="240" w:lineRule="auto"/>
    </w:pPr>
    <w:rPr>
      <w:rFonts w:ascii="Times New Roman" w:eastAsiaTheme="minorHAnsi" w:hAnsi="Times New Roman" w:cs="Times New Roman"/>
      <w:sz w:val="20"/>
      <w:szCs w:val="20"/>
    </w:rPr>
  </w:style>
  <w:style w:type="paragraph" w:customStyle="1" w:styleId="920C032CF0D943E292B6881E0E1855517">
    <w:name w:val="920C032CF0D943E292B6881E0E1855517"/>
    <w:rsid w:val="00BC2D79"/>
    <w:pPr>
      <w:spacing w:after="0" w:line="240" w:lineRule="auto"/>
    </w:pPr>
    <w:rPr>
      <w:rFonts w:ascii="Times New Roman" w:eastAsiaTheme="minorHAnsi" w:hAnsi="Times New Roman" w:cs="Times New Roman"/>
      <w:sz w:val="20"/>
      <w:szCs w:val="20"/>
    </w:rPr>
  </w:style>
  <w:style w:type="paragraph" w:customStyle="1" w:styleId="907EC290AC884C8DACCAE268FDEE12217">
    <w:name w:val="907EC290AC884C8DACCAE268FDEE12217"/>
    <w:rsid w:val="00BC2D79"/>
    <w:pPr>
      <w:spacing w:after="0" w:line="240" w:lineRule="auto"/>
    </w:pPr>
    <w:rPr>
      <w:rFonts w:ascii="Times New Roman" w:eastAsiaTheme="minorHAnsi" w:hAnsi="Times New Roman" w:cs="Times New Roman"/>
      <w:sz w:val="20"/>
      <w:szCs w:val="20"/>
    </w:rPr>
  </w:style>
  <w:style w:type="paragraph" w:customStyle="1" w:styleId="37A89132484E4DE39A4F190BCD1AE3467">
    <w:name w:val="37A89132484E4DE39A4F190BCD1AE3467"/>
    <w:rsid w:val="00BC2D79"/>
    <w:pPr>
      <w:spacing w:after="0" w:line="240" w:lineRule="auto"/>
    </w:pPr>
    <w:rPr>
      <w:rFonts w:ascii="Times New Roman" w:eastAsiaTheme="minorHAnsi" w:hAnsi="Times New Roman" w:cs="Times New Roman"/>
      <w:sz w:val="20"/>
      <w:szCs w:val="20"/>
    </w:rPr>
  </w:style>
  <w:style w:type="paragraph" w:customStyle="1" w:styleId="AD9ED5DEFE944B1F834C94A93FB263DE7">
    <w:name w:val="AD9ED5DEFE944B1F834C94A93FB263DE7"/>
    <w:rsid w:val="00BC2D79"/>
    <w:pPr>
      <w:spacing w:after="0" w:line="240" w:lineRule="auto"/>
    </w:pPr>
    <w:rPr>
      <w:rFonts w:ascii="Times New Roman" w:eastAsiaTheme="minorHAnsi" w:hAnsi="Times New Roman" w:cs="Times New Roman"/>
      <w:sz w:val="20"/>
      <w:szCs w:val="20"/>
    </w:rPr>
  </w:style>
  <w:style w:type="paragraph" w:customStyle="1" w:styleId="8480CB21866B47F5A11A2C14772C22527">
    <w:name w:val="8480CB21866B47F5A11A2C14772C22527"/>
    <w:rsid w:val="00BC2D79"/>
    <w:pPr>
      <w:spacing w:after="0" w:line="240" w:lineRule="auto"/>
    </w:pPr>
    <w:rPr>
      <w:rFonts w:ascii="Times New Roman" w:eastAsiaTheme="minorHAnsi" w:hAnsi="Times New Roman" w:cs="Times New Roman"/>
      <w:sz w:val="20"/>
      <w:szCs w:val="20"/>
    </w:rPr>
  </w:style>
  <w:style w:type="paragraph" w:customStyle="1" w:styleId="B8D75B62B80F44DAB0E004982E268A497">
    <w:name w:val="B8D75B62B80F44DAB0E004982E268A497"/>
    <w:rsid w:val="00BC2D79"/>
    <w:pPr>
      <w:spacing w:after="0" w:line="240" w:lineRule="auto"/>
    </w:pPr>
    <w:rPr>
      <w:rFonts w:ascii="Times New Roman" w:eastAsiaTheme="minorHAnsi" w:hAnsi="Times New Roman" w:cs="Times New Roman"/>
      <w:sz w:val="20"/>
      <w:szCs w:val="20"/>
    </w:rPr>
  </w:style>
  <w:style w:type="paragraph" w:customStyle="1" w:styleId="3DBA451B4B934FDD944BD359EE12AD997">
    <w:name w:val="3DBA451B4B934FDD944BD359EE12AD997"/>
    <w:rsid w:val="00BC2D79"/>
    <w:pPr>
      <w:spacing w:after="0" w:line="240" w:lineRule="auto"/>
    </w:pPr>
    <w:rPr>
      <w:rFonts w:ascii="Times New Roman" w:eastAsiaTheme="minorHAnsi" w:hAnsi="Times New Roman" w:cs="Times New Roman"/>
      <w:sz w:val="20"/>
      <w:szCs w:val="20"/>
    </w:rPr>
  </w:style>
  <w:style w:type="paragraph" w:customStyle="1" w:styleId="0BC8F311C3564615B9D6A7DC68F8B6077">
    <w:name w:val="0BC8F311C3564615B9D6A7DC68F8B6077"/>
    <w:rsid w:val="00BC2D79"/>
    <w:pPr>
      <w:spacing w:after="0" w:line="240" w:lineRule="auto"/>
    </w:pPr>
    <w:rPr>
      <w:rFonts w:ascii="Times New Roman" w:eastAsiaTheme="minorHAnsi" w:hAnsi="Times New Roman" w:cs="Times New Roman"/>
      <w:sz w:val="20"/>
      <w:szCs w:val="20"/>
    </w:rPr>
  </w:style>
  <w:style w:type="paragraph" w:customStyle="1" w:styleId="E11F685063C44C028A1D3DCF4C01FD6A7">
    <w:name w:val="E11F685063C44C028A1D3DCF4C01FD6A7"/>
    <w:rsid w:val="00BC2D79"/>
    <w:pPr>
      <w:spacing w:after="0" w:line="240" w:lineRule="auto"/>
    </w:pPr>
    <w:rPr>
      <w:rFonts w:ascii="Times New Roman" w:eastAsiaTheme="minorHAnsi" w:hAnsi="Times New Roman" w:cs="Times New Roman"/>
      <w:sz w:val="20"/>
      <w:szCs w:val="20"/>
    </w:rPr>
  </w:style>
  <w:style w:type="paragraph" w:customStyle="1" w:styleId="F3D8F81F34FC4886B5AC92EA1C586A397">
    <w:name w:val="F3D8F81F34FC4886B5AC92EA1C586A397"/>
    <w:rsid w:val="00BC2D79"/>
    <w:pPr>
      <w:spacing w:after="0" w:line="240" w:lineRule="auto"/>
    </w:pPr>
    <w:rPr>
      <w:rFonts w:ascii="Times New Roman" w:eastAsiaTheme="minorHAnsi" w:hAnsi="Times New Roman" w:cs="Times New Roman"/>
      <w:sz w:val="20"/>
      <w:szCs w:val="20"/>
    </w:rPr>
  </w:style>
  <w:style w:type="paragraph" w:customStyle="1" w:styleId="3D66537B547243279336FA471FD2878A7">
    <w:name w:val="3D66537B547243279336FA471FD2878A7"/>
    <w:rsid w:val="00BC2D79"/>
    <w:pPr>
      <w:spacing w:after="0" w:line="240" w:lineRule="auto"/>
    </w:pPr>
    <w:rPr>
      <w:rFonts w:ascii="Times New Roman" w:eastAsiaTheme="minorHAnsi" w:hAnsi="Times New Roman" w:cs="Times New Roman"/>
      <w:sz w:val="20"/>
      <w:szCs w:val="20"/>
    </w:rPr>
  </w:style>
  <w:style w:type="paragraph" w:customStyle="1" w:styleId="8406520970944176A467ED1AFBCF80B57">
    <w:name w:val="8406520970944176A467ED1AFBCF80B57"/>
    <w:rsid w:val="00BC2D79"/>
    <w:pPr>
      <w:spacing w:after="0" w:line="240" w:lineRule="auto"/>
    </w:pPr>
    <w:rPr>
      <w:rFonts w:ascii="Times New Roman" w:eastAsiaTheme="minorHAnsi" w:hAnsi="Times New Roman" w:cs="Times New Roman"/>
      <w:sz w:val="20"/>
      <w:szCs w:val="20"/>
    </w:rPr>
  </w:style>
  <w:style w:type="paragraph" w:customStyle="1" w:styleId="81BD2571F97A496598C92D4CA13070607">
    <w:name w:val="81BD2571F97A496598C92D4CA13070607"/>
    <w:rsid w:val="00BC2D79"/>
    <w:pPr>
      <w:spacing w:after="0" w:line="240" w:lineRule="auto"/>
    </w:pPr>
    <w:rPr>
      <w:rFonts w:ascii="Times New Roman" w:eastAsiaTheme="minorHAnsi" w:hAnsi="Times New Roman" w:cs="Times New Roman"/>
      <w:sz w:val="20"/>
      <w:szCs w:val="20"/>
    </w:rPr>
  </w:style>
  <w:style w:type="paragraph" w:customStyle="1" w:styleId="5183E0CEB9A04B6B80C50B3BCD92348A7">
    <w:name w:val="5183E0CEB9A04B6B80C50B3BCD92348A7"/>
    <w:rsid w:val="00BC2D79"/>
    <w:pPr>
      <w:spacing w:after="0" w:line="240" w:lineRule="auto"/>
    </w:pPr>
    <w:rPr>
      <w:rFonts w:ascii="Times New Roman" w:eastAsiaTheme="minorHAnsi" w:hAnsi="Times New Roman" w:cs="Times New Roman"/>
      <w:sz w:val="20"/>
      <w:szCs w:val="20"/>
    </w:rPr>
  </w:style>
  <w:style w:type="paragraph" w:customStyle="1" w:styleId="09FB57C65CC34C3280D8D2303A86DB4A7">
    <w:name w:val="09FB57C65CC34C3280D8D2303A86DB4A7"/>
    <w:rsid w:val="00BC2D79"/>
    <w:pPr>
      <w:spacing w:after="0" w:line="240" w:lineRule="auto"/>
    </w:pPr>
    <w:rPr>
      <w:rFonts w:ascii="Times New Roman" w:eastAsiaTheme="minorHAnsi" w:hAnsi="Times New Roman" w:cs="Times New Roman"/>
      <w:sz w:val="20"/>
      <w:szCs w:val="20"/>
    </w:rPr>
  </w:style>
  <w:style w:type="paragraph" w:customStyle="1" w:styleId="DA1F836CBE424506BE5636A1446673537">
    <w:name w:val="DA1F836CBE424506BE5636A1446673537"/>
    <w:rsid w:val="00BC2D79"/>
    <w:pPr>
      <w:spacing w:after="0" w:line="240" w:lineRule="auto"/>
    </w:pPr>
    <w:rPr>
      <w:rFonts w:ascii="Times New Roman" w:eastAsiaTheme="minorHAnsi" w:hAnsi="Times New Roman" w:cs="Times New Roman"/>
      <w:sz w:val="20"/>
      <w:szCs w:val="20"/>
    </w:rPr>
  </w:style>
  <w:style w:type="paragraph" w:customStyle="1" w:styleId="994288368F934D2892E3B07543B18C7C7">
    <w:name w:val="994288368F934D2892E3B07543B18C7C7"/>
    <w:rsid w:val="00BC2D79"/>
    <w:pPr>
      <w:spacing w:after="0" w:line="240" w:lineRule="auto"/>
    </w:pPr>
    <w:rPr>
      <w:rFonts w:ascii="Times New Roman" w:eastAsiaTheme="minorHAnsi" w:hAnsi="Times New Roman" w:cs="Times New Roman"/>
      <w:sz w:val="20"/>
      <w:szCs w:val="20"/>
    </w:rPr>
  </w:style>
  <w:style w:type="paragraph" w:customStyle="1" w:styleId="AAFA9C6FFB2F42B287F2515FCA2857763">
    <w:name w:val="AAFA9C6FFB2F42B287F2515FCA2857763"/>
    <w:rsid w:val="00BC2D79"/>
    <w:pPr>
      <w:spacing w:after="0" w:line="240" w:lineRule="auto"/>
    </w:pPr>
    <w:rPr>
      <w:rFonts w:ascii="Times New Roman" w:eastAsiaTheme="minorHAnsi" w:hAnsi="Times New Roman" w:cs="Times New Roman"/>
      <w:sz w:val="20"/>
      <w:szCs w:val="20"/>
    </w:rPr>
  </w:style>
  <w:style w:type="paragraph" w:customStyle="1" w:styleId="DBF84091B9824654AA562A4F1254A9033">
    <w:name w:val="DBF84091B9824654AA562A4F1254A9033"/>
    <w:rsid w:val="00BC2D79"/>
    <w:pPr>
      <w:spacing w:after="0" w:line="240" w:lineRule="auto"/>
    </w:pPr>
    <w:rPr>
      <w:rFonts w:ascii="Times New Roman" w:eastAsiaTheme="minorHAnsi" w:hAnsi="Times New Roman" w:cs="Times New Roman"/>
      <w:sz w:val="20"/>
      <w:szCs w:val="20"/>
    </w:rPr>
  </w:style>
  <w:style w:type="paragraph" w:customStyle="1" w:styleId="B8068F50D01E42C4B64B6FF7A2EA52043">
    <w:name w:val="B8068F50D01E42C4B64B6FF7A2EA52043"/>
    <w:rsid w:val="00BC2D79"/>
    <w:pPr>
      <w:spacing w:after="0" w:line="240" w:lineRule="auto"/>
    </w:pPr>
    <w:rPr>
      <w:rFonts w:ascii="Times New Roman" w:eastAsiaTheme="minorHAnsi" w:hAnsi="Times New Roman" w:cs="Times New Roman"/>
      <w:sz w:val="20"/>
      <w:szCs w:val="20"/>
    </w:rPr>
  </w:style>
  <w:style w:type="paragraph" w:customStyle="1" w:styleId="A87CCDC656F94052BBAFF99F59B01A8E3">
    <w:name w:val="A87CCDC656F94052BBAFF99F59B01A8E3"/>
    <w:rsid w:val="00BC2D79"/>
    <w:pPr>
      <w:spacing w:after="0" w:line="240" w:lineRule="auto"/>
    </w:pPr>
    <w:rPr>
      <w:rFonts w:ascii="Times New Roman" w:eastAsiaTheme="minorHAnsi" w:hAnsi="Times New Roman" w:cs="Times New Roman"/>
      <w:sz w:val="20"/>
      <w:szCs w:val="20"/>
    </w:rPr>
  </w:style>
  <w:style w:type="paragraph" w:customStyle="1" w:styleId="3C6E7D149C514309AEF5EDEBA0C42C3E">
    <w:name w:val="3C6E7D149C514309AEF5EDEBA0C42C3E"/>
    <w:rsid w:val="005669C5"/>
  </w:style>
  <w:style w:type="paragraph" w:customStyle="1" w:styleId="D82F7FF40CDF44A892BA38B3B4753EA2">
    <w:name w:val="D82F7FF40CDF44A892BA38B3B4753EA2"/>
    <w:rsid w:val="005669C5"/>
  </w:style>
  <w:style w:type="paragraph" w:customStyle="1" w:styleId="CF3862838DDF46F793930A18790C30EF">
    <w:name w:val="CF3862838DDF46F793930A18790C30EF"/>
    <w:rsid w:val="005669C5"/>
  </w:style>
  <w:style w:type="paragraph" w:customStyle="1" w:styleId="0106246AFD204EA897E02E334863EB1F">
    <w:name w:val="0106246AFD204EA897E02E334863EB1F"/>
    <w:rsid w:val="005669C5"/>
  </w:style>
  <w:style w:type="paragraph" w:customStyle="1" w:styleId="3262B130308446C6A5089420836F9FB7">
    <w:name w:val="3262B130308446C6A5089420836F9FB7"/>
    <w:rsid w:val="005669C5"/>
  </w:style>
  <w:style w:type="paragraph" w:customStyle="1" w:styleId="CB2315127AE94F0BA4CDBF5D721F180F">
    <w:name w:val="CB2315127AE94F0BA4CDBF5D721F180F"/>
    <w:rsid w:val="005669C5"/>
  </w:style>
  <w:style w:type="paragraph" w:customStyle="1" w:styleId="929B5C79AAB44B639F518FB8DFF00C60">
    <w:name w:val="929B5C79AAB44B639F518FB8DFF00C60"/>
    <w:rsid w:val="005669C5"/>
  </w:style>
  <w:style w:type="paragraph" w:customStyle="1" w:styleId="8B7F00A3AB5F411D82E29D698AF4B5AF">
    <w:name w:val="8B7F00A3AB5F411D82E29D698AF4B5AF"/>
    <w:rsid w:val="005669C5"/>
  </w:style>
  <w:style w:type="paragraph" w:customStyle="1" w:styleId="6905D34FDE38401CB15FB1D3AACDFAF3">
    <w:name w:val="6905D34FDE38401CB15FB1D3AACDFAF3"/>
    <w:rsid w:val="005669C5"/>
  </w:style>
  <w:style w:type="paragraph" w:customStyle="1" w:styleId="28C81555795243DCBEEDAB82D3010697">
    <w:name w:val="28C81555795243DCBEEDAB82D3010697"/>
    <w:rsid w:val="005669C5"/>
  </w:style>
  <w:style w:type="paragraph" w:customStyle="1" w:styleId="D48E078606664A698F34D3D3D6DE56A2">
    <w:name w:val="D48E078606664A698F34D3D3D6DE56A2"/>
    <w:rsid w:val="005669C5"/>
  </w:style>
  <w:style w:type="paragraph" w:customStyle="1" w:styleId="51D7746E36C245E18AC1989EF7C9409C">
    <w:name w:val="51D7746E36C245E18AC1989EF7C9409C"/>
    <w:rsid w:val="005669C5"/>
  </w:style>
  <w:style w:type="paragraph" w:customStyle="1" w:styleId="17C03221BD59422EA8B4DC411C9E7854">
    <w:name w:val="17C03221BD59422EA8B4DC411C9E7854"/>
    <w:rsid w:val="00637013"/>
  </w:style>
  <w:style w:type="paragraph" w:customStyle="1" w:styleId="4CD5D99779B04CDD974C16FB07C80BF0">
    <w:name w:val="4CD5D99779B04CDD974C16FB07C80BF0"/>
    <w:rsid w:val="00637013"/>
  </w:style>
  <w:style w:type="paragraph" w:customStyle="1" w:styleId="EB5610FF857C4CE7A5F298AAFBC6085E">
    <w:name w:val="EB5610FF857C4CE7A5F298AAFBC6085E"/>
    <w:rsid w:val="00637013"/>
  </w:style>
  <w:style w:type="paragraph" w:customStyle="1" w:styleId="DD089D7FC905453CA1300AE5A1A2A4C4">
    <w:name w:val="DD089D7FC905453CA1300AE5A1A2A4C4"/>
    <w:rsid w:val="00DD48D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B4BC111F731A49AD7BCD0D39E243CE" ma:contentTypeVersion="14" ma:contentTypeDescription="Create a new document." ma:contentTypeScope="" ma:versionID="2a8fa9099e83f81f2a26d3f229389df7">
  <xsd:schema xmlns:xsd="http://www.w3.org/2001/XMLSchema" xmlns:xs="http://www.w3.org/2001/XMLSchema" xmlns:p="http://schemas.microsoft.com/office/2006/metadata/properties" xmlns:ns1="http://schemas.microsoft.com/sharepoint/v3" xmlns:ns2="598b9194-9711-47b7-ba1a-ad32a369b581" xmlns:ns3="495e8b61-9990-4c80-903b-0a305f61fb6a" targetNamespace="http://schemas.microsoft.com/office/2006/metadata/properties" ma:root="true" ma:fieldsID="ba38a74cd8c5ddf913cf8b03b4a69be9" ns1:_="" ns2:_="" ns3:_="">
    <xsd:import namespace="http://schemas.microsoft.com/sharepoint/v3"/>
    <xsd:import namespace="598b9194-9711-47b7-ba1a-ad32a369b581"/>
    <xsd:import namespace="495e8b61-9990-4c80-903b-0a305f61fb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8b9194-9711-47b7-ba1a-ad32a369b5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5e8b61-9990-4c80-903b-0a305f61fb6a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2D099E-A864-4249-83C2-5D87103136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98b9194-9711-47b7-ba1a-ad32a369b581"/>
    <ds:schemaRef ds:uri="495e8b61-9990-4c80-903b-0a305f61fb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7CD28A-435F-4371-9C4E-577DF4B2CAB6}">
  <ds:schemaRefs>
    <ds:schemaRef ds:uri="http://schemas.microsoft.com/sharepoint/v3"/>
    <ds:schemaRef ds:uri="598b9194-9711-47b7-ba1a-ad32a369b581"/>
    <ds:schemaRef ds:uri="http://schemas.microsoft.com/office/2006/documentManagement/types"/>
    <ds:schemaRef ds:uri="495e8b61-9990-4c80-903b-0a305f61fb6a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B4E3C56B-5C62-4201-A2AE-5DD44E47235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E8070D5-BA33-41BC-91C0-A7C4061DA1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1096</Words>
  <Characters>625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 Fischer</dc:creator>
  <cp:keywords/>
  <dc:description/>
  <cp:lastModifiedBy>Liz Fischer</cp:lastModifiedBy>
  <cp:revision>5</cp:revision>
  <cp:lastPrinted>2021-11-09T23:34:00Z</cp:lastPrinted>
  <dcterms:created xsi:type="dcterms:W3CDTF">2022-01-31T17:04:00Z</dcterms:created>
  <dcterms:modified xsi:type="dcterms:W3CDTF">2022-01-31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B4BC111F731A49AD7BCD0D39E243CE</vt:lpwstr>
  </property>
</Properties>
</file>